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154D2" w14:textId="77777777" w:rsidR="00AB1B4A" w:rsidRPr="00F16397" w:rsidRDefault="00140D2A" w:rsidP="007A2FA6">
      <w:pPr>
        <w:pStyle w:val="Titr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left"/>
        <w:rPr>
          <w:rFonts w:asciiTheme="minorHAnsi" w:hAnsiTheme="minorHAnsi" w:cstheme="minorHAnsi"/>
          <w:b w:val="0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 w:val="0"/>
          <w:sz w:val="22"/>
          <w:szCs w:val="22"/>
          <w:lang w:val="en-GB"/>
        </w:rPr>
        <w:t>Vitry Véronique</w:t>
      </w:r>
      <w:r w:rsidR="00AB1B4A" w:rsidRPr="00F16397">
        <w:rPr>
          <w:rFonts w:asciiTheme="minorHAnsi" w:hAnsiTheme="minorHAnsi" w:cstheme="minorHAnsi"/>
          <w:b w:val="0"/>
          <w:sz w:val="22"/>
          <w:szCs w:val="22"/>
          <w:lang w:val="en-GB"/>
        </w:rPr>
        <w:br/>
      </w:r>
      <w:r w:rsidR="00AB1B4A" w:rsidRPr="00F16397">
        <w:rPr>
          <w:rFonts w:asciiTheme="minorHAnsi" w:hAnsiTheme="minorHAnsi" w:cstheme="minorHAnsi"/>
          <w:b w:val="0"/>
          <w:sz w:val="22"/>
          <w:szCs w:val="22"/>
          <w:lang w:val="en-GB"/>
        </w:rPr>
        <w:t>Associate professor (tenured), Metallurgy lab, Engineering Faculty (</w:t>
      </w:r>
      <w:proofErr w:type="spellStart"/>
      <w:r w:rsidR="00AB1B4A" w:rsidRPr="00F16397">
        <w:rPr>
          <w:rFonts w:asciiTheme="minorHAnsi" w:hAnsiTheme="minorHAnsi" w:cstheme="minorHAnsi"/>
          <w:b w:val="0"/>
          <w:sz w:val="22"/>
          <w:szCs w:val="22"/>
          <w:lang w:val="en-GB"/>
        </w:rPr>
        <w:t>Faculté</w:t>
      </w:r>
      <w:proofErr w:type="spellEnd"/>
      <w:r w:rsidR="00AB1B4A" w:rsidRPr="00F16397">
        <w:rPr>
          <w:rFonts w:asciiTheme="minorHAnsi" w:hAnsiTheme="minorHAnsi" w:cstheme="minorHAnsi"/>
          <w:b w:val="0"/>
          <w:sz w:val="22"/>
          <w:szCs w:val="22"/>
          <w:lang w:val="en-GB"/>
        </w:rPr>
        <w:t xml:space="preserve"> Polytechnique de Mons), University of Mons, Belgium - Born June 13th</w:t>
      </w:r>
      <w:proofErr w:type="gramStart"/>
      <w:r w:rsidR="00AB1B4A" w:rsidRPr="00F16397">
        <w:rPr>
          <w:rFonts w:asciiTheme="minorHAnsi" w:hAnsiTheme="minorHAnsi" w:cstheme="minorHAnsi"/>
          <w:b w:val="0"/>
          <w:sz w:val="22"/>
          <w:szCs w:val="22"/>
          <w:lang w:val="en-GB"/>
        </w:rPr>
        <w:t xml:space="preserve"> 1980</w:t>
      </w:r>
      <w:proofErr w:type="gramEnd"/>
    </w:p>
    <w:p w14:paraId="3C1913BB" w14:textId="77777777" w:rsidR="00140D2A" w:rsidRPr="00F16397" w:rsidRDefault="00140D2A" w:rsidP="007A2FA6">
      <w:pPr>
        <w:pStyle w:val="Paragraphedeliste"/>
        <w:ind w:left="360"/>
        <w:rPr>
          <w:rFonts w:asciiTheme="minorHAnsi" w:hAnsiTheme="minorHAnsi" w:cstheme="minorHAnsi"/>
          <w:sz w:val="22"/>
          <w:szCs w:val="22"/>
          <w:lang w:val="en-GB"/>
        </w:rPr>
      </w:pPr>
    </w:p>
    <w:p w14:paraId="7214CF72" w14:textId="77777777" w:rsidR="00140D2A" w:rsidRPr="00F16397" w:rsidRDefault="00140D2A" w:rsidP="007A2FA6">
      <w:pPr>
        <w:pStyle w:val="Paragraphedeliste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-284"/>
          <w:tab w:val="left" w:pos="0"/>
          <w:tab w:val="left" w:pos="360"/>
          <w:tab w:val="left" w:pos="1131"/>
          <w:tab w:val="left" w:pos="1839"/>
          <w:tab w:val="left" w:pos="2547"/>
          <w:tab w:val="left" w:pos="3255"/>
          <w:tab w:val="left" w:pos="3963"/>
          <w:tab w:val="left" w:pos="4671"/>
          <w:tab w:val="left" w:pos="5379"/>
          <w:tab w:val="left" w:pos="6087"/>
          <w:tab w:val="left" w:pos="6795"/>
          <w:tab w:val="left" w:pos="7503"/>
          <w:tab w:val="left" w:pos="8211"/>
          <w:tab w:val="left" w:pos="8919"/>
        </w:tabs>
        <w:ind w:left="360" w:hanging="360"/>
        <w:jc w:val="center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Work experience and academic profile</w:t>
      </w:r>
    </w:p>
    <w:p w14:paraId="52F0ADCC" w14:textId="7C0FDFB9" w:rsidR="00CB694B" w:rsidRPr="00F16397" w:rsidRDefault="00CB694B" w:rsidP="007A2FA6">
      <w:pPr>
        <w:pStyle w:val="Paragraphedeliste"/>
        <w:numPr>
          <w:ilvl w:val="0"/>
          <w:numId w:val="3"/>
        </w:numPr>
        <w:ind w:hanging="357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Current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position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(since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b/>
          <w:sz w:val="22"/>
          <w:szCs w:val="22"/>
          <w:lang w:val="en-GB"/>
        </w:rPr>
        <w:t>September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st,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201</w:t>
      </w:r>
      <w:r w:rsidR="00EF1664" w:rsidRPr="00F16397">
        <w:rPr>
          <w:rFonts w:asciiTheme="minorHAnsi" w:hAnsiTheme="minorHAnsi" w:cstheme="minorHAnsi"/>
          <w:b/>
          <w:sz w:val="22"/>
          <w:szCs w:val="22"/>
          <w:lang w:val="en-GB"/>
        </w:rPr>
        <w:t>8</w:t>
      </w:r>
      <w:proofErr w:type="gramStart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)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:</w:t>
      </w:r>
      <w:proofErr w:type="gramEnd"/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Associat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professo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(tenured)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Metallurg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lab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Engineering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acult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(</w:t>
      </w:r>
      <w:proofErr w:type="spellStart"/>
      <w:r w:rsidRPr="00F16397">
        <w:rPr>
          <w:rFonts w:asciiTheme="minorHAnsi" w:hAnsiTheme="minorHAnsi" w:cstheme="minorHAnsi"/>
          <w:sz w:val="22"/>
          <w:szCs w:val="22"/>
          <w:lang w:val="en-GB"/>
        </w:rPr>
        <w:t>Faculté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Polytechniqu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d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Mons)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Universit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Mons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Belgium</w:t>
      </w:r>
    </w:p>
    <w:p w14:paraId="4FB1D71E" w14:textId="17E57A80" w:rsidR="00C43AEF" w:rsidRPr="00F16397" w:rsidRDefault="00CB694B" w:rsidP="007A2FA6">
      <w:pPr>
        <w:widowControl w:val="0"/>
        <w:numPr>
          <w:ilvl w:val="0"/>
          <w:numId w:val="3"/>
        </w:numPr>
        <w:ind w:hanging="357"/>
        <w:jc w:val="both"/>
        <w:rPr>
          <w:rFonts w:asciiTheme="minorHAnsi" w:hAnsiTheme="minorHAnsi" w:cstheme="minorHAnsi"/>
          <w:b/>
          <w:sz w:val="22"/>
          <w:szCs w:val="22"/>
        </w:rPr>
      </w:pPr>
      <w:proofErr w:type="spellStart"/>
      <w:r w:rsidRPr="00F16397">
        <w:rPr>
          <w:rFonts w:asciiTheme="minorHAnsi" w:hAnsiTheme="minorHAnsi" w:cstheme="minorHAnsi"/>
          <w:b/>
          <w:sz w:val="22"/>
          <w:szCs w:val="22"/>
        </w:rPr>
        <w:t>Previous</w:t>
      </w:r>
      <w:proofErr w:type="spellEnd"/>
      <w:r w:rsidR="008117E7" w:rsidRPr="00F16397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F16397">
        <w:rPr>
          <w:rFonts w:asciiTheme="minorHAnsi" w:hAnsiTheme="minorHAnsi" w:cstheme="minorHAnsi"/>
          <w:b/>
          <w:sz w:val="22"/>
          <w:szCs w:val="22"/>
        </w:rPr>
        <w:t>work</w:t>
      </w:r>
      <w:proofErr w:type="spellEnd"/>
      <w:r w:rsidR="008117E7" w:rsidRPr="00F16397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F16397">
        <w:rPr>
          <w:rFonts w:asciiTheme="minorHAnsi" w:hAnsiTheme="minorHAnsi" w:cstheme="minorHAnsi"/>
          <w:b/>
          <w:sz w:val="22"/>
          <w:szCs w:val="22"/>
        </w:rPr>
        <w:t>experience</w:t>
      </w:r>
      <w:proofErr w:type="spellEnd"/>
      <w:r w:rsidR="00B56CFD" w:rsidRPr="00F16397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BFE456F" w14:textId="3395394D" w:rsidR="00C70D7D" w:rsidRPr="00F16397" w:rsidRDefault="00C70D7D" w:rsidP="007A2FA6">
      <w:pPr>
        <w:pStyle w:val="Paragraphedeliste"/>
        <w:numPr>
          <w:ilvl w:val="0"/>
          <w:numId w:val="4"/>
        </w:numPr>
        <w:ind w:left="709" w:hanging="425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January 2017 – June 2019: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Invited professor Condorcet School for Higher Education, Charleroi, Belgium, Introduction to Materials Science.</w:t>
      </w:r>
    </w:p>
    <w:p w14:paraId="749681D2" w14:textId="77777777" w:rsidR="00EF1664" w:rsidRPr="00F16397" w:rsidRDefault="00EF1664" w:rsidP="007A2FA6">
      <w:pPr>
        <w:pStyle w:val="Paragraphedeliste"/>
        <w:numPr>
          <w:ilvl w:val="0"/>
          <w:numId w:val="4"/>
        </w:numPr>
        <w:ind w:left="709" w:hanging="425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/1/2010-30/9/</w:t>
      </w:r>
      <w:proofErr w:type="gramStart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2018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:</w:t>
      </w:r>
      <w:proofErr w:type="gramEnd"/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Adjunct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professo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Pr="00F16397">
        <w:rPr>
          <w:rFonts w:asciiTheme="minorHAnsi" w:hAnsiTheme="minorHAnsi" w:cstheme="minorHAnsi"/>
          <w:sz w:val="22"/>
          <w:szCs w:val="22"/>
          <w:lang w:val="en-GB"/>
        </w:rPr>
        <w:t>Université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d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Valenciennes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–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Haut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Pr="00F16397">
        <w:rPr>
          <w:rFonts w:asciiTheme="minorHAnsi" w:hAnsiTheme="minorHAnsi" w:cstheme="minorHAnsi"/>
          <w:sz w:val="22"/>
          <w:szCs w:val="22"/>
          <w:lang w:val="en-GB"/>
        </w:rPr>
        <w:t>Cambraisis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(UVHC)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Pr="00F16397">
        <w:rPr>
          <w:rFonts w:asciiTheme="minorHAnsi" w:hAnsiTheme="minorHAnsi" w:cstheme="minorHAnsi"/>
          <w:sz w:val="22"/>
          <w:szCs w:val="22"/>
          <w:lang w:val="en-GB"/>
        </w:rPr>
        <w:t>Maubeuge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Campus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o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corrosion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corrosio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preventio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an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surfac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treatment..</w:t>
      </w:r>
    </w:p>
    <w:p w14:paraId="4CFF5305" w14:textId="77777777" w:rsidR="00EF1664" w:rsidRPr="00F16397" w:rsidRDefault="00B56CFD" w:rsidP="007A2FA6">
      <w:pPr>
        <w:pStyle w:val="Paragraphedeliste"/>
        <w:numPr>
          <w:ilvl w:val="0"/>
          <w:numId w:val="4"/>
        </w:numPr>
        <w:ind w:left="709" w:hanging="425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At UMONS since 15/1/2010</w:t>
      </w:r>
      <w:r w:rsidR="00EF1664" w:rsidRPr="00F16397">
        <w:rPr>
          <w:rFonts w:asciiTheme="minorHAnsi" w:hAnsiTheme="minorHAnsi" w:cstheme="minorHAnsi"/>
          <w:b/>
          <w:sz w:val="22"/>
          <w:szCs w:val="22"/>
          <w:lang w:val="en-GB"/>
        </w:rPr>
        <w:t>: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Successively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Research and Teaching Assistant, Research and Teaching Associate (tenured) and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Senio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Research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an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Teaching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Associat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(tenured)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[equivalent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to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a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America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Assistant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Professor]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Metallurg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lab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Engineering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Faculty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Universit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Mons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EF1664" w:rsidRPr="00F16397">
        <w:rPr>
          <w:rFonts w:asciiTheme="minorHAnsi" w:hAnsiTheme="minorHAnsi" w:cstheme="minorHAnsi"/>
          <w:sz w:val="22"/>
          <w:szCs w:val="22"/>
          <w:lang w:val="en-GB"/>
        </w:rPr>
        <w:t>Belgium</w:t>
      </w:r>
    </w:p>
    <w:p w14:paraId="7A20B8DC" w14:textId="7F941486" w:rsidR="00CB694B" w:rsidRPr="00F16397" w:rsidRDefault="00C43AEF" w:rsidP="007A2FA6">
      <w:pPr>
        <w:pStyle w:val="Paragraphedeliste"/>
        <w:numPr>
          <w:ilvl w:val="0"/>
          <w:numId w:val="4"/>
        </w:numPr>
        <w:ind w:left="709" w:hanging="425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/1/2007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–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5/1/</w:t>
      </w:r>
      <w:proofErr w:type="gramStart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2010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b/>
          <w:sz w:val="22"/>
          <w:szCs w:val="22"/>
          <w:lang w:val="en-GB"/>
        </w:rPr>
        <w:t>:</w:t>
      </w:r>
      <w:proofErr w:type="gramEnd"/>
      <w:r w:rsidR="00765490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Ph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candidate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RIA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(Belgia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fun</w:t>
      </w:r>
      <w:r w:rsidR="00C70D7D" w:rsidRPr="00F16397">
        <w:rPr>
          <w:rFonts w:asciiTheme="minorHAnsi" w:hAnsiTheme="minorHAnsi" w:cstheme="minorHAnsi"/>
          <w:sz w:val="22"/>
          <w:szCs w:val="22"/>
          <w:lang w:val="en-GB"/>
        </w:rPr>
        <w:t>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fo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research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formatio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i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industr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an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agriculture)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Metallurg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lab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Engineering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Faculty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Universit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Mons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B694B" w:rsidRPr="00F16397">
        <w:rPr>
          <w:rFonts w:asciiTheme="minorHAnsi" w:hAnsiTheme="minorHAnsi" w:cstheme="minorHAnsi"/>
          <w:sz w:val="22"/>
          <w:szCs w:val="22"/>
          <w:lang w:val="en-GB"/>
        </w:rPr>
        <w:t>Belgium</w:t>
      </w:r>
    </w:p>
    <w:p w14:paraId="5460CC27" w14:textId="4A635A24" w:rsidR="00CB694B" w:rsidRPr="00F16397" w:rsidRDefault="00CB694B" w:rsidP="007A2FA6">
      <w:pPr>
        <w:widowControl w:val="0"/>
        <w:numPr>
          <w:ilvl w:val="0"/>
          <w:numId w:val="4"/>
        </w:numPr>
        <w:tabs>
          <w:tab w:val="left" w:pos="913"/>
        </w:tabs>
        <w:ind w:left="709" w:hanging="425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/11/2004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C43AEF" w:rsidRPr="00F16397">
        <w:rPr>
          <w:rFonts w:asciiTheme="minorHAnsi" w:hAnsiTheme="minorHAnsi" w:cstheme="minorHAnsi"/>
          <w:b/>
          <w:sz w:val="22"/>
          <w:szCs w:val="22"/>
          <w:lang w:val="en-GB"/>
        </w:rPr>
        <w:t>–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C43AEF" w:rsidRPr="00F16397">
        <w:rPr>
          <w:rFonts w:asciiTheme="minorHAnsi" w:hAnsiTheme="minorHAnsi" w:cstheme="minorHAnsi"/>
          <w:b/>
          <w:sz w:val="22"/>
          <w:szCs w:val="22"/>
          <w:lang w:val="en-GB"/>
        </w:rPr>
        <w:t>31/12/2006,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Ph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candidate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43AEF" w:rsidRPr="00F16397">
        <w:rPr>
          <w:rFonts w:asciiTheme="minorHAnsi" w:hAnsiTheme="minorHAnsi" w:cstheme="minorHAnsi"/>
          <w:sz w:val="22"/>
          <w:szCs w:val="22"/>
          <w:lang w:val="en-GB"/>
        </w:rPr>
        <w:t>FS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(Special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un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o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research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rom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43AEF" w:rsidRPr="00F16397">
        <w:rPr>
          <w:rFonts w:asciiTheme="minorHAnsi" w:hAnsiTheme="minorHAnsi" w:cstheme="minorHAnsi"/>
          <w:sz w:val="22"/>
          <w:szCs w:val="22"/>
          <w:lang w:val="en-GB"/>
        </w:rPr>
        <w:t>FPMs)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Materials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Scienc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lab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the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Metallurg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lab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Engineering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aculty</w:t>
      </w:r>
      <w:r w:rsidR="00C70D7D" w:rsidRPr="00F16397">
        <w:rPr>
          <w:rFonts w:asciiTheme="minorHAnsi" w:hAnsiTheme="minorHAnsi" w:cstheme="minorHAnsi"/>
          <w:sz w:val="22"/>
          <w:szCs w:val="22"/>
          <w:lang w:val="en-GB"/>
        </w:rPr>
        <w:t>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University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Mons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Belgium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2084D44E" w14:textId="77777777" w:rsidR="00CB694B" w:rsidRPr="00F16397" w:rsidRDefault="00CB694B" w:rsidP="007A2FA6">
      <w:pPr>
        <w:widowControl w:val="0"/>
        <w:numPr>
          <w:ilvl w:val="0"/>
          <w:numId w:val="4"/>
        </w:numPr>
        <w:tabs>
          <w:tab w:val="left" w:pos="913"/>
        </w:tabs>
        <w:ind w:left="709" w:hanging="425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5/7/2003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–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31/10/</w:t>
      </w:r>
      <w:proofErr w:type="gramStart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2004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:</w:t>
      </w:r>
      <w:proofErr w:type="gram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research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assistant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Thi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films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lab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MATERIA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NOVA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(Mons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Belgium)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under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a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research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contract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with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Glaverbel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(now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AGC)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an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th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Pr="00F16397">
        <w:rPr>
          <w:rFonts w:asciiTheme="minorHAnsi" w:hAnsiTheme="minorHAnsi" w:cstheme="minorHAnsi"/>
          <w:sz w:val="22"/>
          <w:szCs w:val="22"/>
          <w:lang w:val="en-GB"/>
        </w:rPr>
        <w:t>Région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Pr="00F16397">
        <w:rPr>
          <w:rFonts w:asciiTheme="minorHAnsi" w:hAnsiTheme="minorHAnsi" w:cstheme="minorHAnsi"/>
          <w:sz w:val="22"/>
          <w:szCs w:val="22"/>
          <w:lang w:val="en-GB"/>
        </w:rPr>
        <w:t>Wallonne</w:t>
      </w:r>
      <w:proofErr w:type="spellEnd"/>
    </w:p>
    <w:p w14:paraId="22D1698A" w14:textId="77777777" w:rsidR="004636A0" w:rsidRPr="00F16397" w:rsidRDefault="004636A0" w:rsidP="007A2FA6">
      <w:pPr>
        <w:widowControl w:val="0"/>
        <w:numPr>
          <w:ilvl w:val="0"/>
          <w:numId w:val="4"/>
        </w:numPr>
        <w:tabs>
          <w:tab w:val="left" w:pos="913"/>
        </w:tabs>
        <w:ind w:left="709" w:hanging="425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/8/2002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–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5/9/</w:t>
      </w:r>
      <w:proofErr w:type="gramStart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2002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:</w:t>
      </w:r>
      <w:proofErr w:type="gramEnd"/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Internship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at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th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Roux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plant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proofErr w:type="spellStart"/>
      <w:r w:rsidRPr="00F16397">
        <w:rPr>
          <w:rFonts w:asciiTheme="minorHAnsi" w:hAnsiTheme="minorHAnsi" w:cstheme="minorHAnsi"/>
          <w:sz w:val="22"/>
          <w:szCs w:val="22"/>
          <w:lang w:val="en-GB"/>
        </w:rPr>
        <w:t>Glaverbel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(now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AGC)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ormatio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furnace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operators.</w:t>
      </w:r>
    </w:p>
    <w:p w14:paraId="56CA8542" w14:textId="7954BBD8" w:rsidR="004636A0" w:rsidRPr="00F16397" w:rsidRDefault="00B56CFD" w:rsidP="007A2FA6">
      <w:pPr>
        <w:widowControl w:val="0"/>
        <w:numPr>
          <w:ilvl w:val="0"/>
          <w:numId w:val="4"/>
        </w:numPr>
        <w:tabs>
          <w:tab w:val="left" w:pos="913"/>
        </w:tabs>
        <w:ind w:left="709" w:hanging="425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As a </w:t>
      </w:r>
      <w:proofErr w:type="gramStart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student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:</w:t>
      </w:r>
      <w:proofErr w:type="gramEnd"/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several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‘students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jobs’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from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1995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i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C70D7D" w:rsidRPr="00F16397">
        <w:rPr>
          <w:rFonts w:asciiTheme="minorHAnsi" w:hAnsiTheme="minorHAnsi" w:cstheme="minorHAnsi"/>
          <w:sz w:val="22"/>
          <w:szCs w:val="22"/>
          <w:lang w:val="en-GB"/>
        </w:rPr>
        <w:t>service and culture.</w:t>
      </w:r>
    </w:p>
    <w:p w14:paraId="326722AC" w14:textId="29F9C0D2" w:rsidR="00C43AEF" w:rsidRPr="00F16397" w:rsidRDefault="00140D2A" w:rsidP="007A2FA6">
      <w:pPr>
        <w:widowControl w:val="0"/>
        <w:numPr>
          <w:ilvl w:val="0"/>
          <w:numId w:val="3"/>
        </w:numPr>
        <w:ind w:left="426" w:hanging="425"/>
        <w:jc w:val="both"/>
        <w:rPr>
          <w:rFonts w:asciiTheme="minorHAnsi" w:hAnsiTheme="minorHAnsi" w:cstheme="minorHAnsi"/>
          <w:b/>
          <w:sz w:val="22"/>
          <w:szCs w:val="22"/>
        </w:rPr>
      </w:pPr>
      <w:r w:rsidRPr="00F16397">
        <w:rPr>
          <w:rFonts w:asciiTheme="minorHAnsi" w:hAnsiTheme="minorHAnsi" w:cstheme="minorHAnsi"/>
          <w:b/>
          <w:sz w:val="22"/>
          <w:szCs w:val="22"/>
        </w:rPr>
        <w:t>Academic profile</w:t>
      </w:r>
    </w:p>
    <w:p w14:paraId="39A9F754" w14:textId="77777777" w:rsidR="00B92BEF" w:rsidRPr="00F16397" w:rsidRDefault="00B92BEF" w:rsidP="007A2FA6">
      <w:pPr>
        <w:widowControl w:val="0"/>
        <w:numPr>
          <w:ilvl w:val="0"/>
          <w:numId w:val="5"/>
        </w:numPr>
        <w:tabs>
          <w:tab w:val="left" w:pos="913"/>
        </w:tabs>
        <w:ind w:left="709" w:hanging="425"/>
        <w:jc w:val="both"/>
        <w:rPr>
          <w:rFonts w:asciiTheme="minorHAnsi" w:hAnsiTheme="minorHAnsi" w:cstheme="minorHAnsi"/>
          <w:sz w:val="22"/>
          <w:szCs w:val="22"/>
          <w:lang w:val="en-US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10/2/</w:t>
      </w:r>
      <w:proofErr w:type="gramStart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2010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:</w:t>
      </w:r>
      <w:proofErr w:type="gramEnd"/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PhD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in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4636A0" w:rsidRPr="00F16397">
        <w:rPr>
          <w:rFonts w:asciiTheme="minorHAnsi" w:hAnsiTheme="minorHAnsi" w:cstheme="minorHAnsi"/>
          <w:sz w:val="22"/>
          <w:szCs w:val="22"/>
          <w:lang w:val="en-GB"/>
        </w:rPr>
        <w:t>Engineering,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GB"/>
        </w:rPr>
        <w:t>UMONS.</w:t>
      </w:r>
      <w:r w:rsidR="008117E7" w:rsidRPr="00F1639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‘Electroless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Nickel-Boron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gramStart"/>
      <w:r w:rsidRPr="00F16397">
        <w:rPr>
          <w:rFonts w:asciiTheme="minorHAnsi" w:hAnsiTheme="minorHAnsi" w:cstheme="minorHAnsi"/>
          <w:sz w:val="22"/>
          <w:szCs w:val="22"/>
          <w:lang w:val="en-US"/>
        </w:rPr>
        <w:t>Deposits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:</w:t>
      </w:r>
      <w:proofErr w:type="gramEnd"/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Synthesis,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formation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and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characterization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;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Effect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heat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treatments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;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Analytical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modeling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of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the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structural</w:t>
      </w:r>
      <w:r w:rsidR="008117E7" w:rsidRPr="00F1639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  <w:lang w:val="en-US"/>
        </w:rPr>
        <w:t>state.’</w:t>
      </w:r>
    </w:p>
    <w:p w14:paraId="488218FF" w14:textId="77777777" w:rsidR="00C43AEF" w:rsidRPr="00F16397" w:rsidRDefault="004636A0" w:rsidP="007A2FA6">
      <w:pPr>
        <w:widowControl w:val="0"/>
        <w:numPr>
          <w:ilvl w:val="0"/>
          <w:numId w:val="5"/>
        </w:numPr>
        <w:tabs>
          <w:tab w:val="left" w:pos="913"/>
        </w:tabs>
        <w:ind w:left="709" w:hanging="425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F16397">
        <w:rPr>
          <w:rFonts w:asciiTheme="minorHAnsi" w:hAnsiTheme="minorHAnsi" w:cstheme="minorHAnsi"/>
          <w:b/>
          <w:sz w:val="22"/>
          <w:szCs w:val="22"/>
        </w:rPr>
        <w:t>February</w:t>
      </w:r>
      <w:proofErr w:type="spellEnd"/>
      <w:r w:rsidR="008117E7" w:rsidRPr="00F16397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gramStart"/>
      <w:r w:rsidR="00B92BEF" w:rsidRPr="00F16397">
        <w:rPr>
          <w:rFonts w:asciiTheme="minorHAnsi" w:hAnsiTheme="minorHAnsi" w:cstheme="minorHAnsi"/>
          <w:b/>
          <w:sz w:val="22"/>
          <w:szCs w:val="22"/>
        </w:rPr>
        <w:t>2007:</w:t>
      </w:r>
      <w:proofErr w:type="gramEnd"/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Diplôme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d’Etudes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Approfondies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en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Sciences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Appliquées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="00400F7E" w:rsidRPr="00F16397">
        <w:rPr>
          <w:rFonts w:asciiTheme="minorHAnsi" w:hAnsiTheme="minorHAnsi" w:cstheme="minorHAnsi"/>
          <w:sz w:val="22"/>
          <w:szCs w:val="22"/>
        </w:rPr>
        <w:t>summa</w:t>
      </w:r>
      <w:proofErr w:type="spellEnd"/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400F7E" w:rsidRPr="00F16397">
        <w:rPr>
          <w:rFonts w:asciiTheme="minorHAnsi" w:hAnsiTheme="minorHAnsi" w:cstheme="minorHAnsi"/>
          <w:sz w:val="22"/>
          <w:szCs w:val="22"/>
        </w:rPr>
        <w:t>cum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400F7E" w:rsidRPr="00F16397">
        <w:rPr>
          <w:rFonts w:asciiTheme="minorHAnsi" w:hAnsiTheme="minorHAnsi" w:cstheme="minorHAnsi"/>
          <w:sz w:val="22"/>
          <w:szCs w:val="22"/>
        </w:rPr>
        <w:t>laude</w:t>
      </w:r>
      <w:proofErr w:type="spellEnd"/>
      <w:r w:rsidR="00B92BEF" w:rsidRPr="00F16397">
        <w:rPr>
          <w:rFonts w:asciiTheme="minorHAnsi" w:hAnsiTheme="minorHAnsi" w:cstheme="minorHAnsi"/>
          <w:sz w:val="22"/>
          <w:szCs w:val="22"/>
        </w:rPr>
        <w:t>),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Faculté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Polytechnique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de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Mons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(UMONS)</w:t>
      </w:r>
    </w:p>
    <w:p w14:paraId="4205D36A" w14:textId="16A8A521" w:rsidR="000243E3" w:rsidRPr="00F16397" w:rsidRDefault="004636A0" w:rsidP="007A2FA6">
      <w:pPr>
        <w:widowControl w:val="0"/>
        <w:numPr>
          <w:ilvl w:val="0"/>
          <w:numId w:val="5"/>
        </w:numPr>
        <w:tabs>
          <w:tab w:val="left" w:pos="913"/>
        </w:tabs>
        <w:ind w:left="709" w:hanging="425"/>
        <w:jc w:val="both"/>
        <w:rPr>
          <w:rFonts w:asciiTheme="minorHAnsi" w:hAnsiTheme="minorHAnsi" w:cstheme="minorHAnsi"/>
          <w:sz w:val="22"/>
          <w:szCs w:val="22"/>
        </w:rPr>
      </w:pPr>
      <w:r w:rsidRPr="00F16397">
        <w:rPr>
          <w:rFonts w:asciiTheme="minorHAnsi" w:hAnsiTheme="minorHAnsi" w:cstheme="minorHAnsi"/>
          <w:b/>
          <w:sz w:val="22"/>
          <w:szCs w:val="22"/>
        </w:rPr>
        <w:t>June</w:t>
      </w:r>
      <w:r w:rsidR="008117E7" w:rsidRPr="00F1639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43AEF" w:rsidRPr="00F16397">
        <w:rPr>
          <w:rFonts w:asciiTheme="minorHAnsi" w:hAnsiTheme="minorHAnsi" w:cstheme="minorHAnsi"/>
          <w:b/>
          <w:sz w:val="22"/>
          <w:szCs w:val="22"/>
        </w:rPr>
        <w:t>2003</w:t>
      </w:r>
      <w:r w:rsidR="008117E7" w:rsidRPr="00F1639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92BEF" w:rsidRPr="00F16397">
        <w:rPr>
          <w:rFonts w:asciiTheme="minorHAnsi" w:hAnsiTheme="minorHAnsi" w:cstheme="minorHAnsi"/>
          <w:sz w:val="22"/>
          <w:szCs w:val="22"/>
        </w:rPr>
        <w:t>: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Masters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in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Engineering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in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Materials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Pr="00F16397">
        <w:rPr>
          <w:rFonts w:asciiTheme="minorHAnsi" w:hAnsiTheme="minorHAnsi" w:cstheme="minorHAnsi"/>
          <w:sz w:val="22"/>
          <w:szCs w:val="22"/>
        </w:rPr>
        <w:t>Science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400F7E" w:rsidRPr="00F16397">
        <w:rPr>
          <w:rFonts w:asciiTheme="minorHAnsi" w:hAnsiTheme="minorHAnsi" w:cstheme="minorHAnsi"/>
          <w:sz w:val="22"/>
          <w:szCs w:val="22"/>
        </w:rPr>
        <w:t>(magna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400F7E" w:rsidRPr="00F16397">
        <w:rPr>
          <w:rFonts w:asciiTheme="minorHAnsi" w:hAnsiTheme="minorHAnsi" w:cstheme="minorHAnsi"/>
          <w:sz w:val="22"/>
          <w:szCs w:val="22"/>
        </w:rPr>
        <w:t>cum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400F7E" w:rsidRPr="00F16397">
        <w:rPr>
          <w:rFonts w:asciiTheme="minorHAnsi" w:hAnsiTheme="minorHAnsi" w:cstheme="minorHAnsi"/>
          <w:sz w:val="22"/>
          <w:szCs w:val="22"/>
        </w:rPr>
        <w:t>laude</w:t>
      </w:r>
      <w:proofErr w:type="spellEnd"/>
      <w:r w:rsidR="00C43AEF" w:rsidRPr="00F16397">
        <w:rPr>
          <w:rFonts w:asciiTheme="minorHAnsi" w:hAnsiTheme="minorHAnsi" w:cstheme="minorHAnsi"/>
          <w:sz w:val="22"/>
          <w:szCs w:val="22"/>
        </w:rPr>
        <w:t>),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C43AEF" w:rsidRPr="00F16397">
        <w:rPr>
          <w:rFonts w:asciiTheme="minorHAnsi" w:hAnsiTheme="minorHAnsi" w:cstheme="minorHAnsi"/>
          <w:sz w:val="22"/>
          <w:szCs w:val="22"/>
        </w:rPr>
        <w:t>Faculté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C43AEF" w:rsidRPr="00F16397">
        <w:rPr>
          <w:rFonts w:asciiTheme="minorHAnsi" w:hAnsiTheme="minorHAnsi" w:cstheme="minorHAnsi"/>
          <w:sz w:val="22"/>
          <w:szCs w:val="22"/>
        </w:rPr>
        <w:t>Polytechnique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C43AEF" w:rsidRPr="00F16397">
        <w:rPr>
          <w:rFonts w:asciiTheme="minorHAnsi" w:hAnsiTheme="minorHAnsi" w:cstheme="minorHAnsi"/>
          <w:sz w:val="22"/>
          <w:szCs w:val="22"/>
        </w:rPr>
        <w:t>de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C43AEF" w:rsidRPr="00F16397">
        <w:rPr>
          <w:rFonts w:asciiTheme="minorHAnsi" w:hAnsiTheme="minorHAnsi" w:cstheme="minorHAnsi"/>
          <w:sz w:val="22"/>
          <w:szCs w:val="22"/>
        </w:rPr>
        <w:t>Mons.</w:t>
      </w:r>
      <w:r w:rsidR="008117E7" w:rsidRPr="00F16397">
        <w:rPr>
          <w:rFonts w:asciiTheme="minorHAnsi" w:hAnsiTheme="minorHAnsi" w:cstheme="minorHAnsi"/>
          <w:sz w:val="22"/>
          <w:szCs w:val="22"/>
        </w:rPr>
        <w:t xml:space="preserve"> </w:t>
      </w:r>
      <w:r w:rsidR="00C43AEF" w:rsidRPr="00F16397">
        <w:rPr>
          <w:rFonts w:asciiTheme="minorHAnsi" w:hAnsiTheme="minorHAnsi" w:cstheme="minorHAnsi"/>
          <w:sz w:val="22"/>
          <w:szCs w:val="22"/>
        </w:rPr>
        <w:t>(</w:t>
      </w:r>
      <w:r w:rsidR="00400F7E" w:rsidRPr="00F16397">
        <w:rPr>
          <w:rFonts w:asciiTheme="minorHAnsi" w:hAnsiTheme="minorHAnsi" w:cstheme="minorHAnsi"/>
          <w:sz w:val="22"/>
          <w:szCs w:val="22"/>
        </w:rPr>
        <w:t>UMONS</w:t>
      </w:r>
      <w:r w:rsidR="00C43AEF" w:rsidRPr="00F16397">
        <w:rPr>
          <w:rFonts w:asciiTheme="minorHAnsi" w:hAnsiTheme="minorHAnsi" w:cstheme="minorHAnsi"/>
          <w:sz w:val="22"/>
          <w:szCs w:val="22"/>
        </w:rPr>
        <w:t>)</w:t>
      </w:r>
    </w:p>
    <w:p w14:paraId="5ED390A8" w14:textId="77777777" w:rsidR="00282733" w:rsidRPr="00F16397" w:rsidRDefault="00282733" w:rsidP="007A2FA6">
      <w:pPr>
        <w:widowControl w:val="0"/>
        <w:tabs>
          <w:tab w:val="left" w:pos="913"/>
        </w:tabs>
        <w:ind w:left="709"/>
        <w:jc w:val="both"/>
        <w:rPr>
          <w:rFonts w:asciiTheme="minorHAnsi" w:hAnsiTheme="minorHAnsi" w:cstheme="minorHAnsi"/>
          <w:sz w:val="14"/>
          <w:szCs w:val="14"/>
        </w:rPr>
      </w:pPr>
    </w:p>
    <w:p w14:paraId="06F87546" w14:textId="3385788D" w:rsidR="0018417E" w:rsidRPr="00F16397" w:rsidRDefault="0018417E" w:rsidP="007A2FA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-284"/>
          <w:tab w:val="left" w:pos="0"/>
          <w:tab w:val="left" w:pos="423"/>
          <w:tab w:val="left" w:pos="1131"/>
          <w:tab w:val="left" w:pos="1839"/>
          <w:tab w:val="left" w:pos="2547"/>
          <w:tab w:val="left" w:pos="3255"/>
          <w:tab w:val="left" w:pos="3963"/>
          <w:tab w:val="left" w:pos="4671"/>
          <w:tab w:val="left" w:pos="5379"/>
          <w:tab w:val="left" w:pos="6087"/>
          <w:tab w:val="left" w:pos="6795"/>
          <w:tab w:val="left" w:pos="7503"/>
          <w:tab w:val="left" w:pos="8211"/>
          <w:tab w:val="left" w:pos="8919"/>
        </w:tabs>
        <w:jc w:val="center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Re</w:t>
      </w:r>
      <w:r w:rsidR="00E07906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search</w:t>
      </w:r>
    </w:p>
    <w:p w14:paraId="1D7C8B6B" w14:textId="5371627C" w:rsidR="00140D2A" w:rsidRPr="00F16397" w:rsidRDefault="00282733" w:rsidP="00F16397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536"/>
        </w:tabs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Most important f</w:t>
      </w:r>
      <w:r w:rsidR="00140D2A" w:rsidRPr="00F16397">
        <w:rPr>
          <w:rFonts w:asciiTheme="minorHAnsi" w:hAnsiTheme="minorHAnsi" w:cstheme="minorHAnsi"/>
          <w:b/>
          <w:sz w:val="22"/>
          <w:szCs w:val="22"/>
          <w:lang w:val="en-GB"/>
        </w:rPr>
        <w:t>unding</w:t>
      </w:r>
    </w:p>
    <w:p w14:paraId="2AAB5BF9" w14:textId="57C5A0CE" w:rsidR="00163CCE" w:rsidRPr="00F16397" w:rsidRDefault="00B40768" w:rsidP="00F16397">
      <w:pPr>
        <w:widowControl w:val="0"/>
        <w:numPr>
          <w:ilvl w:val="0"/>
          <w:numId w:val="3"/>
        </w:numPr>
        <w:spacing w:before="240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2020 (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Belgian National Research Funding (FNRS)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)</w:t>
      </w:r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: </w:t>
      </w:r>
      <w:proofErr w:type="spellStart"/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SustaiNIBle</w:t>
      </w:r>
      <w:proofErr w:type="spellEnd"/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- </w:t>
      </w:r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Replenishment, ageing and sustained use of heavy-metals free</w:t>
      </w:r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</w:t>
      </w:r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electroless nickel boron deposition bath as an alternative to hard</w:t>
      </w:r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</w:t>
      </w:r>
      <w:r w:rsidR="00163CCE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chrome plating.</w:t>
      </w:r>
      <w:r w:rsidR="00CE69AD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58</w:t>
      </w:r>
      <w:r w:rsidR="006A4820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,</w:t>
      </w:r>
      <w:r w:rsidR="00CE69AD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500€.</w:t>
      </w:r>
    </w:p>
    <w:p w14:paraId="2F8AA1DF" w14:textId="51798981" w:rsidR="00140D2A" w:rsidRPr="00F16397" w:rsidRDefault="00140D2A" w:rsidP="007A2FA6">
      <w:pPr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>2018</w:t>
      </w:r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 xml:space="preserve"> (</w:t>
      </w:r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 xml:space="preserve">EU (H2020) + </w:t>
      </w:r>
      <w:proofErr w:type="spellStart"/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>Walloon</w:t>
      </w:r>
      <w:proofErr w:type="spellEnd"/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 xml:space="preserve"> </w:t>
      </w:r>
      <w:proofErr w:type="spellStart"/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>Region</w:t>
      </w:r>
      <w:proofErr w:type="spellEnd"/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 xml:space="preserve"> </w:t>
      </w:r>
      <w:proofErr w:type="spellStart"/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>Funding</w:t>
      </w:r>
      <w:proofErr w:type="spellEnd"/>
      <w:proofErr w:type="gramStart"/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fr-FR"/>
        </w:rPr>
        <w:t>)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: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ALTernative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 au  Chrome 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TRi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 et 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hexavaLent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 pour  le  secteur  du 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TRANSport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 et  de 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laTRANSformation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,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AltCtrlTrans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, (collaborative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project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on hard chrome replacement) INTERREG France-Wallonie-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Vlaanderen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: 488,344.22 € for the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>metallurgy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fr-FR"/>
        </w:rPr>
        <w:t xml:space="preserve"> lab. 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Total budget of the project : 2,080,476.16 €.</w:t>
      </w:r>
    </w:p>
    <w:p w14:paraId="7CE3FD4E" w14:textId="4C35D6BD" w:rsidR="00B40768" w:rsidRPr="00F16397" w:rsidRDefault="00B40768" w:rsidP="007A2FA6">
      <w:pPr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>2018 (UMONS)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: Corrosion and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tribocorrosion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performance of sealed ceramic coatings obtained by plasma electrolytic oxidation, SEALCERA, ARC Research project funded by UMONS, 397,500€</w:t>
      </w:r>
    </w:p>
    <w:p w14:paraId="52ABAF98" w14:textId="3820C33E" w:rsidR="00B40768" w:rsidRPr="00F16397" w:rsidRDefault="00140D2A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>2016</w:t>
      </w:r>
      <w:r w:rsidR="00282733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(</w:t>
      </w:r>
      <w:r w:rsidR="00282733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Belgian National Research Funding (FNRS)</w:t>
      </w:r>
      <w:r w:rsidR="00282733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)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: ULTRASONIB, research project on the use of ultrasound assistance in electroless nickel-boron CDR-Vitry, 54,150 €</w:t>
      </w:r>
    </w:p>
    <w:p w14:paraId="3B48D249" w14:textId="2F91C471" w:rsidR="00B40768" w:rsidRPr="00F16397" w:rsidRDefault="00B40768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>2016 (Belgian development cooperation funding):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 xml:space="preserve"> </w:t>
      </w:r>
      <w:r w:rsidR="0077110D" w:rsidRPr="00F16397">
        <w:rPr>
          <w:rFonts w:asciiTheme="minorHAnsi" w:hAnsiTheme="minorHAnsi" w:cstheme="minorHAnsi"/>
          <w:i/>
          <w:iCs/>
          <w:sz w:val="22"/>
          <w:szCs w:val="22"/>
          <w:lang w:val="en-GB"/>
        </w:rPr>
        <w:t>G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estion and recycling of </w:t>
      </w: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WEEE :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2017-2021, with ULB and Burkina Faso, total budget 400 000 €, leader: ULB.</w:t>
      </w:r>
    </w:p>
    <w:p w14:paraId="17793548" w14:textId="1834C3D0" w:rsidR="00B40768" w:rsidRPr="00F16397" w:rsidRDefault="00140D2A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>2006</w:t>
      </w:r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 xml:space="preserve"> </w:t>
      </w:r>
      <w:r w:rsidR="00B40768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>(</w:t>
      </w:r>
      <w:r w:rsidR="00282733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>Belgian National Research Funding (FNRS)</w:t>
      </w:r>
      <w:r w:rsidR="00B40768" w:rsidRPr="00F16397">
        <w:rPr>
          <w:rFonts w:asciiTheme="minorHAnsi" w:hAnsiTheme="minorHAnsi" w:cstheme="minorHAnsi"/>
          <w:b/>
          <w:bCs/>
          <w:i/>
          <w:iCs/>
          <w:sz w:val="22"/>
          <w:szCs w:val="22"/>
          <w:lang w:val="en-GB"/>
        </w:rPr>
        <w:t>)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: FRIA PhD </w:t>
      </w: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grant :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VITRY V. </w:t>
      </w:r>
      <w:r w:rsidR="00B40768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‘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nitriding of 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lastRenderedPageBreak/>
        <w:t xml:space="preserve">electroless nickel-boron for improved mechanical properties and wear resistance)’ October 2006 – January 2010 </w:t>
      </w:r>
    </w:p>
    <w:p w14:paraId="11015F0F" w14:textId="11F39E6F" w:rsidR="001304CA" w:rsidRPr="00F16397" w:rsidRDefault="001304CA" w:rsidP="00F16397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588"/>
        </w:tabs>
        <w:spacing w:before="240"/>
        <w:ind w:left="708" w:hanging="708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Patents</w:t>
      </w:r>
    </w:p>
    <w:p w14:paraId="67EE94AE" w14:textId="3729E941" w:rsidR="001304CA" w:rsidRPr="00F16397" w:rsidRDefault="001304CA" w:rsidP="007A2FA6">
      <w:pPr>
        <w:widowControl w:val="0"/>
        <w:numPr>
          <w:ilvl w:val="0"/>
          <w:numId w:val="3"/>
        </w:numPr>
        <w:tabs>
          <w:tab w:val="num" w:pos="567"/>
        </w:tabs>
        <w:ind w:left="357" w:hanging="357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Luxemburg Patent </w:t>
      </w:r>
      <w:r w:rsidR="00C561A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LU100682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‘Nickel alloy coating’</w:t>
      </w:r>
      <w:r w:rsidR="00C561A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deposited on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25 January 2018</w:t>
      </w:r>
      <w:r w:rsidR="00C561A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, awarded on 21 August 2019.</w:t>
      </w:r>
      <w:r w:rsidR="000C3374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PCT process running for the rest of the world.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br/>
        <w:t>An exclusive licence for the technology covered by this patent has been octroyed to the company UCT coatings, from Stuart, Fl, USA in 2019.</w:t>
      </w:r>
    </w:p>
    <w:p w14:paraId="5CD1B7ED" w14:textId="124222F5" w:rsidR="00B718F0" w:rsidRPr="00F16397" w:rsidRDefault="00B718F0" w:rsidP="00F16397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536"/>
        </w:tabs>
        <w:spacing w:before="240"/>
        <w:ind w:left="708" w:hanging="708"/>
        <w:rPr>
          <w:rFonts w:asciiTheme="minorHAnsi" w:hAnsiTheme="minorHAnsi" w:cstheme="minorHAnsi"/>
          <w:b/>
          <w:sz w:val="22"/>
          <w:szCs w:val="22"/>
        </w:rPr>
      </w:pPr>
      <w:r w:rsidRPr="00F16397">
        <w:rPr>
          <w:rFonts w:asciiTheme="minorHAnsi" w:hAnsiTheme="minorHAnsi" w:cstheme="minorHAnsi"/>
          <w:b/>
          <w:sz w:val="22"/>
          <w:szCs w:val="22"/>
        </w:rPr>
        <w:t>Awards</w:t>
      </w:r>
    </w:p>
    <w:p w14:paraId="7489F3C2" w14:textId="77777777" w:rsidR="00B718F0" w:rsidRPr="00F16397" w:rsidRDefault="00B718F0" w:rsidP="007A2FA6">
      <w:pPr>
        <w:widowControl w:val="0"/>
        <w:numPr>
          <w:ilvl w:val="0"/>
          <w:numId w:val="3"/>
        </w:numPr>
        <w:tabs>
          <w:tab w:val="num" w:pos="567"/>
        </w:tabs>
        <w:ind w:left="357" w:hanging="357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proofErr w:type="spellStart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Biennal</w:t>
      </w:r>
      <w:proofErr w:type="spellEnd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award "</w:t>
      </w:r>
      <w:proofErr w:type="spellStart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Guibal</w:t>
      </w:r>
      <w:proofErr w:type="spellEnd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&amp; </w:t>
      </w:r>
      <w:proofErr w:type="spellStart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Devillez</w:t>
      </w:r>
      <w:proofErr w:type="spellEnd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" from AIMs (alumni of FPMs), May 2010 for the best Master of PhD thesis obtained at FPMs </w:t>
      </w:r>
      <w:proofErr w:type="gramStart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period :</w:t>
      </w:r>
      <w:proofErr w:type="gramEnd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2007-2010 (for the PhD thesis : Electroless Nickel-Boron Deposits : Synthesis, formation and characterization ; Effect of heat treatments ; Analytical </w:t>
      </w:r>
      <w:proofErr w:type="spellStart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modeling</w:t>
      </w:r>
      <w:proofErr w:type="spellEnd"/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of the structural state.)</w:t>
      </w:r>
    </w:p>
    <w:p w14:paraId="6B59528F" w14:textId="77777777" w:rsidR="00B718F0" w:rsidRPr="00F16397" w:rsidRDefault="00B718F0" w:rsidP="007A2FA6">
      <w:pPr>
        <w:widowControl w:val="0"/>
        <w:numPr>
          <w:ilvl w:val="0"/>
          <w:numId w:val="3"/>
        </w:numPr>
        <w:tabs>
          <w:tab w:val="num" w:pos="567"/>
        </w:tabs>
        <w:ind w:left="357" w:hanging="357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2018 ASM-IIM Visiting Lecturer award</w:t>
      </w:r>
    </w:p>
    <w:p w14:paraId="5CC1262B" w14:textId="1DCCFCFF" w:rsidR="00B718F0" w:rsidRPr="00F16397" w:rsidRDefault="00B718F0" w:rsidP="007A2FA6">
      <w:pPr>
        <w:widowControl w:val="0"/>
        <w:numPr>
          <w:ilvl w:val="0"/>
          <w:numId w:val="3"/>
        </w:numPr>
        <w:tabs>
          <w:tab w:val="num" w:pos="567"/>
        </w:tabs>
        <w:ind w:left="357" w:hanging="357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Nominated as one of the 40 under 40 in Surface Finishing by the Journal Product Finishing in June 2019</w:t>
      </w:r>
    </w:p>
    <w:p w14:paraId="5C1292A9" w14:textId="2F746BB9" w:rsidR="004458C7" w:rsidRPr="00F16397" w:rsidRDefault="004458C7" w:rsidP="007A2FA6">
      <w:pPr>
        <w:widowControl w:val="0"/>
        <w:numPr>
          <w:ilvl w:val="0"/>
          <w:numId w:val="3"/>
        </w:numPr>
        <w:tabs>
          <w:tab w:val="num" w:pos="567"/>
        </w:tabs>
        <w:ind w:left="357" w:hanging="357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ASM Silver medal 2020</w:t>
      </w:r>
    </w:p>
    <w:p w14:paraId="35169071" w14:textId="381597FC" w:rsidR="0018417E" w:rsidRPr="00F16397" w:rsidRDefault="0077110D" w:rsidP="00F16397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588"/>
        </w:tabs>
        <w:spacing w:before="240"/>
        <w:ind w:left="708" w:hanging="708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bookmarkStart w:id="0" w:name="Karlson"/>
      <w:bookmarkEnd w:id="0"/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M</w:t>
      </w:r>
      <w:r w:rsidR="004458C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ain </w:t>
      </w:r>
      <w:r w:rsidR="0018417E" w:rsidRPr="00F16397">
        <w:rPr>
          <w:rFonts w:asciiTheme="minorHAnsi" w:hAnsiTheme="minorHAnsi" w:cstheme="minorHAnsi"/>
          <w:b/>
          <w:sz w:val="22"/>
          <w:szCs w:val="22"/>
          <w:lang w:val="en-GB"/>
        </w:rPr>
        <w:t>Publications</w:t>
      </w:r>
    </w:p>
    <w:p w14:paraId="051D0221" w14:textId="72EB9FD0" w:rsidR="00CA11E9" w:rsidRPr="00F16397" w:rsidRDefault="00CA11E9" w:rsidP="007A2FA6">
      <w:pPr>
        <w:widowControl w:val="0"/>
        <w:jc w:val="both"/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Main editor of a reference book on electroless nickel plating: </w:t>
      </w:r>
    </w:p>
    <w:p w14:paraId="3BFE3BE2" w14:textId="6EA47D7E" w:rsidR="00C561A7" w:rsidRPr="00F16397" w:rsidRDefault="00C561A7" w:rsidP="007A2FA6">
      <w:pPr>
        <w:widowControl w:val="0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F. DELAUNOIS, V. VITRY, L BONIN “Electroless Nickel Plating: Fundamentals to Applications”, CRC Press, 26 November 2019. ISBN 9781138605800.</w:t>
      </w:r>
    </w:p>
    <w:p w14:paraId="5564AD97" w14:textId="19E254C7" w:rsidR="002C5D62" w:rsidRPr="00F16397" w:rsidRDefault="00CA11E9" w:rsidP="007A2FA6">
      <w:pPr>
        <w:widowControl w:val="0"/>
        <w:jc w:val="both"/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Author or co-authors of 5 book chapters</w:t>
      </w:r>
      <w:bookmarkStart w:id="1" w:name="_Hlk13922251"/>
      <w:r w:rsid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and</w:t>
      </w:r>
      <w:r w:rsidR="00406342"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of </w:t>
      </w:r>
      <w:r w:rsidR="00C561A7"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5</w:t>
      </w:r>
      <w:r w:rsidR="00583B58"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7</w:t>
      </w:r>
      <w:r w:rsidR="002C5D62"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peer review papers. </w:t>
      </w:r>
    </w:p>
    <w:p w14:paraId="7E378A47" w14:textId="7E5BD22D" w:rsidR="002C5D62" w:rsidRPr="00F16397" w:rsidRDefault="002C5D62" w:rsidP="007A2FA6">
      <w:pPr>
        <w:widowControl w:val="0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Here are the </w:t>
      </w:r>
      <w:r w:rsidR="003B1D96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three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most cited.</w:t>
      </w:r>
    </w:p>
    <w:p w14:paraId="323D1657" w14:textId="50E82596" w:rsidR="002C5D62" w:rsidRPr="00F16397" w:rsidRDefault="002C5D62" w:rsidP="007A2FA6">
      <w:pPr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VITRY V., DELAUNOIS F., C. DUMORTIER, “Mechanical properties and scratch test resistance of nickel-boron coated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aluminium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 alloy after heat treatments”, Surface and Coatings Technology, 202 (2008) 3316–3324. </w:t>
      </w:r>
    </w:p>
    <w:p w14:paraId="2285BB62" w14:textId="77777777" w:rsidR="00C46606" w:rsidRPr="00F16397" w:rsidRDefault="00C46606" w:rsidP="007A2FA6">
      <w:pPr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V. VITRY, A.-F. KANTA, A. SENS, F. DELAUNOIS, “Wear and corrosion resistance of heat treated and as-plated Duplex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NiP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/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NiB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 coatings on 2024 aluminum alloys.”, Surface &amp; Coatings Technology 206 (2012) pp. 3421-3427.</w:t>
      </w:r>
    </w:p>
    <w:p w14:paraId="6F73A646" w14:textId="77777777" w:rsidR="002C5D62" w:rsidRPr="00F16397" w:rsidRDefault="002C5D62" w:rsidP="007A2FA6">
      <w:pPr>
        <w:widowControl w:val="0"/>
        <w:numPr>
          <w:ilvl w:val="0"/>
          <w:numId w:val="3"/>
        </w:numPr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V. VITRY, A.-F. KANTA, J. DILLE, F. DELAUNOIS, “Structural state of electroless nickel-boron deposits (5 wt. % B): re-characterization by XRD and FIB-TEM”, Surface &amp; Coatings Technology 206 (2012) pp. 3444-3449.</w:t>
      </w:r>
    </w:p>
    <w:bookmarkEnd w:id="1"/>
    <w:p w14:paraId="714A3BD2" w14:textId="178B7D4B" w:rsidR="007523CC" w:rsidRPr="00F16397" w:rsidRDefault="007523CC" w:rsidP="007A2FA6">
      <w:pPr>
        <w:rPr>
          <w:rFonts w:asciiTheme="minorHAnsi" w:hAnsiTheme="minorHAnsi" w:cstheme="minorHAnsi"/>
          <w:b/>
          <w:i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i/>
          <w:sz w:val="22"/>
          <w:szCs w:val="22"/>
          <w:lang w:val="en-GB"/>
        </w:rPr>
        <w:t xml:space="preserve">75 oral presentations in international conferences. 24 papers in conference proceedings. </w:t>
      </w:r>
      <w:r w:rsidRPr="00F16397">
        <w:rPr>
          <w:rFonts w:asciiTheme="minorHAnsi" w:hAnsiTheme="minorHAnsi" w:cstheme="minorHAnsi"/>
          <w:b/>
          <w:i/>
          <w:sz w:val="22"/>
          <w:szCs w:val="22"/>
          <w:lang w:val="en-GB"/>
        </w:rPr>
        <w:t>Several keynotes and plenaries, including those listed below.</w:t>
      </w:r>
    </w:p>
    <w:p w14:paraId="01B045E3" w14:textId="3CCAE3F1" w:rsidR="00960A62" w:rsidRPr="00F16397" w:rsidRDefault="00960A62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020: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HT&amp;SE 2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020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, Chennai, India, May 20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0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,</w:t>
      </w: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</w:t>
      </w:r>
      <w:proofErr w:type="gramStart"/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plenary</w:t>
      </w:r>
      <w:proofErr w:type="gramEnd"/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and Keynote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speaker</w:t>
      </w:r>
    </w:p>
    <w:p w14:paraId="0937D420" w14:textId="11B902E2" w:rsidR="00B93418" w:rsidRPr="00F16397" w:rsidRDefault="00B93418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2018: MET &amp; HTS 2018, Navi Mumbai (India) September 27-29 – </w:t>
      </w: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Invited 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speaker</w:t>
      </w:r>
    </w:p>
    <w:p w14:paraId="3DD18F9D" w14:textId="77777777" w:rsidR="00B93418" w:rsidRPr="00F16397" w:rsidRDefault="00B93418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018: SMT32, San Sebastian, Spain</w:t>
      </w: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, ,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Keynote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speaker</w:t>
      </w:r>
    </w:p>
    <w:p w14:paraId="2B7F5885" w14:textId="77777777" w:rsidR="00B93418" w:rsidRPr="00F16397" w:rsidRDefault="00B93418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016 :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2d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Caparica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Conference on Sample Treatment, </w:t>
      </w:r>
      <w:proofErr w:type="spell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Caparica</w:t>
      </w:r>
      <w:proofErr w:type="spell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, Portugal, December 2016, </w:t>
      </w: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invited 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speaker.</w:t>
      </w:r>
    </w:p>
    <w:p w14:paraId="4F73C207" w14:textId="77777777" w:rsidR="00B93418" w:rsidRPr="00F16397" w:rsidRDefault="00B93418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016 :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HT&amp;SE 2016, Chennai, India, May 2016,</w:t>
      </w: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plenary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speaker</w:t>
      </w:r>
    </w:p>
    <w:p w14:paraId="26E76CF9" w14:textId="2A8AE990" w:rsidR="00B93418" w:rsidRPr="00F16397" w:rsidRDefault="00B93418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</w:pP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2014 :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 IMTCE 2014, Kuala Lumpur, 13-16 </w:t>
      </w:r>
      <w:r w:rsidR="0010567A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>May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 2014, </w:t>
      </w:r>
      <w:r w:rsidRPr="00F16397">
        <w:rPr>
          <w:rFonts w:asciiTheme="minorHAnsi" w:hAnsiTheme="minorHAnsi" w:cstheme="minorHAnsi"/>
          <w:b/>
          <w:i/>
          <w:iCs/>
          <w:sz w:val="22"/>
          <w:szCs w:val="22"/>
          <w:lang w:val="en-US"/>
        </w:rPr>
        <w:t>invited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US"/>
        </w:rPr>
        <w:t xml:space="preserve"> speaker</w:t>
      </w:r>
    </w:p>
    <w:p w14:paraId="15E7F638" w14:textId="6A9C0B03" w:rsidR="007523CC" w:rsidRPr="00F16397" w:rsidRDefault="007523CC" w:rsidP="0010567A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spacing w:before="240"/>
        <w:ind w:left="708" w:hanging="708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Organisation of several symposia and conferences, including: </w:t>
      </w:r>
    </w:p>
    <w:p w14:paraId="6D7FCC96" w14:textId="59BC74B9" w:rsidR="007523CC" w:rsidRPr="00F16397" w:rsidRDefault="007523CC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SMT31, Mons (Belgium) July 5-7 </w:t>
      </w: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017 :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co-chair</w:t>
      </w:r>
      <w:r w:rsidR="008D3C0A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.</w:t>
      </w:r>
    </w:p>
    <w:p w14:paraId="5AD885FC" w14:textId="2CC341B5" w:rsidR="007523CC" w:rsidRPr="00F16397" w:rsidRDefault="007523CC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ECHT-2020, Antwerp (Belgium) March </w:t>
      </w: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5-27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2020, co-chair</w:t>
      </w:r>
      <w:r w:rsidR="008D3C0A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.</w:t>
      </w:r>
    </w:p>
    <w:p w14:paraId="40E44A6B" w14:textId="7E51B752" w:rsidR="008D3C0A" w:rsidRPr="00F16397" w:rsidRDefault="008D3C0A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Thermec 2018 - Paris (France), July 2018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, member of the organization </w:t>
      </w: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committee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;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</w:t>
      </w:r>
    </w:p>
    <w:p w14:paraId="1107B7C0" w14:textId="2CCD09B4" w:rsidR="008D3C0A" w:rsidRPr="00F16397" w:rsidRDefault="008D3C0A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IFHTSE 2017, Nice (France), June </w:t>
      </w:r>
      <w:proofErr w:type="gramStart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27-30</w:t>
      </w:r>
      <w:proofErr w:type="gramEnd"/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2017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, 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member of the organization committee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.</w:t>
      </w:r>
    </w:p>
    <w:p w14:paraId="25A6E188" w14:textId="77777777" w:rsidR="0010567A" w:rsidRDefault="0010567A">
      <w:pPr>
        <w:rPr>
          <w:rFonts w:asciiTheme="minorHAnsi" w:hAnsiTheme="minorHAnsi" w:cstheme="minorHAnsi"/>
          <w:b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sz w:val="22"/>
          <w:szCs w:val="22"/>
          <w:lang w:val="en-GB"/>
        </w:rPr>
        <w:br w:type="page"/>
      </w:r>
    </w:p>
    <w:p w14:paraId="3B0AF45B" w14:textId="1DA6DE32" w:rsidR="001A4B96" w:rsidRPr="00F16397" w:rsidRDefault="001A4B96" w:rsidP="0010567A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spacing w:before="240"/>
        <w:ind w:left="708" w:hanging="708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lastRenderedPageBreak/>
        <w:t>Supervision of PhD theses</w:t>
      </w:r>
    </w:p>
    <w:p w14:paraId="5F4D30BA" w14:textId="5D739EB8" w:rsidR="001A4B96" w:rsidRPr="0010567A" w:rsidRDefault="003F327A" w:rsidP="007A2FA6">
      <w:pPr>
        <w:widowControl w:val="0"/>
        <w:jc w:val="both"/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Supervisor or co-supervisor of </w:t>
      </w:r>
      <w:r w:rsidR="009C0FCC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2</w:t>
      </w:r>
      <w:r w:rsidR="00FA3624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finished and </w:t>
      </w:r>
      <w:r w:rsidR="00513911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7</w:t>
      </w:r>
      <w:r w:rsidR="00FA3624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ongoing PhD thesis in the following fields</w:t>
      </w:r>
    </w:p>
    <w:p w14:paraId="5DFE06D3" w14:textId="78D426CB" w:rsidR="00FA3624" w:rsidRPr="00F16397" w:rsidRDefault="00FA3624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Lead-free electroless nickel-boron (2 PhDs</w:t>
      </w:r>
      <w:r w:rsidR="006E11FF"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 xml:space="preserve"> theses</w:t>
      </w: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)</w:t>
      </w:r>
    </w:p>
    <w:p w14:paraId="4C4393D5" w14:textId="4109DBB8" w:rsidR="00FA3624" w:rsidRPr="00F16397" w:rsidRDefault="006E11FF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WC-Co cutting tools (3 PhD theses)</w:t>
      </w:r>
    </w:p>
    <w:p w14:paraId="66878F78" w14:textId="79C5E6DF" w:rsidR="00FA3624" w:rsidRPr="00F16397" w:rsidRDefault="006E11FF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Recycling of WEEE</w:t>
      </w:r>
    </w:p>
    <w:p w14:paraId="3836FA90" w14:textId="4A19D578" w:rsidR="00513911" w:rsidRPr="00F16397" w:rsidRDefault="00513911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Multifunctional electrodeposited nickel coatings</w:t>
      </w:r>
    </w:p>
    <w:p w14:paraId="5C1F45B7" w14:textId="5C420868" w:rsidR="00513911" w:rsidRPr="00F16397" w:rsidRDefault="00513911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Sealing of PEO coatings with sol-gels.</w:t>
      </w:r>
    </w:p>
    <w:p w14:paraId="00FA830C" w14:textId="77777777" w:rsidR="00A76B4B" w:rsidRPr="00F16397" w:rsidRDefault="00A76B4B" w:rsidP="007A2FA6">
      <w:pPr>
        <w:widowControl w:val="0"/>
        <w:numPr>
          <w:ilvl w:val="0"/>
          <w:numId w:val="3"/>
        </w:numPr>
        <w:ind w:left="357" w:hanging="357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Composite electroless nickel-boron coatings.</w:t>
      </w:r>
    </w:p>
    <w:p w14:paraId="5AEA6A80" w14:textId="0C83284A" w:rsidR="00B718F0" w:rsidRPr="0010567A" w:rsidRDefault="00A76B4B" w:rsidP="007A2FA6">
      <w:pPr>
        <w:widowControl w:val="0"/>
        <w:jc w:val="both"/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Member of </w:t>
      </w:r>
      <w:r w:rsidR="00065C47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jury </w:t>
      </w:r>
      <w:r w:rsidR="009739C0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for more than 15</w:t>
      </w:r>
      <w:r w:rsidR="00065C47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PhD theses at UMONS and </w:t>
      </w:r>
      <w:r w:rsidR="009739C0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Internationally.</w:t>
      </w:r>
    </w:p>
    <w:p w14:paraId="6C34B4F6" w14:textId="2CF555D4" w:rsidR="008B1102" w:rsidRPr="00F16397" w:rsidRDefault="008B1102" w:rsidP="0010567A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536"/>
        </w:tabs>
        <w:spacing w:before="240"/>
        <w:ind w:left="708" w:hanging="708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Reviewer</w:t>
      </w:r>
      <w:r w:rsidR="008117E7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A37036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and editing </w:t>
      </w: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activities</w:t>
      </w:r>
    </w:p>
    <w:p w14:paraId="63CC0C6B" w14:textId="51DF268A" w:rsidR="00FD3F09" w:rsidRPr="00F16397" w:rsidRDefault="00FD3F09" w:rsidP="007A2FA6">
      <w:pPr>
        <w:widowControl w:val="0"/>
        <w:ind w:left="709" w:hanging="709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Member of the editorial board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of Surface Engineering</w:t>
      </w:r>
      <w:r w:rsidR="009739C0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,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Surface and Coatings Technology</w:t>
      </w:r>
      <w:r w:rsidR="009739C0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, and Coatings.</w:t>
      </w:r>
    </w:p>
    <w:p w14:paraId="398CF70C" w14:textId="5A7A5C99" w:rsidR="00FD3F09" w:rsidRPr="00F16397" w:rsidRDefault="008B1102" w:rsidP="007A2FA6">
      <w:pPr>
        <w:widowControl w:val="0"/>
        <w:ind w:left="709" w:hanging="709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Reviewer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for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="00B718F0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more than 40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Journals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(more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than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="00FD3F09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2</w:t>
      </w:r>
      <w:r w:rsidR="00B718F0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5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0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reviewed</w:t>
      </w:r>
      <w:r w:rsidR="008117E7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papers)</w:t>
      </w:r>
      <w:r w:rsidR="00B718F0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. Journals with the most </w:t>
      </w:r>
    </w:p>
    <w:p w14:paraId="31F7B8F4" w14:textId="2E2A2B2C" w:rsidR="006E3FCC" w:rsidRPr="00F16397" w:rsidRDefault="00B718F0" w:rsidP="007A2FA6">
      <w:pPr>
        <w:widowControl w:val="0"/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Project funding evaluation</w:t>
      </w:r>
      <w:r w:rsidR="00E2432B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E2432B" w:rsidRPr="0010567A">
        <w:rPr>
          <w:rFonts w:asciiTheme="minorHAnsi" w:hAnsiTheme="minorHAnsi" w:cstheme="minorHAnsi"/>
          <w:bCs/>
          <w:sz w:val="22"/>
          <w:szCs w:val="22"/>
          <w:lang w:val="en-GB"/>
        </w:rPr>
        <w:t>for the</w:t>
      </w:r>
      <w:r w:rsidR="00E2432B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  <w:r w:rsidR="00E2432B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Belgian (French and Dutch speaking funding bodies) and 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Canadian funding bodies</w:t>
      </w:r>
      <w:r w:rsidR="00E2432B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.</w:t>
      </w:r>
    </w:p>
    <w:p w14:paraId="22C6F5C7" w14:textId="77777777" w:rsidR="00CA11E9" w:rsidRPr="00F16397" w:rsidRDefault="00CA11E9" w:rsidP="007A2FA6">
      <w:pPr>
        <w:widowControl w:val="0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</w:p>
    <w:p w14:paraId="00F9E2C0" w14:textId="272B42CF" w:rsidR="000243E3" w:rsidRPr="00F16397" w:rsidRDefault="000243E3" w:rsidP="007A2F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Teaching</w:t>
      </w:r>
    </w:p>
    <w:p w14:paraId="21DFA886" w14:textId="04A5562D" w:rsidR="00BF5118" w:rsidRPr="00F16397" w:rsidRDefault="00BF5118" w:rsidP="007A2FA6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2 full courses and 1 project/semester</w:t>
      </w: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 + </w:t>
      </w:r>
      <w:r w:rsidR="001C6070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short interventions (less than 10 hours) in 4 colleague’s classes, mostly at the </w:t>
      </w:r>
      <w:r w:rsidR="00824642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Master level</w:t>
      </w:r>
      <w:r w:rsidR="001C6070"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. Main topics: </w:t>
      </w:r>
    </w:p>
    <w:p w14:paraId="55E7B418" w14:textId="096DE4C8" w:rsidR="00824642" w:rsidRPr="00F16397" w:rsidRDefault="00824642" w:rsidP="007A2FA6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- Process metallurgy and process modelling</w:t>
      </w:r>
    </w:p>
    <w:p w14:paraId="505585D4" w14:textId="65903B80" w:rsidR="00E12B0D" w:rsidRPr="00F16397" w:rsidRDefault="00824642" w:rsidP="007A2FA6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- Spectroscopic methods in </w:t>
      </w:r>
      <w:r w:rsidR="00E12B0D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chemical and materials analysis.</w:t>
      </w:r>
    </w:p>
    <w:p w14:paraId="69478A72" w14:textId="1A90FA5E" w:rsidR="00E12B0D" w:rsidRPr="00F16397" w:rsidRDefault="00E12B0D" w:rsidP="007A2FA6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- Nanomaterials</w:t>
      </w:r>
    </w:p>
    <w:p w14:paraId="46E19927" w14:textId="65D46639" w:rsidR="00E12B0D" w:rsidRPr="00F16397" w:rsidRDefault="00E12B0D" w:rsidP="007A2FA6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>- Engineering projects.</w:t>
      </w:r>
    </w:p>
    <w:p w14:paraId="33451FCC" w14:textId="435617FA" w:rsidR="004D0A24" w:rsidRPr="00F16397" w:rsidRDefault="00E12B0D" w:rsidP="007A2FA6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- </w:t>
      </w:r>
      <w:r w:rsidR="004D0A24" w:rsidRPr="00F16397">
        <w:rPr>
          <w:rFonts w:asciiTheme="minorHAnsi" w:hAnsiTheme="minorHAnsi" w:cstheme="minorHAnsi"/>
          <w:bCs/>
          <w:sz w:val="22"/>
          <w:szCs w:val="22"/>
          <w:lang w:val="en-GB"/>
        </w:rPr>
        <w:t>Structure of materials.</w:t>
      </w:r>
    </w:p>
    <w:p w14:paraId="041F419E" w14:textId="663874AB" w:rsidR="005744E2" w:rsidRPr="0010567A" w:rsidRDefault="004D0A24" w:rsidP="007A2FA6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Yearly supervision of </w:t>
      </w:r>
      <w:proofErr w:type="gramStart"/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Masters</w:t>
      </w:r>
      <w:proofErr w:type="gramEnd"/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theses and Internships.</w:t>
      </w:r>
    </w:p>
    <w:p w14:paraId="4D8D67CC" w14:textId="77777777" w:rsidR="0010567A" w:rsidRDefault="005744E2" w:rsidP="0010567A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</w:pPr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Invited teaching and Masterclasses in Burkina Faso, India, Morocco, </w:t>
      </w:r>
      <w:proofErr w:type="gramStart"/>
      <w:r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>Brazil</w:t>
      </w:r>
      <w:proofErr w:type="gramEnd"/>
      <w:r w:rsidR="001322AC" w:rsidRPr="0010567A">
        <w:rPr>
          <w:rFonts w:asciiTheme="minorHAnsi" w:hAnsiTheme="minorHAnsi" w:cstheme="minorHAnsi"/>
          <w:b/>
          <w:i/>
          <w:iCs/>
          <w:sz w:val="22"/>
          <w:szCs w:val="22"/>
          <w:lang w:val="en-GB"/>
        </w:rPr>
        <w:t xml:space="preserve"> and China.</w:t>
      </w:r>
    </w:p>
    <w:p w14:paraId="18AE98E3" w14:textId="77777777" w:rsidR="0010567A" w:rsidRDefault="0010567A" w:rsidP="0010567A">
      <w:pPr>
        <w:widowControl w:val="0"/>
        <w:pBdr>
          <w:bottom w:val="single" w:sz="4" w:space="1" w:color="auto"/>
        </w:pBdr>
        <w:tabs>
          <w:tab w:val="left" w:pos="708"/>
          <w:tab w:val="left" w:pos="1416"/>
          <w:tab w:val="left" w:pos="2018"/>
        </w:tabs>
        <w:jc w:val="both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14:paraId="1D4B9D17" w14:textId="4083BB20" w:rsidR="0018417E" w:rsidRPr="00F16397" w:rsidRDefault="0018417E" w:rsidP="001056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Service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</w:p>
    <w:p w14:paraId="69C7B8ED" w14:textId="22BEF994" w:rsidR="00B3057D" w:rsidRPr="00F16397" w:rsidRDefault="0098238B" w:rsidP="007A2FA6">
      <w:pPr>
        <w:widowControl w:val="0"/>
        <w:pBdr>
          <w:bottom w:val="single" w:sz="4" w:space="1" w:color="auto"/>
        </w:pBdr>
        <w:ind w:left="708" w:hanging="708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sz w:val="22"/>
          <w:szCs w:val="22"/>
          <w:lang w:val="en-GB"/>
        </w:rPr>
        <w:t xml:space="preserve">Main implication in </w:t>
      </w:r>
      <w:r w:rsidR="00B3057D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Scientific and professional societies </w:t>
      </w:r>
    </w:p>
    <w:p w14:paraId="74D00BFB" w14:textId="3A5FC5D0" w:rsidR="00B3057D" w:rsidRPr="00F16397" w:rsidRDefault="006E3FCC" w:rsidP="007A2FA6">
      <w:pPr>
        <w:widowControl w:val="0"/>
        <w:numPr>
          <w:ilvl w:val="0"/>
          <w:numId w:val="3"/>
        </w:numPr>
        <w:ind w:left="357" w:hanging="357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President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of the board </w:t>
      </w:r>
      <w:r w:rsidR="00B3057D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of A3TS (French Association for Heat treatments and Surface Treatments) since </w:t>
      </w:r>
      <w:r w:rsidR="0010567A">
        <w:rPr>
          <w:rFonts w:asciiTheme="minorHAnsi" w:hAnsiTheme="minorHAnsi" w:cstheme="minorHAnsi"/>
          <w:iCs/>
          <w:sz w:val="22"/>
          <w:szCs w:val="22"/>
          <w:lang w:val="en-GB"/>
        </w:rPr>
        <w:t>September 2020, Vice-President March 2019-Sept. 2020.</w:t>
      </w:r>
      <w:r w:rsidR="00B3057D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,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Member </w:t>
      </w:r>
      <w:r w:rsidR="00B3057D" w:rsidRPr="00F16397">
        <w:rPr>
          <w:rFonts w:asciiTheme="minorHAnsi" w:hAnsiTheme="minorHAnsi" w:cstheme="minorHAnsi"/>
          <w:iCs/>
          <w:sz w:val="22"/>
          <w:szCs w:val="22"/>
          <w:lang w:val="en-GB"/>
        </w:rPr>
        <w:t>since March 201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7</w:t>
      </w:r>
      <w:r w:rsidR="00B3057D" w:rsidRPr="00F16397">
        <w:rPr>
          <w:rFonts w:asciiTheme="minorHAnsi" w:hAnsiTheme="minorHAnsi" w:cstheme="minorHAnsi"/>
          <w:iCs/>
          <w:sz w:val="22"/>
          <w:szCs w:val="22"/>
          <w:lang w:val="en-GB"/>
        </w:rPr>
        <w:t>.</w:t>
      </w:r>
    </w:p>
    <w:p w14:paraId="05442821" w14:textId="77777777" w:rsidR="00B3057D" w:rsidRPr="00F16397" w:rsidRDefault="00B3057D" w:rsidP="007A2FA6">
      <w:pPr>
        <w:widowControl w:val="0"/>
        <w:numPr>
          <w:ilvl w:val="0"/>
          <w:numId w:val="3"/>
        </w:numPr>
        <w:ind w:left="357" w:hanging="357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Founding member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of the Failure Analysis Society (Affiliate Society of ASM International) since 2016</w:t>
      </w:r>
    </w:p>
    <w:p w14:paraId="22C43DF3" w14:textId="55191FCC" w:rsidR="00B3057D" w:rsidRPr="00F16397" w:rsidRDefault="00B3057D" w:rsidP="007A2FA6">
      <w:pPr>
        <w:widowControl w:val="0"/>
        <w:numPr>
          <w:ilvl w:val="0"/>
          <w:numId w:val="3"/>
        </w:numPr>
        <w:ind w:left="357" w:hanging="357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Chair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of the international relations committee of the Failure Analysis Committee </w:t>
      </w:r>
      <w:r w:rsidR="00742EA3">
        <w:rPr>
          <w:rFonts w:asciiTheme="minorHAnsi" w:hAnsiTheme="minorHAnsi" w:cstheme="minorHAnsi"/>
          <w:iCs/>
          <w:sz w:val="22"/>
          <w:szCs w:val="22"/>
          <w:lang w:val="en-GB"/>
        </w:rPr>
        <w:t>2016-2020</w:t>
      </w:r>
      <w:r w:rsidR="0098238B">
        <w:rPr>
          <w:rFonts w:asciiTheme="minorHAnsi" w:hAnsiTheme="minorHAnsi" w:cstheme="minorHAnsi"/>
          <w:iCs/>
          <w:sz w:val="22"/>
          <w:szCs w:val="22"/>
          <w:lang w:val="en-GB"/>
        </w:rPr>
        <w:t>.</w:t>
      </w:r>
    </w:p>
    <w:p w14:paraId="5D896373" w14:textId="3FE5B65E" w:rsidR="00B3057D" w:rsidRPr="00F16397" w:rsidRDefault="00B3057D" w:rsidP="007A2FA6">
      <w:pPr>
        <w:widowControl w:val="0"/>
        <w:numPr>
          <w:ilvl w:val="0"/>
          <w:numId w:val="3"/>
        </w:numPr>
        <w:ind w:left="357" w:hanging="357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Chair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of the local section France-Nord/Belgique of A3TS (French Association for Heat treatments and Surface Treatments) 2015-2019 (member of the local board since 2011)</w:t>
      </w:r>
      <w:r w:rsidR="0098238B">
        <w:rPr>
          <w:rFonts w:asciiTheme="minorHAnsi" w:hAnsiTheme="minorHAnsi" w:cstheme="minorHAnsi"/>
          <w:iCs/>
          <w:sz w:val="22"/>
          <w:szCs w:val="22"/>
          <w:lang w:val="en-GB"/>
        </w:rPr>
        <w:t>.</w:t>
      </w:r>
    </w:p>
    <w:p w14:paraId="22684CA8" w14:textId="15EBEBD5" w:rsidR="00B3057D" w:rsidRPr="00F16397" w:rsidRDefault="00B3057D" w:rsidP="007A2FA6">
      <w:pPr>
        <w:widowControl w:val="0"/>
        <w:numPr>
          <w:ilvl w:val="0"/>
          <w:numId w:val="3"/>
        </w:numPr>
        <w:ind w:left="357" w:hanging="357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Member (MC substitute) of COST Action MP</w:t>
      </w:r>
      <w:proofErr w:type="gramStart"/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1407 :</w:t>
      </w:r>
      <w:proofErr w:type="gramEnd"/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E-MINDS 2018</w:t>
      </w:r>
      <w:r w:rsidR="0098238B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- 2020</w:t>
      </w:r>
    </w:p>
    <w:p w14:paraId="2A310389" w14:textId="71ED9657" w:rsidR="00B3057D" w:rsidRPr="00F16397" w:rsidRDefault="00B3057D" w:rsidP="007A2FA6">
      <w:pPr>
        <w:widowControl w:val="0"/>
        <w:numPr>
          <w:ilvl w:val="0"/>
          <w:numId w:val="3"/>
        </w:numPr>
        <w:ind w:left="357" w:hanging="357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Member (MC substitute) of COST Action ES</w:t>
      </w:r>
      <w:proofErr w:type="gramStart"/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1407 </w:t>
      </w:r>
      <w:r w:rsidR="0098238B">
        <w:rPr>
          <w:rFonts w:asciiTheme="minorHAnsi" w:hAnsiTheme="minorHAnsi" w:cstheme="minorHAnsi"/>
          <w:iCs/>
          <w:sz w:val="22"/>
          <w:szCs w:val="22"/>
          <w:lang w:val="en-GB"/>
        </w:rPr>
        <w:t>:</w:t>
      </w:r>
      <w:proofErr w:type="gramEnd"/>
      <w:r w:rsidR="0098238B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proofErr w:type="spellStart"/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ReCreew</w:t>
      </w:r>
      <w:proofErr w:type="spellEnd"/>
      <w:r w:rsidR="0098238B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2015-2020</w:t>
      </w:r>
    </w:p>
    <w:p w14:paraId="78D64F0C" w14:textId="31B2EC99" w:rsidR="0018417E" w:rsidRPr="00F16397" w:rsidRDefault="008B2008" w:rsidP="007A2FA6">
      <w:pPr>
        <w:widowControl w:val="0"/>
        <w:pBdr>
          <w:bottom w:val="single" w:sz="4" w:space="1" w:color="auto"/>
        </w:pBdr>
        <w:ind w:left="708" w:hanging="708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sz w:val="22"/>
          <w:szCs w:val="22"/>
          <w:lang w:val="en-GB"/>
        </w:rPr>
        <w:t>Public service</w:t>
      </w:r>
    </w:p>
    <w:p w14:paraId="2AC37019" w14:textId="6C27E6A6" w:rsidR="001E098A" w:rsidRPr="00F16397" w:rsidRDefault="00A00CF5" w:rsidP="00A00CF5">
      <w:pPr>
        <w:widowControl w:val="0"/>
        <w:jc w:val="both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Numerous </w:t>
      </w:r>
      <w:r w:rsidRPr="00A00CF5">
        <w:rPr>
          <w:rFonts w:asciiTheme="minorHAnsi" w:hAnsiTheme="minorHAnsi" w:cstheme="minorHAnsi"/>
          <w:b/>
          <w:bCs/>
          <w:sz w:val="22"/>
          <w:szCs w:val="22"/>
          <w:lang w:val="en-GB"/>
        </w:rPr>
        <w:t>public scientific animations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and </w:t>
      </w:r>
      <w:r w:rsidR="00B3057D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conferences </w:t>
      </w:r>
      <w:r w:rsidR="00644584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for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644584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younger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B3057D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(high school) </w:t>
      </w:r>
      <w:r w:rsidR="00644584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students</w:t>
      </w:r>
      <w:r w:rsidR="008B2008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, </w:t>
      </w:r>
      <w:r w:rsidR="00192DB1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various topics </w:t>
      </w:r>
      <w:r w:rsidR="006A34B1">
        <w:rPr>
          <w:rFonts w:asciiTheme="minorHAnsi" w:hAnsiTheme="minorHAnsi" w:cstheme="minorHAnsi"/>
          <w:bCs/>
          <w:iCs/>
          <w:sz w:val="22"/>
          <w:szCs w:val="22"/>
          <w:lang w:val="en-GB"/>
        </w:rPr>
        <w:t>related to metallurgy and electrochemistry.</w:t>
      </w:r>
    </w:p>
    <w:p w14:paraId="0B941DF8" w14:textId="57114506" w:rsidR="005A451A" w:rsidRPr="00F16397" w:rsidRDefault="00B3057D" w:rsidP="00A00CF5">
      <w:pPr>
        <w:widowControl w:val="0"/>
        <w:jc w:val="both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A00CF5">
        <w:rPr>
          <w:rFonts w:asciiTheme="minorHAnsi" w:hAnsiTheme="minorHAnsi" w:cstheme="minorHAnsi"/>
          <w:b/>
          <w:iCs/>
          <w:sz w:val="22"/>
          <w:szCs w:val="22"/>
          <w:lang w:val="en-GB"/>
        </w:rPr>
        <w:t>Expertise work</w:t>
      </w:r>
      <w:r w:rsidR="00A00CF5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provider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for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local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industries,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mainly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in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the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fields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electroless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plating,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steelmaking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processes</w:t>
      </w:r>
      <w:r w:rsidR="006E3FCC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,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and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failure</w:t>
      </w:r>
      <w:r w:rsidR="008117E7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="005A451A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analysis</w:t>
      </w:r>
      <w:r w:rsidR="006A34B1">
        <w:rPr>
          <w:rFonts w:asciiTheme="minorHAnsi" w:hAnsiTheme="minorHAnsi" w:cstheme="minorHAnsi"/>
          <w:bCs/>
          <w:iCs/>
          <w:sz w:val="22"/>
          <w:szCs w:val="22"/>
          <w:lang w:val="en-GB"/>
        </w:rPr>
        <w:t>.</w:t>
      </w:r>
    </w:p>
    <w:p w14:paraId="3A5B9C48" w14:textId="44E70E26" w:rsidR="00090E93" w:rsidRPr="00F16397" w:rsidRDefault="00192DB1" w:rsidP="007A2FA6">
      <w:pPr>
        <w:widowControl w:val="0"/>
        <w:pBdr>
          <w:bottom w:val="single" w:sz="4" w:space="1" w:color="auto"/>
        </w:pBdr>
        <w:ind w:left="708" w:hanging="708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sz w:val="22"/>
          <w:szCs w:val="22"/>
          <w:lang w:val="en-GB"/>
        </w:rPr>
        <w:t>A</w:t>
      </w:r>
      <w:r w:rsidR="0013640C" w:rsidRPr="00F16397">
        <w:rPr>
          <w:rFonts w:asciiTheme="minorHAnsi" w:hAnsiTheme="minorHAnsi" w:cstheme="minorHAnsi"/>
          <w:b/>
          <w:sz w:val="22"/>
          <w:szCs w:val="22"/>
          <w:lang w:val="en-GB"/>
        </w:rPr>
        <w:t xml:space="preserve">dministrative charges </w:t>
      </w:r>
      <w:r w:rsidR="00B3057D" w:rsidRPr="00F16397">
        <w:rPr>
          <w:rFonts w:asciiTheme="minorHAnsi" w:hAnsiTheme="minorHAnsi" w:cstheme="minorHAnsi"/>
          <w:b/>
          <w:sz w:val="22"/>
          <w:szCs w:val="22"/>
          <w:lang w:val="en-GB"/>
        </w:rPr>
        <w:t>at UMONS</w:t>
      </w:r>
    </w:p>
    <w:p w14:paraId="67875B4F" w14:textId="77777777" w:rsidR="000F7196" w:rsidRPr="00F16397" w:rsidRDefault="000F7196" w:rsidP="006A34B1">
      <w:pPr>
        <w:widowControl w:val="0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Counsellor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to the Vice-Chancellor of UMONS for International Relations, in Charge of Internationalization at Home since 1/10/2018</w:t>
      </w:r>
    </w:p>
    <w:p w14:paraId="4EC6C7C8" w14:textId="77777777" w:rsidR="00C9559B" w:rsidRPr="00F16397" w:rsidRDefault="00C9559B" w:rsidP="006A34B1">
      <w:pPr>
        <w:widowControl w:val="0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Member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the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board</w:t>
      </w:r>
      <w:r w:rsidR="008117E7"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directors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FPMs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then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UMONS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1/2/2009</w:t>
      </w:r>
      <w:r w:rsidR="000F7196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– 30/9/2018</w:t>
      </w:r>
    </w:p>
    <w:p w14:paraId="75F3EA64" w14:textId="6EB13757" w:rsidR="006E3FCC" w:rsidRPr="00F16397" w:rsidRDefault="00C9559B" w:rsidP="006A34B1">
      <w:pPr>
        <w:widowControl w:val="0"/>
        <w:rPr>
          <w:rFonts w:asciiTheme="minorHAnsi" w:hAnsiTheme="minorHAnsi" w:cstheme="minorHAnsi"/>
          <w:iCs/>
          <w:sz w:val="22"/>
          <w:szCs w:val="22"/>
          <w:lang w:val="en-GB"/>
        </w:rPr>
      </w:pPr>
      <w:r w:rsidRPr="00F16397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President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the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assembly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of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the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Scientific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Staff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at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UMONS</w:t>
      </w:r>
      <w:r w:rsidR="008117E7" w:rsidRPr="00F16397">
        <w:rPr>
          <w:rFonts w:asciiTheme="minorHAnsi" w:hAnsiTheme="minorHAnsi" w:cstheme="minorHAnsi"/>
          <w:iCs/>
          <w:sz w:val="22"/>
          <w:szCs w:val="22"/>
          <w:lang w:val="en-GB"/>
        </w:rPr>
        <w:t xml:space="preserve"> </w:t>
      </w:r>
      <w:r w:rsidRPr="00F16397">
        <w:rPr>
          <w:rFonts w:asciiTheme="minorHAnsi" w:hAnsiTheme="minorHAnsi" w:cstheme="minorHAnsi"/>
          <w:iCs/>
          <w:sz w:val="22"/>
          <w:szCs w:val="22"/>
          <w:lang w:val="en-GB"/>
        </w:rPr>
        <w:t>01/10/2012</w:t>
      </w:r>
      <w:r w:rsidR="0013640C" w:rsidRPr="00F16397">
        <w:rPr>
          <w:rFonts w:asciiTheme="minorHAnsi" w:hAnsiTheme="minorHAnsi" w:cstheme="minorHAnsi"/>
          <w:iCs/>
          <w:sz w:val="22"/>
          <w:szCs w:val="22"/>
          <w:lang w:val="en-GB"/>
        </w:rPr>
        <w:t>- 30/9/2018</w:t>
      </w:r>
    </w:p>
    <w:p w14:paraId="71028916" w14:textId="1FA4F96C" w:rsidR="00B3057D" w:rsidRPr="00F16397" w:rsidRDefault="00B3057D" w:rsidP="006A34B1">
      <w:pPr>
        <w:widowControl w:val="0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6A34B1">
        <w:rPr>
          <w:rFonts w:asciiTheme="minorHAnsi" w:hAnsiTheme="minorHAnsi" w:cstheme="minorHAnsi"/>
          <w:b/>
          <w:iCs/>
          <w:sz w:val="22"/>
          <w:szCs w:val="22"/>
          <w:lang w:val="en-GB"/>
        </w:rPr>
        <w:t xml:space="preserve">Founder of the UMONS Students and Staff Band and artistic director </w:t>
      </w:r>
      <w:r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of the band since </w:t>
      </w:r>
      <w:r w:rsidR="00276ACF"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>February</w:t>
      </w:r>
      <w:r w:rsidRPr="00F16397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2010. </w:t>
      </w:r>
    </w:p>
    <w:sectPr w:rsidR="00B3057D" w:rsidRPr="00F16397" w:rsidSect="00C51B03">
      <w:headerReference w:type="default" r:id="rId11"/>
      <w:footerReference w:type="even" r:id="rId12"/>
      <w:footerReference w:type="default" r:id="rId13"/>
      <w:type w:val="continuous"/>
      <w:pgSz w:w="11906" w:h="16838"/>
      <w:pgMar w:top="1417" w:right="1417" w:bottom="1417" w:left="141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DBE3A3" w14:textId="77777777" w:rsidR="003B48EA" w:rsidRDefault="003B48EA">
      <w:r>
        <w:separator/>
      </w:r>
    </w:p>
  </w:endnote>
  <w:endnote w:type="continuationSeparator" w:id="0">
    <w:p w14:paraId="33526AF5" w14:textId="77777777" w:rsidR="003B48EA" w:rsidRDefault="003B4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Sans Serif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A215E5" w14:textId="77777777" w:rsidR="000100F9" w:rsidRDefault="000100F9" w:rsidP="003950F9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E2EC789" w14:textId="77777777" w:rsidR="000100F9" w:rsidRDefault="000100F9" w:rsidP="00694AAB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BD5B7" w14:textId="77777777" w:rsidR="000100F9" w:rsidRDefault="000100F9" w:rsidP="003950F9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>
      <w:rPr>
        <w:rStyle w:val="Numrodepage"/>
        <w:noProof/>
      </w:rPr>
      <w:t>18</w:t>
    </w:r>
    <w:r>
      <w:rPr>
        <w:rStyle w:val="Numrodepage"/>
      </w:rPr>
      <w:fldChar w:fldCharType="end"/>
    </w:r>
  </w:p>
  <w:p w14:paraId="1132AB98" w14:textId="77777777" w:rsidR="000100F9" w:rsidRPr="00397996" w:rsidRDefault="000100F9" w:rsidP="00694AAB">
    <w:pPr>
      <w:pStyle w:val="Pieddepage"/>
      <w:ind w:right="360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5CB15" w14:textId="77777777" w:rsidR="003B48EA" w:rsidRDefault="003B48EA">
      <w:r>
        <w:separator/>
      </w:r>
    </w:p>
  </w:footnote>
  <w:footnote w:type="continuationSeparator" w:id="0">
    <w:p w14:paraId="3C89C2EB" w14:textId="77777777" w:rsidR="003B48EA" w:rsidRDefault="003B48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9DE3E" w14:textId="77777777" w:rsidR="000100F9" w:rsidRDefault="000100F9">
    <w:pPr>
      <w:pStyle w:val="En-tte"/>
    </w:pPr>
    <w:r>
      <w:rPr>
        <w:noProof/>
        <w:lang w:eastAsia="fr-BE"/>
      </w:rPr>
      <w:drawing>
        <wp:anchor distT="0" distB="0" distL="114300" distR="114300" simplePos="0" relativeHeight="251657728" behindDoc="0" locked="0" layoutInCell="1" allowOverlap="1" wp14:anchorId="3B766BC3" wp14:editId="4910DAAD">
          <wp:simplePos x="0" y="0"/>
          <wp:positionH relativeFrom="margin">
            <wp:align>right</wp:align>
          </wp:positionH>
          <wp:positionV relativeFrom="paragraph">
            <wp:posOffset>3810</wp:posOffset>
          </wp:positionV>
          <wp:extent cx="1075690" cy="284480"/>
          <wp:effectExtent l="19050" t="0" r="0" b="1270"/>
          <wp:wrapNone/>
          <wp:docPr id="1" name="Image 1" descr="UMONS rouge pantone sans tex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MONS rouge pantone sans text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5690" cy="284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89A4862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7D48CB"/>
    <w:multiLevelType w:val="hybridMultilevel"/>
    <w:tmpl w:val="C59A430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27F64"/>
    <w:multiLevelType w:val="hybridMultilevel"/>
    <w:tmpl w:val="DBEC714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142FE"/>
    <w:multiLevelType w:val="hybridMultilevel"/>
    <w:tmpl w:val="8E5CD6E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C0B93"/>
    <w:multiLevelType w:val="multilevel"/>
    <w:tmpl w:val="A11671BA"/>
    <w:lvl w:ilvl="0">
      <w:start w:val="1"/>
      <w:numFmt w:val="decimal"/>
      <w:pStyle w:val="titre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222C3AE8"/>
    <w:multiLevelType w:val="hybridMultilevel"/>
    <w:tmpl w:val="33C46CE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8786D"/>
    <w:multiLevelType w:val="hybridMultilevel"/>
    <w:tmpl w:val="AC4EB172"/>
    <w:lvl w:ilvl="0" w:tplc="080C000D">
      <w:start w:val="1"/>
      <w:numFmt w:val="bullet"/>
      <w:lvlText w:val=""/>
      <w:lvlJc w:val="left"/>
      <w:pPr>
        <w:ind w:left="1633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353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3073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793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513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233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953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673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393" w:hanging="360"/>
      </w:pPr>
      <w:rPr>
        <w:rFonts w:ascii="Wingdings" w:hAnsi="Wingdings" w:hint="default"/>
      </w:rPr>
    </w:lvl>
  </w:abstractNum>
  <w:abstractNum w:abstractNumId="7" w15:restartNumberingAfterBreak="0">
    <w:nsid w:val="2D0D0427"/>
    <w:multiLevelType w:val="hybridMultilevel"/>
    <w:tmpl w:val="AC3E649A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7228F"/>
    <w:multiLevelType w:val="hybridMultilevel"/>
    <w:tmpl w:val="089EE902"/>
    <w:lvl w:ilvl="0" w:tplc="08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C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32A2C"/>
    <w:multiLevelType w:val="hybridMultilevel"/>
    <w:tmpl w:val="3C863D98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0D37FC"/>
    <w:multiLevelType w:val="hybridMultilevel"/>
    <w:tmpl w:val="F7F03BE6"/>
    <w:lvl w:ilvl="0" w:tplc="08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2F51C6"/>
    <w:multiLevelType w:val="hybridMultilevel"/>
    <w:tmpl w:val="F0A8E178"/>
    <w:lvl w:ilvl="0" w:tplc="08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931740"/>
    <w:multiLevelType w:val="hybridMultilevel"/>
    <w:tmpl w:val="316AFE8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494C9F"/>
    <w:multiLevelType w:val="hybridMultilevel"/>
    <w:tmpl w:val="504CF7C8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50D75"/>
    <w:multiLevelType w:val="hybridMultilevel"/>
    <w:tmpl w:val="D354DBFC"/>
    <w:lvl w:ilvl="0" w:tplc="08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9B26C3"/>
    <w:multiLevelType w:val="hybridMultilevel"/>
    <w:tmpl w:val="9F2CC276"/>
    <w:lvl w:ilvl="0" w:tplc="94C607D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D22BD"/>
    <w:multiLevelType w:val="hybridMultilevel"/>
    <w:tmpl w:val="B9E2A9D8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A37FD0"/>
    <w:multiLevelType w:val="hybridMultilevel"/>
    <w:tmpl w:val="A3D2223A"/>
    <w:lvl w:ilvl="0" w:tplc="08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C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B47C04"/>
    <w:multiLevelType w:val="hybridMultilevel"/>
    <w:tmpl w:val="2B745E4C"/>
    <w:lvl w:ilvl="0" w:tplc="94C607D8">
      <w:start w:val="3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493B29"/>
    <w:multiLevelType w:val="hybridMultilevel"/>
    <w:tmpl w:val="BC545F9C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7"/>
  </w:num>
  <w:num w:numId="4">
    <w:abstractNumId w:val="10"/>
  </w:num>
  <w:num w:numId="5">
    <w:abstractNumId w:val="6"/>
  </w:num>
  <w:num w:numId="6">
    <w:abstractNumId w:val="14"/>
  </w:num>
  <w:num w:numId="7">
    <w:abstractNumId w:val="7"/>
  </w:num>
  <w:num w:numId="8">
    <w:abstractNumId w:val="8"/>
  </w:num>
  <w:num w:numId="9">
    <w:abstractNumId w:val="11"/>
  </w:num>
  <w:num w:numId="10">
    <w:abstractNumId w:val="16"/>
  </w:num>
  <w:num w:numId="11">
    <w:abstractNumId w:val="2"/>
  </w:num>
  <w:num w:numId="12">
    <w:abstractNumId w:val="18"/>
  </w:num>
  <w:num w:numId="13">
    <w:abstractNumId w:val="15"/>
  </w:num>
  <w:num w:numId="14">
    <w:abstractNumId w:val="5"/>
  </w:num>
  <w:num w:numId="15">
    <w:abstractNumId w:val="12"/>
  </w:num>
  <w:num w:numId="16">
    <w:abstractNumId w:val="1"/>
  </w:num>
  <w:num w:numId="17">
    <w:abstractNumId w:val="13"/>
  </w:num>
  <w:num w:numId="18">
    <w:abstractNumId w:val="9"/>
  </w:num>
  <w:num w:numId="1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9"/>
  </w:num>
  <w:num w:numId="2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LUwMDC0MLc0NLZQ0lEKTi0uzszPAykwrQUAAsqCcywAAAA="/>
  </w:docVars>
  <w:rsids>
    <w:rsidRoot w:val="00BB4223"/>
    <w:rsid w:val="00000DF3"/>
    <w:rsid w:val="0000146C"/>
    <w:rsid w:val="00001615"/>
    <w:rsid w:val="000023A9"/>
    <w:rsid w:val="000042B3"/>
    <w:rsid w:val="00004EDE"/>
    <w:rsid w:val="00006D64"/>
    <w:rsid w:val="0001005B"/>
    <w:rsid w:val="000100F9"/>
    <w:rsid w:val="00012D49"/>
    <w:rsid w:val="00012D5D"/>
    <w:rsid w:val="00015A40"/>
    <w:rsid w:val="000160AA"/>
    <w:rsid w:val="00016607"/>
    <w:rsid w:val="0001719D"/>
    <w:rsid w:val="000209A6"/>
    <w:rsid w:val="00020B4E"/>
    <w:rsid w:val="00021E10"/>
    <w:rsid w:val="00022F39"/>
    <w:rsid w:val="00022FC7"/>
    <w:rsid w:val="00023AFD"/>
    <w:rsid w:val="00023EAD"/>
    <w:rsid w:val="000243E3"/>
    <w:rsid w:val="00024B59"/>
    <w:rsid w:val="00025254"/>
    <w:rsid w:val="00025443"/>
    <w:rsid w:val="00027115"/>
    <w:rsid w:val="00030013"/>
    <w:rsid w:val="000303F9"/>
    <w:rsid w:val="000307CB"/>
    <w:rsid w:val="00030DDD"/>
    <w:rsid w:val="00031096"/>
    <w:rsid w:val="00033248"/>
    <w:rsid w:val="000344C3"/>
    <w:rsid w:val="000354E5"/>
    <w:rsid w:val="000357C5"/>
    <w:rsid w:val="00035E14"/>
    <w:rsid w:val="00037D94"/>
    <w:rsid w:val="00042358"/>
    <w:rsid w:val="0004297D"/>
    <w:rsid w:val="00042C48"/>
    <w:rsid w:val="00043E35"/>
    <w:rsid w:val="000443C7"/>
    <w:rsid w:val="000449B8"/>
    <w:rsid w:val="000452BF"/>
    <w:rsid w:val="00045472"/>
    <w:rsid w:val="00046864"/>
    <w:rsid w:val="00047134"/>
    <w:rsid w:val="000479FB"/>
    <w:rsid w:val="00051459"/>
    <w:rsid w:val="000529DD"/>
    <w:rsid w:val="000534D1"/>
    <w:rsid w:val="00053D77"/>
    <w:rsid w:val="00053F76"/>
    <w:rsid w:val="00054235"/>
    <w:rsid w:val="000544D0"/>
    <w:rsid w:val="00055263"/>
    <w:rsid w:val="00055E95"/>
    <w:rsid w:val="00056E7C"/>
    <w:rsid w:val="000574E2"/>
    <w:rsid w:val="00057BFF"/>
    <w:rsid w:val="00061F62"/>
    <w:rsid w:val="00062FC6"/>
    <w:rsid w:val="000644CF"/>
    <w:rsid w:val="00065356"/>
    <w:rsid w:val="00065636"/>
    <w:rsid w:val="00065C18"/>
    <w:rsid w:val="00065C47"/>
    <w:rsid w:val="0006631F"/>
    <w:rsid w:val="00066ACE"/>
    <w:rsid w:val="000701FA"/>
    <w:rsid w:val="00070727"/>
    <w:rsid w:val="000707D9"/>
    <w:rsid w:val="00070997"/>
    <w:rsid w:val="00070F70"/>
    <w:rsid w:val="000712BC"/>
    <w:rsid w:val="000719FA"/>
    <w:rsid w:val="00072A19"/>
    <w:rsid w:val="00072FB1"/>
    <w:rsid w:val="0007323B"/>
    <w:rsid w:val="00073539"/>
    <w:rsid w:val="0007355C"/>
    <w:rsid w:val="00074045"/>
    <w:rsid w:val="0007501A"/>
    <w:rsid w:val="0007556D"/>
    <w:rsid w:val="00075EAB"/>
    <w:rsid w:val="000775BF"/>
    <w:rsid w:val="0007793C"/>
    <w:rsid w:val="000801F5"/>
    <w:rsid w:val="000807D1"/>
    <w:rsid w:val="00080C84"/>
    <w:rsid w:val="00080E15"/>
    <w:rsid w:val="00081593"/>
    <w:rsid w:val="00081DA5"/>
    <w:rsid w:val="0008240A"/>
    <w:rsid w:val="00082E48"/>
    <w:rsid w:val="00083D27"/>
    <w:rsid w:val="00084CAE"/>
    <w:rsid w:val="00084EF8"/>
    <w:rsid w:val="00085263"/>
    <w:rsid w:val="00085DB8"/>
    <w:rsid w:val="0008611C"/>
    <w:rsid w:val="000875CD"/>
    <w:rsid w:val="00087F83"/>
    <w:rsid w:val="00090E93"/>
    <w:rsid w:val="00091108"/>
    <w:rsid w:val="00091F4F"/>
    <w:rsid w:val="00092CBC"/>
    <w:rsid w:val="00093E29"/>
    <w:rsid w:val="00094694"/>
    <w:rsid w:val="00096EEF"/>
    <w:rsid w:val="000971BD"/>
    <w:rsid w:val="000A002D"/>
    <w:rsid w:val="000A0189"/>
    <w:rsid w:val="000A0275"/>
    <w:rsid w:val="000A096A"/>
    <w:rsid w:val="000A1452"/>
    <w:rsid w:val="000A165E"/>
    <w:rsid w:val="000A28EB"/>
    <w:rsid w:val="000A2E66"/>
    <w:rsid w:val="000A3B65"/>
    <w:rsid w:val="000A423A"/>
    <w:rsid w:val="000A42CA"/>
    <w:rsid w:val="000A4707"/>
    <w:rsid w:val="000A62C5"/>
    <w:rsid w:val="000A66A7"/>
    <w:rsid w:val="000A6C4F"/>
    <w:rsid w:val="000B0593"/>
    <w:rsid w:val="000B09DF"/>
    <w:rsid w:val="000B15AE"/>
    <w:rsid w:val="000B16B0"/>
    <w:rsid w:val="000B178B"/>
    <w:rsid w:val="000B1825"/>
    <w:rsid w:val="000B310F"/>
    <w:rsid w:val="000B3AA0"/>
    <w:rsid w:val="000B3E83"/>
    <w:rsid w:val="000B5919"/>
    <w:rsid w:val="000B6670"/>
    <w:rsid w:val="000B7EA6"/>
    <w:rsid w:val="000C0019"/>
    <w:rsid w:val="000C0181"/>
    <w:rsid w:val="000C0A78"/>
    <w:rsid w:val="000C1420"/>
    <w:rsid w:val="000C2147"/>
    <w:rsid w:val="000C3374"/>
    <w:rsid w:val="000C358B"/>
    <w:rsid w:val="000C3626"/>
    <w:rsid w:val="000C4185"/>
    <w:rsid w:val="000C5D43"/>
    <w:rsid w:val="000C6264"/>
    <w:rsid w:val="000D23E0"/>
    <w:rsid w:val="000D2B96"/>
    <w:rsid w:val="000D2F42"/>
    <w:rsid w:val="000D3108"/>
    <w:rsid w:val="000D3688"/>
    <w:rsid w:val="000D54D0"/>
    <w:rsid w:val="000D62A5"/>
    <w:rsid w:val="000E0051"/>
    <w:rsid w:val="000E0204"/>
    <w:rsid w:val="000E032C"/>
    <w:rsid w:val="000E1E50"/>
    <w:rsid w:val="000E4722"/>
    <w:rsid w:val="000E5201"/>
    <w:rsid w:val="000E5BD0"/>
    <w:rsid w:val="000E68F4"/>
    <w:rsid w:val="000F01EC"/>
    <w:rsid w:val="000F01F0"/>
    <w:rsid w:val="000F125D"/>
    <w:rsid w:val="000F1818"/>
    <w:rsid w:val="000F19F6"/>
    <w:rsid w:val="000F33C4"/>
    <w:rsid w:val="000F3522"/>
    <w:rsid w:val="000F3584"/>
    <w:rsid w:val="000F37D2"/>
    <w:rsid w:val="000F46B4"/>
    <w:rsid w:val="000F4765"/>
    <w:rsid w:val="000F53F6"/>
    <w:rsid w:val="000F61C7"/>
    <w:rsid w:val="000F6A2A"/>
    <w:rsid w:val="000F7196"/>
    <w:rsid w:val="000F7AB4"/>
    <w:rsid w:val="00100496"/>
    <w:rsid w:val="00100DEE"/>
    <w:rsid w:val="00101856"/>
    <w:rsid w:val="00101CA1"/>
    <w:rsid w:val="00101CC3"/>
    <w:rsid w:val="00103B0B"/>
    <w:rsid w:val="0010567A"/>
    <w:rsid w:val="001057A8"/>
    <w:rsid w:val="00105BFA"/>
    <w:rsid w:val="00106DD9"/>
    <w:rsid w:val="0010781B"/>
    <w:rsid w:val="00110E76"/>
    <w:rsid w:val="00111251"/>
    <w:rsid w:val="00111E72"/>
    <w:rsid w:val="001124CE"/>
    <w:rsid w:val="0011287A"/>
    <w:rsid w:val="0011363B"/>
    <w:rsid w:val="00113ABC"/>
    <w:rsid w:val="00114D4E"/>
    <w:rsid w:val="00116297"/>
    <w:rsid w:val="00117AA4"/>
    <w:rsid w:val="00121A55"/>
    <w:rsid w:val="00121E0F"/>
    <w:rsid w:val="00122E32"/>
    <w:rsid w:val="00123164"/>
    <w:rsid w:val="00123E6C"/>
    <w:rsid w:val="00123FB1"/>
    <w:rsid w:val="00125742"/>
    <w:rsid w:val="001258EA"/>
    <w:rsid w:val="001259B2"/>
    <w:rsid w:val="00125ECF"/>
    <w:rsid w:val="00126E53"/>
    <w:rsid w:val="001304CA"/>
    <w:rsid w:val="00130F05"/>
    <w:rsid w:val="001322AC"/>
    <w:rsid w:val="00132714"/>
    <w:rsid w:val="001329B3"/>
    <w:rsid w:val="00132A81"/>
    <w:rsid w:val="0013343E"/>
    <w:rsid w:val="00133552"/>
    <w:rsid w:val="00133D4E"/>
    <w:rsid w:val="0013428F"/>
    <w:rsid w:val="001348D9"/>
    <w:rsid w:val="00134EB0"/>
    <w:rsid w:val="00135339"/>
    <w:rsid w:val="001356C2"/>
    <w:rsid w:val="0013640C"/>
    <w:rsid w:val="00136C08"/>
    <w:rsid w:val="0013750E"/>
    <w:rsid w:val="00137735"/>
    <w:rsid w:val="00137936"/>
    <w:rsid w:val="00140C3F"/>
    <w:rsid w:val="00140D2A"/>
    <w:rsid w:val="00141B86"/>
    <w:rsid w:val="001424E6"/>
    <w:rsid w:val="00142631"/>
    <w:rsid w:val="001426C4"/>
    <w:rsid w:val="00143100"/>
    <w:rsid w:val="00144D8A"/>
    <w:rsid w:val="00146C73"/>
    <w:rsid w:val="00147033"/>
    <w:rsid w:val="00147415"/>
    <w:rsid w:val="0015177E"/>
    <w:rsid w:val="00151B0E"/>
    <w:rsid w:val="00154DEA"/>
    <w:rsid w:val="001570DF"/>
    <w:rsid w:val="0015789A"/>
    <w:rsid w:val="001579A7"/>
    <w:rsid w:val="0016004F"/>
    <w:rsid w:val="001616B6"/>
    <w:rsid w:val="001616FB"/>
    <w:rsid w:val="001628B6"/>
    <w:rsid w:val="00162CB1"/>
    <w:rsid w:val="00163260"/>
    <w:rsid w:val="001638D7"/>
    <w:rsid w:val="00163CCE"/>
    <w:rsid w:val="00165422"/>
    <w:rsid w:val="00166534"/>
    <w:rsid w:val="001676BE"/>
    <w:rsid w:val="00167E00"/>
    <w:rsid w:val="00170B7B"/>
    <w:rsid w:val="00173FDF"/>
    <w:rsid w:val="001747D1"/>
    <w:rsid w:val="00174892"/>
    <w:rsid w:val="001806BF"/>
    <w:rsid w:val="001819BE"/>
    <w:rsid w:val="00181C38"/>
    <w:rsid w:val="0018417E"/>
    <w:rsid w:val="001856C1"/>
    <w:rsid w:val="0018652A"/>
    <w:rsid w:val="0018774C"/>
    <w:rsid w:val="00190856"/>
    <w:rsid w:val="00190D21"/>
    <w:rsid w:val="00191AD7"/>
    <w:rsid w:val="00192192"/>
    <w:rsid w:val="001923F9"/>
    <w:rsid w:val="00192DB1"/>
    <w:rsid w:val="00193FBF"/>
    <w:rsid w:val="00194F91"/>
    <w:rsid w:val="00195F1B"/>
    <w:rsid w:val="00196B21"/>
    <w:rsid w:val="001973BC"/>
    <w:rsid w:val="001A2249"/>
    <w:rsid w:val="001A35E4"/>
    <w:rsid w:val="001A3B1D"/>
    <w:rsid w:val="001A4B96"/>
    <w:rsid w:val="001A56A0"/>
    <w:rsid w:val="001A6286"/>
    <w:rsid w:val="001A685B"/>
    <w:rsid w:val="001A7505"/>
    <w:rsid w:val="001A7DFD"/>
    <w:rsid w:val="001A7F5F"/>
    <w:rsid w:val="001B0C04"/>
    <w:rsid w:val="001B1EC3"/>
    <w:rsid w:val="001B274F"/>
    <w:rsid w:val="001B2967"/>
    <w:rsid w:val="001B5C04"/>
    <w:rsid w:val="001B5EBA"/>
    <w:rsid w:val="001B5FCA"/>
    <w:rsid w:val="001B6EFE"/>
    <w:rsid w:val="001B7439"/>
    <w:rsid w:val="001B7F56"/>
    <w:rsid w:val="001C22C9"/>
    <w:rsid w:val="001C22E7"/>
    <w:rsid w:val="001C49E0"/>
    <w:rsid w:val="001C6070"/>
    <w:rsid w:val="001C71D5"/>
    <w:rsid w:val="001C73F7"/>
    <w:rsid w:val="001C7690"/>
    <w:rsid w:val="001D17E2"/>
    <w:rsid w:val="001D1899"/>
    <w:rsid w:val="001D18BA"/>
    <w:rsid w:val="001D2115"/>
    <w:rsid w:val="001D242E"/>
    <w:rsid w:val="001D2E1F"/>
    <w:rsid w:val="001D539A"/>
    <w:rsid w:val="001D5944"/>
    <w:rsid w:val="001D5B69"/>
    <w:rsid w:val="001D5C66"/>
    <w:rsid w:val="001D69CC"/>
    <w:rsid w:val="001E0101"/>
    <w:rsid w:val="001E0486"/>
    <w:rsid w:val="001E098A"/>
    <w:rsid w:val="001E14E6"/>
    <w:rsid w:val="001E1807"/>
    <w:rsid w:val="001E1B59"/>
    <w:rsid w:val="001E222C"/>
    <w:rsid w:val="001E3CFD"/>
    <w:rsid w:val="001E3E5A"/>
    <w:rsid w:val="001E549D"/>
    <w:rsid w:val="001E5AF9"/>
    <w:rsid w:val="001E5C29"/>
    <w:rsid w:val="001E6975"/>
    <w:rsid w:val="001E6AB7"/>
    <w:rsid w:val="001E727F"/>
    <w:rsid w:val="001F00FB"/>
    <w:rsid w:val="001F067E"/>
    <w:rsid w:val="001F12E4"/>
    <w:rsid w:val="001F1AF0"/>
    <w:rsid w:val="001F1E4C"/>
    <w:rsid w:val="001F3FA2"/>
    <w:rsid w:val="001F6321"/>
    <w:rsid w:val="001F7A16"/>
    <w:rsid w:val="00200151"/>
    <w:rsid w:val="00201E43"/>
    <w:rsid w:val="00201EB7"/>
    <w:rsid w:val="00201F24"/>
    <w:rsid w:val="00204C7D"/>
    <w:rsid w:val="00205515"/>
    <w:rsid w:val="00206BFC"/>
    <w:rsid w:val="00207BC7"/>
    <w:rsid w:val="00211422"/>
    <w:rsid w:val="002117D6"/>
    <w:rsid w:val="00212226"/>
    <w:rsid w:val="00214514"/>
    <w:rsid w:val="00214735"/>
    <w:rsid w:val="00215F06"/>
    <w:rsid w:val="00216752"/>
    <w:rsid w:val="00216E07"/>
    <w:rsid w:val="0021780E"/>
    <w:rsid w:val="00217E5C"/>
    <w:rsid w:val="002204C3"/>
    <w:rsid w:val="002205ED"/>
    <w:rsid w:val="00222910"/>
    <w:rsid w:val="00222CF5"/>
    <w:rsid w:val="00223B97"/>
    <w:rsid w:val="00225D37"/>
    <w:rsid w:val="002265B0"/>
    <w:rsid w:val="00226690"/>
    <w:rsid w:val="00226691"/>
    <w:rsid w:val="00226708"/>
    <w:rsid w:val="002268DA"/>
    <w:rsid w:val="0023117C"/>
    <w:rsid w:val="00232345"/>
    <w:rsid w:val="002330BD"/>
    <w:rsid w:val="002336C0"/>
    <w:rsid w:val="00233C2C"/>
    <w:rsid w:val="00233FE9"/>
    <w:rsid w:val="0023533A"/>
    <w:rsid w:val="002361F3"/>
    <w:rsid w:val="00236E89"/>
    <w:rsid w:val="00237999"/>
    <w:rsid w:val="00237D89"/>
    <w:rsid w:val="0024068E"/>
    <w:rsid w:val="00240E6D"/>
    <w:rsid w:val="0024279C"/>
    <w:rsid w:val="00243B2D"/>
    <w:rsid w:val="00243B43"/>
    <w:rsid w:val="00243C57"/>
    <w:rsid w:val="00243D3C"/>
    <w:rsid w:val="00244580"/>
    <w:rsid w:val="00245961"/>
    <w:rsid w:val="00246130"/>
    <w:rsid w:val="00250A39"/>
    <w:rsid w:val="002512AA"/>
    <w:rsid w:val="00254701"/>
    <w:rsid w:val="00254E8F"/>
    <w:rsid w:val="00256157"/>
    <w:rsid w:val="002561D2"/>
    <w:rsid w:val="00256963"/>
    <w:rsid w:val="002602D7"/>
    <w:rsid w:val="0026200B"/>
    <w:rsid w:val="00262D33"/>
    <w:rsid w:val="0026373E"/>
    <w:rsid w:val="00264CE5"/>
    <w:rsid w:val="00264EDF"/>
    <w:rsid w:val="00265464"/>
    <w:rsid w:val="00265516"/>
    <w:rsid w:val="00266990"/>
    <w:rsid w:val="002706DD"/>
    <w:rsid w:val="002709EF"/>
    <w:rsid w:val="002712B5"/>
    <w:rsid w:val="002721D1"/>
    <w:rsid w:val="002726BC"/>
    <w:rsid w:val="002728A2"/>
    <w:rsid w:val="0027469F"/>
    <w:rsid w:val="00274D68"/>
    <w:rsid w:val="00275209"/>
    <w:rsid w:val="00275238"/>
    <w:rsid w:val="00276340"/>
    <w:rsid w:val="00276665"/>
    <w:rsid w:val="00276ACF"/>
    <w:rsid w:val="00277116"/>
    <w:rsid w:val="0027744C"/>
    <w:rsid w:val="00280A20"/>
    <w:rsid w:val="002817FF"/>
    <w:rsid w:val="00282077"/>
    <w:rsid w:val="002823A5"/>
    <w:rsid w:val="00282733"/>
    <w:rsid w:val="0028284C"/>
    <w:rsid w:val="00283460"/>
    <w:rsid w:val="002841FC"/>
    <w:rsid w:val="00290530"/>
    <w:rsid w:val="0029162D"/>
    <w:rsid w:val="002918AE"/>
    <w:rsid w:val="00291D58"/>
    <w:rsid w:val="0029263F"/>
    <w:rsid w:val="002928FA"/>
    <w:rsid w:val="0029383F"/>
    <w:rsid w:val="00294473"/>
    <w:rsid w:val="00294FBE"/>
    <w:rsid w:val="00295855"/>
    <w:rsid w:val="0029672C"/>
    <w:rsid w:val="002A0238"/>
    <w:rsid w:val="002A0526"/>
    <w:rsid w:val="002A0A67"/>
    <w:rsid w:val="002A0A77"/>
    <w:rsid w:val="002A1880"/>
    <w:rsid w:val="002A218D"/>
    <w:rsid w:val="002A238B"/>
    <w:rsid w:val="002A3180"/>
    <w:rsid w:val="002A3437"/>
    <w:rsid w:val="002A5FC8"/>
    <w:rsid w:val="002A7334"/>
    <w:rsid w:val="002A7C11"/>
    <w:rsid w:val="002B047D"/>
    <w:rsid w:val="002B0FA2"/>
    <w:rsid w:val="002B2E38"/>
    <w:rsid w:val="002B3D32"/>
    <w:rsid w:val="002B419D"/>
    <w:rsid w:val="002B549B"/>
    <w:rsid w:val="002B5B71"/>
    <w:rsid w:val="002B6C24"/>
    <w:rsid w:val="002C093A"/>
    <w:rsid w:val="002C2FA2"/>
    <w:rsid w:val="002C3F5E"/>
    <w:rsid w:val="002C4697"/>
    <w:rsid w:val="002C4AE5"/>
    <w:rsid w:val="002C4AF8"/>
    <w:rsid w:val="002C4D3C"/>
    <w:rsid w:val="002C5D62"/>
    <w:rsid w:val="002C6238"/>
    <w:rsid w:val="002C6B73"/>
    <w:rsid w:val="002C6C8A"/>
    <w:rsid w:val="002C6E3B"/>
    <w:rsid w:val="002C7FAF"/>
    <w:rsid w:val="002D0F4D"/>
    <w:rsid w:val="002D12E9"/>
    <w:rsid w:val="002D16BF"/>
    <w:rsid w:val="002D290C"/>
    <w:rsid w:val="002D3B58"/>
    <w:rsid w:val="002D5436"/>
    <w:rsid w:val="002D6D12"/>
    <w:rsid w:val="002E0AAF"/>
    <w:rsid w:val="002E409F"/>
    <w:rsid w:val="002E5F0D"/>
    <w:rsid w:val="002E6455"/>
    <w:rsid w:val="002E6B6C"/>
    <w:rsid w:val="002E725B"/>
    <w:rsid w:val="002E7737"/>
    <w:rsid w:val="002E7B57"/>
    <w:rsid w:val="002F0026"/>
    <w:rsid w:val="002F07EC"/>
    <w:rsid w:val="002F1FC0"/>
    <w:rsid w:val="002F428F"/>
    <w:rsid w:val="002F5378"/>
    <w:rsid w:val="002F6568"/>
    <w:rsid w:val="002F7071"/>
    <w:rsid w:val="002F7157"/>
    <w:rsid w:val="002F7271"/>
    <w:rsid w:val="00300CE9"/>
    <w:rsid w:val="003013C8"/>
    <w:rsid w:val="00301675"/>
    <w:rsid w:val="003032B0"/>
    <w:rsid w:val="00303870"/>
    <w:rsid w:val="00305726"/>
    <w:rsid w:val="00307317"/>
    <w:rsid w:val="0030758C"/>
    <w:rsid w:val="00307DFB"/>
    <w:rsid w:val="00311612"/>
    <w:rsid w:val="00312BFC"/>
    <w:rsid w:val="0031346C"/>
    <w:rsid w:val="003136CC"/>
    <w:rsid w:val="003139CD"/>
    <w:rsid w:val="00313CA8"/>
    <w:rsid w:val="00313D46"/>
    <w:rsid w:val="0031643C"/>
    <w:rsid w:val="003165AE"/>
    <w:rsid w:val="00321554"/>
    <w:rsid w:val="0032182B"/>
    <w:rsid w:val="00321EB2"/>
    <w:rsid w:val="00330EF8"/>
    <w:rsid w:val="00331C46"/>
    <w:rsid w:val="00332024"/>
    <w:rsid w:val="0033246D"/>
    <w:rsid w:val="00335F2C"/>
    <w:rsid w:val="00336032"/>
    <w:rsid w:val="003361CE"/>
    <w:rsid w:val="003368CB"/>
    <w:rsid w:val="00337F49"/>
    <w:rsid w:val="00340BDC"/>
    <w:rsid w:val="00340F42"/>
    <w:rsid w:val="003415BC"/>
    <w:rsid w:val="003449C2"/>
    <w:rsid w:val="003460BC"/>
    <w:rsid w:val="00346A01"/>
    <w:rsid w:val="00346E23"/>
    <w:rsid w:val="00347377"/>
    <w:rsid w:val="0034740E"/>
    <w:rsid w:val="00347AD1"/>
    <w:rsid w:val="00352C4A"/>
    <w:rsid w:val="00353205"/>
    <w:rsid w:val="003534F7"/>
    <w:rsid w:val="00353695"/>
    <w:rsid w:val="003602F1"/>
    <w:rsid w:val="00360919"/>
    <w:rsid w:val="00360B1E"/>
    <w:rsid w:val="003651F6"/>
    <w:rsid w:val="00365BB7"/>
    <w:rsid w:val="00365D39"/>
    <w:rsid w:val="00366299"/>
    <w:rsid w:val="00366B98"/>
    <w:rsid w:val="003676C4"/>
    <w:rsid w:val="00367B69"/>
    <w:rsid w:val="003706E8"/>
    <w:rsid w:val="00370703"/>
    <w:rsid w:val="00370755"/>
    <w:rsid w:val="003709A6"/>
    <w:rsid w:val="00370D66"/>
    <w:rsid w:val="0037275B"/>
    <w:rsid w:val="0037295A"/>
    <w:rsid w:val="003742DE"/>
    <w:rsid w:val="00375233"/>
    <w:rsid w:val="00375B8F"/>
    <w:rsid w:val="0037625D"/>
    <w:rsid w:val="003765E6"/>
    <w:rsid w:val="00377161"/>
    <w:rsid w:val="00377B08"/>
    <w:rsid w:val="00381026"/>
    <w:rsid w:val="0038111F"/>
    <w:rsid w:val="0038137E"/>
    <w:rsid w:val="00381644"/>
    <w:rsid w:val="00381FC9"/>
    <w:rsid w:val="003865EC"/>
    <w:rsid w:val="00387719"/>
    <w:rsid w:val="00387DD9"/>
    <w:rsid w:val="00390B16"/>
    <w:rsid w:val="003911CB"/>
    <w:rsid w:val="0039268F"/>
    <w:rsid w:val="00393E07"/>
    <w:rsid w:val="00394266"/>
    <w:rsid w:val="00394668"/>
    <w:rsid w:val="0039477A"/>
    <w:rsid w:val="003950F9"/>
    <w:rsid w:val="00395CCA"/>
    <w:rsid w:val="00396008"/>
    <w:rsid w:val="00396355"/>
    <w:rsid w:val="00397996"/>
    <w:rsid w:val="003A03ED"/>
    <w:rsid w:val="003A0FC4"/>
    <w:rsid w:val="003A18E8"/>
    <w:rsid w:val="003A20C1"/>
    <w:rsid w:val="003A40C9"/>
    <w:rsid w:val="003A4C26"/>
    <w:rsid w:val="003A50D3"/>
    <w:rsid w:val="003A582F"/>
    <w:rsid w:val="003A5A25"/>
    <w:rsid w:val="003A646D"/>
    <w:rsid w:val="003A662C"/>
    <w:rsid w:val="003A7F30"/>
    <w:rsid w:val="003B0703"/>
    <w:rsid w:val="003B0A18"/>
    <w:rsid w:val="003B1514"/>
    <w:rsid w:val="003B1532"/>
    <w:rsid w:val="003B1917"/>
    <w:rsid w:val="003B1D96"/>
    <w:rsid w:val="003B2D65"/>
    <w:rsid w:val="003B2EE8"/>
    <w:rsid w:val="003B3D90"/>
    <w:rsid w:val="003B429D"/>
    <w:rsid w:val="003B44C5"/>
    <w:rsid w:val="003B47A2"/>
    <w:rsid w:val="003B48AA"/>
    <w:rsid w:val="003B48EA"/>
    <w:rsid w:val="003B4BFD"/>
    <w:rsid w:val="003B5E91"/>
    <w:rsid w:val="003B6546"/>
    <w:rsid w:val="003C0C00"/>
    <w:rsid w:val="003C1A40"/>
    <w:rsid w:val="003C2B62"/>
    <w:rsid w:val="003C395D"/>
    <w:rsid w:val="003C492F"/>
    <w:rsid w:val="003C6B46"/>
    <w:rsid w:val="003C6C43"/>
    <w:rsid w:val="003C6DCC"/>
    <w:rsid w:val="003C73CC"/>
    <w:rsid w:val="003C79EB"/>
    <w:rsid w:val="003D0508"/>
    <w:rsid w:val="003D2118"/>
    <w:rsid w:val="003D2ACF"/>
    <w:rsid w:val="003D32DA"/>
    <w:rsid w:val="003D3679"/>
    <w:rsid w:val="003D3702"/>
    <w:rsid w:val="003D4915"/>
    <w:rsid w:val="003D59EF"/>
    <w:rsid w:val="003D5D1C"/>
    <w:rsid w:val="003D5ED0"/>
    <w:rsid w:val="003D6088"/>
    <w:rsid w:val="003D690C"/>
    <w:rsid w:val="003D726C"/>
    <w:rsid w:val="003E02A9"/>
    <w:rsid w:val="003E0C47"/>
    <w:rsid w:val="003E2FF1"/>
    <w:rsid w:val="003E3B26"/>
    <w:rsid w:val="003E4015"/>
    <w:rsid w:val="003E449D"/>
    <w:rsid w:val="003E5DDC"/>
    <w:rsid w:val="003E5F99"/>
    <w:rsid w:val="003E6A96"/>
    <w:rsid w:val="003F029B"/>
    <w:rsid w:val="003F1EF2"/>
    <w:rsid w:val="003F327A"/>
    <w:rsid w:val="003F373F"/>
    <w:rsid w:val="003F3ABA"/>
    <w:rsid w:val="003F429B"/>
    <w:rsid w:val="003F440A"/>
    <w:rsid w:val="003F5307"/>
    <w:rsid w:val="003F5D7B"/>
    <w:rsid w:val="003F5FAA"/>
    <w:rsid w:val="003F6004"/>
    <w:rsid w:val="003F691C"/>
    <w:rsid w:val="003F73D7"/>
    <w:rsid w:val="00400443"/>
    <w:rsid w:val="0040073C"/>
    <w:rsid w:val="004007AD"/>
    <w:rsid w:val="00400F7E"/>
    <w:rsid w:val="0040147E"/>
    <w:rsid w:val="00403537"/>
    <w:rsid w:val="00403A60"/>
    <w:rsid w:val="00404690"/>
    <w:rsid w:val="004046B7"/>
    <w:rsid w:val="00404CB1"/>
    <w:rsid w:val="00404CF0"/>
    <w:rsid w:val="00405703"/>
    <w:rsid w:val="00406342"/>
    <w:rsid w:val="00407124"/>
    <w:rsid w:val="00411977"/>
    <w:rsid w:val="00411AEE"/>
    <w:rsid w:val="00411CA8"/>
    <w:rsid w:val="00412E61"/>
    <w:rsid w:val="004130F4"/>
    <w:rsid w:val="00415270"/>
    <w:rsid w:val="004169D0"/>
    <w:rsid w:val="0041780B"/>
    <w:rsid w:val="00417CF6"/>
    <w:rsid w:val="0042013F"/>
    <w:rsid w:val="0042234A"/>
    <w:rsid w:val="004229AF"/>
    <w:rsid w:val="00422A50"/>
    <w:rsid w:val="00423938"/>
    <w:rsid w:val="0042425E"/>
    <w:rsid w:val="004242C4"/>
    <w:rsid w:val="0042593B"/>
    <w:rsid w:val="004265E8"/>
    <w:rsid w:val="00426F73"/>
    <w:rsid w:val="00427052"/>
    <w:rsid w:val="00427108"/>
    <w:rsid w:val="00427E52"/>
    <w:rsid w:val="004312AA"/>
    <w:rsid w:val="00431843"/>
    <w:rsid w:val="00431977"/>
    <w:rsid w:val="004321C6"/>
    <w:rsid w:val="00433096"/>
    <w:rsid w:val="004336B4"/>
    <w:rsid w:val="00435B29"/>
    <w:rsid w:val="00436F71"/>
    <w:rsid w:val="0043703A"/>
    <w:rsid w:val="00437D8E"/>
    <w:rsid w:val="00437DCB"/>
    <w:rsid w:val="00437E66"/>
    <w:rsid w:val="00440548"/>
    <w:rsid w:val="004413CA"/>
    <w:rsid w:val="004415DA"/>
    <w:rsid w:val="00443C1A"/>
    <w:rsid w:val="004443A7"/>
    <w:rsid w:val="004446A9"/>
    <w:rsid w:val="0044509A"/>
    <w:rsid w:val="0044515A"/>
    <w:rsid w:val="004458C7"/>
    <w:rsid w:val="0044678A"/>
    <w:rsid w:val="00446B5B"/>
    <w:rsid w:val="00447B03"/>
    <w:rsid w:val="0045014F"/>
    <w:rsid w:val="00450BF3"/>
    <w:rsid w:val="00450D89"/>
    <w:rsid w:val="00452E60"/>
    <w:rsid w:val="00453F7A"/>
    <w:rsid w:val="00454531"/>
    <w:rsid w:val="00454B65"/>
    <w:rsid w:val="00455582"/>
    <w:rsid w:val="0045618E"/>
    <w:rsid w:val="00457A3B"/>
    <w:rsid w:val="0046077B"/>
    <w:rsid w:val="00461629"/>
    <w:rsid w:val="00461AB8"/>
    <w:rsid w:val="00461BB2"/>
    <w:rsid w:val="00461D1F"/>
    <w:rsid w:val="00461E08"/>
    <w:rsid w:val="00462BB2"/>
    <w:rsid w:val="00462EEB"/>
    <w:rsid w:val="00462F6C"/>
    <w:rsid w:val="0046305F"/>
    <w:rsid w:val="004636A0"/>
    <w:rsid w:val="0046378B"/>
    <w:rsid w:val="004639BD"/>
    <w:rsid w:val="0046517E"/>
    <w:rsid w:val="00465664"/>
    <w:rsid w:val="00465E4A"/>
    <w:rsid w:val="00466091"/>
    <w:rsid w:val="00467750"/>
    <w:rsid w:val="0047021B"/>
    <w:rsid w:val="0047081F"/>
    <w:rsid w:val="00471895"/>
    <w:rsid w:val="00471ABD"/>
    <w:rsid w:val="00473750"/>
    <w:rsid w:val="00473784"/>
    <w:rsid w:val="00474C7D"/>
    <w:rsid w:val="00475CAA"/>
    <w:rsid w:val="004763D0"/>
    <w:rsid w:val="004768AF"/>
    <w:rsid w:val="00477558"/>
    <w:rsid w:val="004775F8"/>
    <w:rsid w:val="00477ED4"/>
    <w:rsid w:val="0048154B"/>
    <w:rsid w:val="00481CF8"/>
    <w:rsid w:val="00481F7C"/>
    <w:rsid w:val="00483FCE"/>
    <w:rsid w:val="00484025"/>
    <w:rsid w:val="00485977"/>
    <w:rsid w:val="00485FEF"/>
    <w:rsid w:val="00486112"/>
    <w:rsid w:val="004864EE"/>
    <w:rsid w:val="00486518"/>
    <w:rsid w:val="00486E9E"/>
    <w:rsid w:val="004872D4"/>
    <w:rsid w:val="00487349"/>
    <w:rsid w:val="00490953"/>
    <w:rsid w:val="00492924"/>
    <w:rsid w:val="00492B4E"/>
    <w:rsid w:val="00492CB8"/>
    <w:rsid w:val="00494111"/>
    <w:rsid w:val="004945D8"/>
    <w:rsid w:val="00494AAE"/>
    <w:rsid w:val="00494D26"/>
    <w:rsid w:val="0049581D"/>
    <w:rsid w:val="0049597B"/>
    <w:rsid w:val="00496285"/>
    <w:rsid w:val="00496F3B"/>
    <w:rsid w:val="004A1C38"/>
    <w:rsid w:val="004A2476"/>
    <w:rsid w:val="004A39BB"/>
    <w:rsid w:val="004A3E47"/>
    <w:rsid w:val="004A449B"/>
    <w:rsid w:val="004A7F05"/>
    <w:rsid w:val="004B0B3D"/>
    <w:rsid w:val="004B2C13"/>
    <w:rsid w:val="004B3F23"/>
    <w:rsid w:val="004B502B"/>
    <w:rsid w:val="004B68A9"/>
    <w:rsid w:val="004B6904"/>
    <w:rsid w:val="004B6CEB"/>
    <w:rsid w:val="004B705A"/>
    <w:rsid w:val="004B7A13"/>
    <w:rsid w:val="004B7CD4"/>
    <w:rsid w:val="004C0F22"/>
    <w:rsid w:val="004C20F8"/>
    <w:rsid w:val="004C2319"/>
    <w:rsid w:val="004C2F6A"/>
    <w:rsid w:val="004C3674"/>
    <w:rsid w:val="004C367F"/>
    <w:rsid w:val="004C5E66"/>
    <w:rsid w:val="004C64B9"/>
    <w:rsid w:val="004C6F8C"/>
    <w:rsid w:val="004C6F96"/>
    <w:rsid w:val="004C7242"/>
    <w:rsid w:val="004C7E72"/>
    <w:rsid w:val="004D05D6"/>
    <w:rsid w:val="004D0718"/>
    <w:rsid w:val="004D0A24"/>
    <w:rsid w:val="004D21B6"/>
    <w:rsid w:val="004D333F"/>
    <w:rsid w:val="004D3386"/>
    <w:rsid w:val="004D428B"/>
    <w:rsid w:val="004D4DDD"/>
    <w:rsid w:val="004D64D3"/>
    <w:rsid w:val="004D64D5"/>
    <w:rsid w:val="004D6734"/>
    <w:rsid w:val="004D683B"/>
    <w:rsid w:val="004D69A2"/>
    <w:rsid w:val="004D74CC"/>
    <w:rsid w:val="004E1516"/>
    <w:rsid w:val="004E1CBE"/>
    <w:rsid w:val="004E1EE9"/>
    <w:rsid w:val="004E30F9"/>
    <w:rsid w:val="004E588A"/>
    <w:rsid w:val="004E5C1F"/>
    <w:rsid w:val="004E6183"/>
    <w:rsid w:val="004E6882"/>
    <w:rsid w:val="004E69EA"/>
    <w:rsid w:val="004E7870"/>
    <w:rsid w:val="004F0AC3"/>
    <w:rsid w:val="004F1ECE"/>
    <w:rsid w:val="004F2CC4"/>
    <w:rsid w:val="004F361C"/>
    <w:rsid w:val="004F68AC"/>
    <w:rsid w:val="004F68CE"/>
    <w:rsid w:val="004F695F"/>
    <w:rsid w:val="004F71CC"/>
    <w:rsid w:val="004F78AB"/>
    <w:rsid w:val="005002FF"/>
    <w:rsid w:val="00500E34"/>
    <w:rsid w:val="005012B6"/>
    <w:rsid w:val="00501C0D"/>
    <w:rsid w:val="00504367"/>
    <w:rsid w:val="00505486"/>
    <w:rsid w:val="00505E26"/>
    <w:rsid w:val="00510155"/>
    <w:rsid w:val="005114E2"/>
    <w:rsid w:val="00511FF5"/>
    <w:rsid w:val="00512225"/>
    <w:rsid w:val="005125DC"/>
    <w:rsid w:val="005130B7"/>
    <w:rsid w:val="0051341D"/>
    <w:rsid w:val="00513911"/>
    <w:rsid w:val="0051413E"/>
    <w:rsid w:val="00514260"/>
    <w:rsid w:val="0051513B"/>
    <w:rsid w:val="00516385"/>
    <w:rsid w:val="00516608"/>
    <w:rsid w:val="00516646"/>
    <w:rsid w:val="00517445"/>
    <w:rsid w:val="00517764"/>
    <w:rsid w:val="00520363"/>
    <w:rsid w:val="00520B9E"/>
    <w:rsid w:val="00522B94"/>
    <w:rsid w:val="005247F9"/>
    <w:rsid w:val="00525877"/>
    <w:rsid w:val="00526FE1"/>
    <w:rsid w:val="00527EC4"/>
    <w:rsid w:val="0053241C"/>
    <w:rsid w:val="00532A04"/>
    <w:rsid w:val="00532F27"/>
    <w:rsid w:val="005341D8"/>
    <w:rsid w:val="005378AC"/>
    <w:rsid w:val="00537B60"/>
    <w:rsid w:val="005408A0"/>
    <w:rsid w:val="00540A26"/>
    <w:rsid w:val="00540B40"/>
    <w:rsid w:val="00541D5E"/>
    <w:rsid w:val="0054285E"/>
    <w:rsid w:val="00544B8A"/>
    <w:rsid w:val="00544E71"/>
    <w:rsid w:val="00546873"/>
    <w:rsid w:val="00546F4C"/>
    <w:rsid w:val="00547AAE"/>
    <w:rsid w:val="00550512"/>
    <w:rsid w:val="00550DE5"/>
    <w:rsid w:val="00551DBC"/>
    <w:rsid w:val="0055254A"/>
    <w:rsid w:val="005550F9"/>
    <w:rsid w:val="0055721C"/>
    <w:rsid w:val="00557D84"/>
    <w:rsid w:val="00560B9C"/>
    <w:rsid w:val="00561D2F"/>
    <w:rsid w:val="00561F00"/>
    <w:rsid w:val="0056306E"/>
    <w:rsid w:val="005639AC"/>
    <w:rsid w:val="00563E1E"/>
    <w:rsid w:val="00564363"/>
    <w:rsid w:val="00565361"/>
    <w:rsid w:val="00565F9C"/>
    <w:rsid w:val="00566509"/>
    <w:rsid w:val="00567E0C"/>
    <w:rsid w:val="0057179F"/>
    <w:rsid w:val="00572DB4"/>
    <w:rsid w:val="005744E2"/>
    <w:rsid w:val="00575FE3"/>
    <w:rsid w:val="005764ED"/>
    <w:rsid w:val="00577894"/>
    <w:rsid w:val="00580687"/>
    <w:rsid w:val="005809EA"/>
    <w:rsid w:val="00581715"/>
    <w:rsid w:val="00581D86"/>
    <w:rsid w:val="005829E1"/>
    <w:rsid w:val="00583712"/>
    <w:rsid w:val="0058397D"/>
    <w:rsid w:val="00583B49"/>
    <w:rsid w:val="00583B58"/>
    <w:rsid w:val="005845FB"/>
    <w:rsid w:val="00584E52"/>
    <w:rsid w:val="00585135"/>
    <w:rsid w:val="0058547F"/>
    <w:rsid w:val="005855C0"/>
    <w:rsid w:val="00585B01"/>
    <w:rsid w:val="00586056"/>
    <w:rsid w:val="005861E7"/>
    <w:rsid w:val="005873AA"/>
    <w:rsid w:val="005873B4"/>
    <w:rsid w:val="005913F6"/>
    <w:rsid w:val="00591A70"/>
    <w:rsid w:val="00593264"/>
    <w:rsid w:val="0059360B"/>
    <w:rsid w:val="00596461"/>
    <w:rsid w:val="005A1097"/>
    <w:rsid w:val="005A258E"/>
    <w:rsid w:val="005A2851"/>
    <w:rsid w:val="005A2FAD"/>
    <w:rsid w:val="005A3E36"/>
    <w:rsid w:val="005A451A"/>
    <w:rsid w:val="005A5196"/>
    <w:rsid w:val="005A6B34"/>
    <w:rsid w:val="005A7AB9"/>
    <w:rsid w:val="005A7BAE"/>
    <w:rsid w:val="005A7C79"/>
    <w:rsid w:val="005B0B03"/>
    <w:rsid w:val="005B1024"/>
    <w:rsid w:val="005B1438"/>
    <w:rsid w:val="005B1D10"/>
    <w:rsid w:val="005B21DA"/>
    <w:rsid w:val="005B3C09"/>
    <w:rsid w:val="005B64B9"/>
    <w:rsid w:val="005B7307"/>
    <w:rsid w:val="005B7C38"/>
    <w:rsid w:val="005C251E"/>
    <w:rsid w:val="005C2769"/>
    <w:rsid w:val="005C3202"/>
    <w:rsid w:val="005C3568"/>
    <w:rsid w:val="005C3676"/>
    <w:rsid w:val="005C36BA"/>
    <w:rsid w:val="005C4AB7"/>
    <w:rsid w:val="005C4ACB"/>
    <w:rsid w:val="005C5715"/>
    <w:rsid w:val="005C61E3"/>
    <w:rsid w:val="005C63CC"/>
    <w:rsid w:val="005C6A59"/>
    <w:rsid w:val="005C7705"/>
    <w:rsid w:val="005C7F58"/>
    <w:rsid w:val="005D04CB"/>
    <w:rsid w:val="005D08E3"/>
    <w:rsid w:val="005D0C2B"/>
    <w:rsid w:val="005D1E5D"/>
    <w:rsid w:val="005D2A6E"/>
    <w:rsid w:val="005D2F07"/>
    <w:rsid w:val="005D48A8"/>
    <w:rsid w:val="005D53AC"/>
    <w:rsid w:val="005D54AA"/>
    <w:rsid w:val="005D6E33"/>
    <w:rsid w:val="005D7258"/>
    <w:rsid w:val="005E00E7"/>
    <w:rsid w:val="005E0780"/>
    <w:rsid w:val="005E1796"/>
    <w:rsid w:val="005E4C3E"/>
    <w:rsid w:val="005E526B"/>
    <w:rsid w:val="005E584C"/>
    <w:rsid w:val="005E6080"/>
    <w:rsid w:val="005E6BB0"/>
    <w:rsid w:val="005F0747"/>
    <w:rsid w:val="005F08F4"/>
    <w:rsid w:val="005F2BEB"/>
    <w:rsid w:val="005F3E93"/>
    <w:rsid w:val="005F41C4"/>
    <w:rsid w:val="005F4B3A"/>
    <w:rsid w:val="005F52FE"/>
    <w:rsid w:val="00600969"/>
    <w:rsid w:val="006010AC"/>
    <w:rsid w:val="006010EF"/>
    <w:rsid w:val="00601B38"/>
    <w:rsid w:val="00602F7C"/>
    <w:rsid w:val="00604167"/>
    <w:rsid w:val="0061060B"/>
    <w:rsid w:val="006116D3"/>
    <w:rsid w:val="006130B4"/>
    <w:rsid w:val="006132A5"/>
    <w:rsid w:val="00614A64"/>
    <w:rsid w:val="00615983"/>
    <w:rsid w:val="00615EE1"/>
    <w:rsid w:val="00616951"/>
    <w:rsid w:val="00617513"/>
    <w:rsid w:val="00617F64"/>
    <w:rsid w:val="00620067"/>
    <w:rsid w:val="00620580"/>
    <w:rsid w:val="00620BFD"/>
    <w:rsid w:val="006217C9"/>
    <w:rsid w:val="00622A44"/>
    <w:rsid w:val="00623131"/>
    <w:rsid w:val="006247D9"/>
    <w:rsid w:val="00624B0D"/>
    <w:rsid w:val="00625C95"/>
    <w:rsid w:val="00626BCC"/>
    <w:rsid w:val="00626F33"/>
    <w:rsid w:val="00630903"/>
    <w:rsid w:val="00631F81"/>
    <w:rsid w:val="00632456"/>
    <w:rsid w:val="006332C4"/>
    <w:rsid w:val="006342F8"/>
    <w:rsid w:val="0063442F"/>
    <w:rsid w:val="006349F9"/>
    <w:rsid w:val="00635E2D"/>
    <w:rsid w:val="00635F89"/>
    <w:rsid w:val="0063654F"/>
    <w:rsid w:val="006404F0"/>
    <w:rsid w:val="0064171F"/>
    <w:rsid w:val="006424B2"/>
    <w:rsid w:val="006425EE"/>
    <w:rsid w:val="00643582"/>
    <w:rsid w:val="00643646"/>
    <w:rsid w:val="00644584"/>
    <w:rsid w:val="00644822"/>
    <w:rsid w:val="00644B28"/>
    <w:rsid w:val="0064674F"/>
    <w:rsid w:val="00646A8D"/>
    <w:rsid w:val="0064712D"/>
    <w:rsid w:val="00647F9A"/>
    <w:rsid w:val="00650212"/>
    <w:rsid w:val="00650CE1"/>
    <w:rsid w:val="00651B4D"/>
    <w:rsid w:val="00654E94"/>
    <w:rsid w:val="00654EA4"/>
    <w:rsid w:val="00655C70"/>
    <w:rsid w:val="006567F9"/>
    <w:rsid w:val="00656B2B"/>
    <w:rsid w:val="006605B4"/>
    <w:rsid w:val="00660720"/>
    <w:rsid w:val="00661091"/>
    <w:rsid w:val="00661B36"/>
    <w:rsid w:val="00663071"/>
    <w:rsid w:val="00663A57"/>
    <w:rsid w:val="0066496A"/>
    <w:rsid w:val="00664CAB"/>
    <w:rsid w:val="00664D5C"/>
    <w:rsid w:val="0066513A"/>
    <w:rsid w:val="00665504"/>
    <w:rsid w:val="00665A5D"/>
    <w:rsid w:val="00665C57"/>
    <w:rsid w:val="006678AA"/>
    <w:rsid w:val="00667B1E"/>
    <w:rsid w:val="00670398"/>
    <w:rsid w:val="006708C0"/>
    <w:rsid w:val="0067180B"/>
    <w:rsid w:val="00674F39"/>
    <w:rsid w:val="006765A1"/>
    <w:rsid w:val="006766AA"/>
    <w:rsid w:val="00676D1A"/>
    <w:rsid w:val="0068155C"/>
    <w:rsid w:val="0068317D"/>
    <w:rsid w:val="00683673"/>
    <w:rsid w:val="00683CE0"/>
    <w:rsid w:val="00684062"/>
    <w:rsid w:val="00684178"/>
    <w:rsid w:val="0068487B"/>
    <w:rsid w:val="00685C12"/>
    <w:rsid w:val="00687238"/>
    <w:rsid w:val="00687EA5"/>
    <w:rsid w:val="006900DD"/>
    <w:rsid w:val="00690285"/>
    <w:rsid w:val="006902E2"/>
    <w:rsid w:val="006907CB"/>
    <w:rsid w:val="006908CB"/>
    <w:rsid w:val="00690903"/>
    <w:rsid w:val="00691876"/>
    <w:rsid w:val="00691DDF"/>
    <w:rsid w:val="00693C41"/>
    <w:rsid w:val="00694AAB"/>
    <w:rsid w:val="00694D0C"/>
    <w:rsid w:val="006961E4"/>
    <w:rsid w:val="006A0729"/>
    <w:rsid w:val="006A1A75"/>
    <w:rsid w:val="006A289E"/>
    <w:rsid w:val="006A2A57"/>
    <w:rsid w:val="006A2D3E"/>
    <w:rsid w:val="006A32F4"/>
    <w:rsid w:val="006A34B1"/>
    <w:rsid w:val="006A39F6"/>
    <w:rsid w:val="006A3BBD"/>
    <w:rsid w:val="006A45E3"/>
    <w:rsid w:val="006A4820"/>
    <w:rsid w:val="006A494D"/>
    <w:rsid w:val="006A4955"/>
    <w:rsid w:val="006A4E03"/>
    <w:rsid w:val="006A5450"/>
    <w:rsid w:val="006A576B"/>
    <w:rsid w:val="006A6DFA"/>
    <w:rsid w:val="006A72FB"/>
    <w:rsid w:val="006A7AED"/>
    <w:rsid w:val="006B0A4E"/>
    <w:rsid w:val="006B0A9A"/>
    <w:rsid w:val="006B16CC"/>
    <w:rsid w:val="006B1F7A"/>
    <w:rsid w:val="006B234B"/>
    <w:rsid w:val="006B25D6"/>
    <w:rsid w:val="006B29DE"/>
    <w:rsid w:val="006B322A"/>
    <w:rsid w:val="006B3C58"/>
    <w:rsid w:val="006B5007"/>
    <w:rsid w:val="006B513B"/>
    <w:rsid w:val="006B5503"/>
    <w:rsid w:val="006C024D"/>
    <w:rsid w:val="006C2519"/>
    <w:rsid w:val="006C373F"/>
    <w:rsid w:val="006C43DD"/>
    <w:rsid w:val="006C464F"/>
    <w:rsid w:val="006C48A4"/>
    <w:rsid w:val="006C5393"/>
    <w:rsid w:val="006C5BAD"/>
    <w:rsid w:val="006C5C3E"/>
    <w:rsid w:val="006C642A"/>
    <w:rsid w:val="006D138D"/>
    <w:rsid w:val="006D2971"/>
    <w:rsid w:val="006D2B8D"/>
    <w:rsid w:val="006D2E53"/>
    <w:rsid w:val="006D40D4"/>
    <w:rsid w:val="006D5872"/>
    <w:rsid w:val="006D5D85"/>
    <w:rsid w:val="006D5F9C"/>
    <w:rsid w:val="006D5FC6"/>
    <w:rsid w:val="006D65B5"/>
    <w:rsid w:val="006D6D1B"/>
    <w:rsid w:val="006E11FF"/>
    <w:rsid w:val="006E1491"/>
    <w:rsid w:val="006E165A"/>
    <w:rsid w:val="006E2412"/>
    <w:rsid w:val="006E254E"/>
    <w:rsid w:val="006E38FF"/>
    <w:rsid w:val="006E3FCC"/>
    <w:rsid w:val="006E7068"/>
    <w:rsid w:val="006E74D7"/>
    <w:rsid w:val="006E7831"/>
    <w:rsid w:val="006E7BDB"/>
    <w:rsid w:val="006F0D2A"/>
    <w:rsid w:val="006F1287"/>
    <w:rsid w:val="006F279C"/>
    <w:rsid w:val="006F32F0"/>
    <w:rsid w:val="006F3627"/>
    <w:rsid w:val="006F4733"/>
    <w:rsid w:val="006F4E79"/>
    <w:rsid w:val="006F57AF"/>
    <w:rsid w:val="006F5EAE"/>
    <w:rsid w:val="006F677B"/>
    <w:rsid w:val="006F7001"/>
    <w:rsid w:val="006F72D2"/>
    <w:rsid w:val="006F7936"/>
    <w:rsid w:val="00702185"/>
    <w:rsid w:val="00702F2A"/>
    <w:rsid w:val="007030B0"/>
    <w:rsid w:val="007031AD"/>
    <w:rsid w:val="00703446"/>
    <w:rsid w:val="00703B24"/>
    <w:rsid w:val="00704218"/>
    <w:rsid w:val="00704741"/>
    <w:rsid w:val="00704BCF"/>
    <w:rsid w:val="00704E3F"/>
    <w:rsid w:val="0070604E"/>
    <w:rsid w:val="007065D5"/>
    <w:rsid w:val="00706A5F"/>
    <w:rsid w:val="00706E9B"/>
    <w:rsid w:val="00707379"/>
    <w:rsid w:val="00707860"/>
    <w:rsid w:val="00707C35"/>
    <w:rsid w:val="00710F17"/>
    <w:rsid w:val="007121D4"/>
    <w:rsid w:val="00712849"/>
    <w:rsid w:val="0071337C"/>
    <w:rsid w:val="00715277"/>
    <w:rsid w:val="00715F06"/>
    <w:rsid w:val="00717063"/>
    <w:rsid w:val="00717294"/>
    <w:rsid w:val="00717FF0"/>
    <w:rsid w:val="00720F15"/>
    <w:rsid w:val="0072113D"/>
    <w:rsid w:val="00722C97"/>
    <w:rsid w:val="0072536A"/>
    <w:rsid w:val="00725535"/>
    <w:rsid w:val="0072646A"/>
    <w:rsid w:val="00726930"/>
    <w:rsid w:val="00727908"/>
    <w:rsid w:val="00732EFA"/>
    <w:rsid w:val="00733694"/>
    <w:rsid w:val="00733ADC"/>
    <w:rsid w:val="0073598C"/>
    <w:rsid w:val="007367D5"/>
    <w:rsid w:val="00736D8A"/>
    <w:rsid w:val="00737486"/>
    <w:rsid w:val="007374A3"/>
    <w:rsid w:val="00737512"/>
    <w:rsid w:val="00737617"/>
    <w:rsid w:val="007378F0"/>
    <w:rsid w:val="00737BAF"/>
    <w:rsid w:val="00737FD3"/>
    <w:rsid w:val="0074102C"/>
    <w:rsid w:val="007415ED"/>
    <w:rsid w:val="00742EA3"/>
    <w:rsid w:val="0074314C"/>
    <w:rsid w:val="0074346A"/>
    <w:rsid w:val="00744335"/>
    <w:rsid w:val="00744786"/>
    <w:rsid w:val="00744E0F"/>
    <w:rsid w:val="007466CA"/>
    <w:rsid w:val="0075141C"/>
    <w:rsid w:val="00751BB6"/>
    <w:rsid w:val="007523CC"/>
    <w:rsid w:val="00752749"/>
    <w:rsid w:val="007541D6"/>
    <w:rsid w:val="007546EF"/>
    <w:rsid w:val="00756630"/>
    <w:rsid w:val="00757648"/>
    <w:rsid w:val="00757874"/>
    <w:rsid w:val="007609C2"/>
    <w:rsid w:val="00760A42"/>
    <w:rsid w:val="0076280D"/>
    <w:rsid w:val="00763532"/>
    <w:rsid w:val="00764F48"/>
    <w:rsid w:val="00764F49"/>
    <w:rsid w:val="00765490"/>
    <w:rsid w:val="007657A6"/>
    <w:rsid w:val="00766946"/>
    <w:rsid w:val="00766B01"/>
    <w:rsid w:val="007703A4"/>
    <w:rsid w:val="00770B75"/>
    <w:rsid w:val="0077110D"/>
    <w:rsid w:val="00771C86"/>
    <w:rsid w:val="00772736"/>
    <w:rsid w:val="007733ED"/>
    <w:rsid w:val="0077361F"/>
    <w:rsid w:val="00773745"/>
    <w:rsid w:val="007747FE"/>
    <w:rsid w:val="0077647A"/>
    <w:rsid w:val="00776E45"/>
    <w:rsid w:val="00776F91"/>
    <w:rsid w:val="00777842"/>
    <w:rsid w:val="00780E66"/>
    <w:rsid w:val="00780F55"/>
    <w:rsid w:val="00781642"/>
    <w:rsid w:val="00782D6B"/>
    <w:rsid w:val="00783796"/>
    <w:rsid w:val="0078578C"/>
    <w:rsid w:val="0078679C"/>
    <w:rsid w:val="007900F5"/>
    <w:rsid w:val="00790307"/>
    <w:rsid w:val="00790D16"/>
    <w:rsid w:val="0079180C"/>
    <w:rsid w:val="00793F56"/>
    <w:rsid w:val="007942A0"/>
    <w:rsid w:val="00794FC5"/>
    <w:rsid w:val="007956C4"/>
    <w:rsid w:val="00796E5A"/>
    <w:rsid w:val="00796F50"/>
    <w:rsid w:val="00797431"/>
    <w:rsid w:val="00797644"/>
    <w:rsid w:val="0079780A"/>
    <w:rsid w:val="007A0DA8"/>
    <w:rsid w:val="007A19EF"/>
    <w:rsid w:val="007A1C09"/>
    <w:rsid w:val="007A2FA6"/>
    <w:rsid w:val="007A3E41"/>
    <w:rsid w:val="007A5E53"/>
    <w:rsid w:val="007B1155"/>
    <w:rsid w:val="007B274D"/>
    <w:rsid w:val="007B3EAF"/>
    <w:rsid w:val="007B4857"/>
    <w:rsid w:val="007B51D4"/>
    <w:rsid w:val="007B5BA9"/>
    <w:rsid w:val="007B7C65"/>
    <w:rsid w:val="007B7FBC"/>
    <w:rsid w:val="007C04C4"/>
    <w:rsid w:val="007C0A79"/>
    <w:rsid w:val="007C1D51"/>
    <w:rsid w:val="007C2748"/>
    <w:rsid w:val="007C4CBD"/>
    <w:rsid w:val="007C523F"/>
    <w:rsid w:val="007C55FC"/>
    <w:rsid w:val="007C6A46"/>
    <w:rsid w:val="007C7944"/>
    <w:rsid w:val="007C7F27"/>
    <w:rsid w:val="007D1919"/>
    <w:rsid w:val="007D1941"/>
    <w:rsid w:val="007D279B"/>
    <w:rsid w:val="007D3BBE"/>
    <w:rsid w:val="007D440F"/>
    <w:rsid w:val="007D5083"/>
    <w:rsid w:val="007D5A6A"/>
    <w:rsid w:val="007D5CDC"/>
    <w:rsid w:val="007D64B0"/>
    <w:rsid w:val="007D7484"/>
    <w:rsid w:val="007D7CA7"/>
    <w:rsid w:val="007D7FBF"/>
    <w:rsid w:val="007E194E"/>
    <w:rsid w:val="007E2648"/>
    <w:rsid w:val="007E39CB"/>
    <w:rsid w:val="007E4CF9"/>
    <w:rsid w:val="007E4E6E"/>
    <w:rsid w:val="007E54B1"/>
    <w:rsid w:val="007E5DF3"/>
    <w:rsid w:val="007E6874"/>
    <w:rsid w:val="007E7A54"/>
    <w:rsid w:val="007E7EE9"/>
    <w:rsid w:val="007F0CDC"/>
    <w:rsid w:val="007F0DCB"/>
    <w:rsid w:val="007F16CB"/>
    <w:rsid w:val="007F17EB"/>
    <w:rsid w:val="007F30CE"/>
    <w:rsid w:val="007F3EF0"/>
    <w:rsid w:val="007F4B76"/>
    <w:rsid w:val="007F5584"/>
    <w:rsid w:val="007F5B9E"/>
    <w:rsid w:val="007F6566"/>
    <w:rsid w:val="007F6EF6"/>
    <w:rsid w:val="00800A33"/>
    <w:rsid w:val="0080117F"/>
    <w:rsid w:val="0080262B"/>
    <w:rsid w:val="00806130"/>
    <w:rsid w:val="00806355"/>
    <w:rsid w:val="0080682F"/>
    <w:rsid w:val="0080740C"/>
    <w:rsid w:val="008101EE"/>
    <w:rsid w:val="00810C84"/>
    <w:rsid w:val="008117E7"/>
    <w:rsid w:val="008119F1"/>
    <w:rsid w:val="00813CF2"/>
    <w:rsid w:val="008140C9"/>
    <w:rsid w:val="00814871"/>
    <w:rsid w:val="0081494A"/>
    <w:rsid w:val="008156A3"/>
    <w:rsid w:val="00816C2C"/>
    <w:rsid w:val="00816EB6"/>
    <w:rsid w:val="00820204"/>
    <w:rsid w:val="00820CC0"/>
    <w:rsid w:val="008220C8"/>
    <w:rsid w:val="00822D1A"/>
    <w:rsid w:val="00822F79"/>
    <w:rsid w:val="0082303F"/>
    <w:rsid w:val="008230AA"/>
    <w:rsid w:val="00823A06"/>
    <w:rsid w:val="00824642"/>
    <w:rsid w:val="0082488D"/>
    <w:rsid w:val="008248F4"/>
    <w:rsid w:val="00824CD0"/>
    <w:rsid w:val="00825039"/>
    <w:rsid w:val="00826B66"/>
    <w:rsid w:val="00830452"/>
    <w:rsid w:val="00832BE7"/>
    <w:rsid w:val="00835E48"/>
    <w:rsid w:val="0084024A"/>
    <w:rsid w:val="00840D99"/>
    <w:rsid w:val="00841499"/>
    <w:rsid w:val="0084575C"/>
    <w:rsid w:val="00846D81"/>
    <w:rsid w:val="00850146"/>
    <w:rsid w:val="00850F4F"/>
    <w:rsid w:val="00851AE6"/>
    <w:rsid w:val="00852A89"/>
    <w:rsid w:val="0085338B"/>
    <w:rsid w:val="00853DEA"/>
    <w:rsid w:val="008567AB"/>
    <w:rsid w:val="00856D3F"/>
    <w:rsid w:val="0085786B"/>
    <w:rsid w:val="00857AE9"/>
    <w:rsid w:val="00857F63"/>
    <w:rsid w:val="0086157A"/>
    <w:rsid w:val="00862016"/>
    <w:rsid w:val="00863C6C"/>
    <w:rsid w:val="00865C6A"/>
    <w:rsid w:val="0086629C"/>
    <w:rsid w:val="00866936"/>
    <w:rsid w:val="00867B91"/>
    <w:rsid w:val="008728CE"/>
    <w:rsid w:val="00873777"/>
    <w:rsid w:val="008739B4"/>
    <w:rsid w:val="0087489C"/>
    <w:rsid w:val="00876595"/>
    <w:rsid w:val="00876FE9"/>
    <w:rsid w:val="0087736E"/>
    <w:rsid w:val="0087768A"/>
    <w:rsid w:val="00882106"/>
    <w:rsid w:val="00882B83"/>
    <w:rsid w:val="0088310A"/>
    <w:rsid w:val="00885A2B"/>
    <w:rsid w:val="00885C57"/>
    <w:rsid w:val="00885CB5"/>
    <w:rsid w:val="00886C29"/>
    <w:rsid w:val="00886F3E"/>
    <w:rsid w:val="008870A8"/>
    <w:rsid w:val="00887335"/>
    <w:rsid w:val="00887A9D"/>
    <w:rsid w:val="00890EB3"/>
    <w:rsid w:val="008920FB"/>
    <w:rsid w:val="008922A1"/>
    <w:rsid w:val="008923BD"/>
    <w:rsid w:val="0089241D"/>
    <w:rsid w:val="00892C36"/>
    <w:rsid w:val="008932EA"/>
    <w:rsid w:val="00893868"/>
    <w:rsid w:val="00893A7F"/>
    <w:rsid w:val="00893C06"/>
    <w:rsid w:val="00894B20"/>
    <w:rsid w:val="00895283"/>
    <w:rsid w:val="0089646A"/>
    <w:rsid w:val="008967A1"/>
    <w:rsid w:val="00897E37"/>
    <w:rsid w:val="008A01DE"/>
    <w:rsid w:val="008A0645"/>
    <w:rsid w:val="008A1187"/>
    <w:rsid w:val="008A1A40"/>
    <w:rsid w:val="008A1E09"/>
    <w:rsid w:val="008A2330"/>
    <w:rsid w:val="008A4536"/>
    <w:rsid w:val="008A45C2"/>
    <w:rsid w:val="008A52FD"/>
    <w:rsid w:val="008A58EE"/>
    <w:rsid w:val="008A5DE7"/>
    <w:rsid w:val="008A6534"/>
    <w:rsid w:val="008A681A"/>
    <w:rsid w:val="008B05D8"/>
    <w:rsid w:val="008B0924"/>
    <w:rsid w:val="008B1102"/>
    <w:rsid w:val="008B2008"/>
    <w:rsid w:val="008B25AC"/>
    <w:rsid w:val="008B2623"/>
    <w:rsid w:val="008B3F55"/>
    <w:rsid w:val="008B5925"/>
    <w:rsid w:val="008B6176"/>
    <w:rsid w:val="008B6A51"/>
    <w:rsid w:val="008B7F3A"/>
    <w:rsid w:val="008C11C4"/>
    <w:rsid w:val="008C2E2B"/>
    <w:rsid w:val="008C3894"/>
    <w:rsid w:val="008C5A3D"/>
    <w:rsid w:val="008C6DEC"/>
    <w:rsid w:val="008C710A"/>
    <w:rsid w:val="008C72B7"/>
    <w:rsid w:val="008C731F"/>
    <w:rsid w:val="008D0C02"/>
    <w:rsid w:val="008D379A"/>
    <w:rsid w:val="008D3C0A"/>
    <w:rsid w:val="008D413B"/>
    <w:rsid w:val="008D52B3"/>
    <w:rsid w:val="008D536D"/>
    <w:rsid w:val="008D6D6E"/>
    <w:rsid w:val="008E2D88"/>
    <w:rsid w:val="008E3584"/>
    <w:rsid w:val="008E37E1"/>
    <w:rsid w:val="008E409F"/>
    <w:rsid w:val="008E44A2"/>
    <w:rsid w:val="008E47D0"/>
    <w:rsid w:val="008E508A"/>
    <w:rsid w:val="008E74FD"/>
    <w:rsid w:val="008E77DA"/>
    <w:rsid w:val="008F04BB"/>
    <w:rsid w:val="008F05F1"/>
    <w:rsid w:val="008F0FA5"/>
    <w:rsid w:val="008F1370"/>
    <w:rsid w:val="008F178E"/>
    <w:rsid w:val="008F1881"/>
    <w:rsid w:val="008F25A4"/>
    <w:rsid w:val="008F284A"/>
    <w:rsid w:val="008F39E3"/>
    <w:rsid w:val="008F42EE"/>
    <w:rsid w:val="008F6693"/>
    <w:rsid w:val="008F727C"/>
    <w:rsid w:val="008F7431"/>
    <w:rsid w:val="00900A60"/>
    <w:rsid w:val="00901C26"/>
    <w:rsid w:val="00901D79"/>
    <w:rsid w:val="00903574"/>
    <w:rsid w:val="00903F48"/>
    <w:rsid w:val="009049B5"/>
    <w:rsid w:val="00905426"/>
    <w:rsid w:val="0090631D"/>
    <w:rsid w:val="00907331"/>
    <w:rsid w:val="00907563"/>
    <w:rsid w:val="009118C0"/>
    <w:rsid w:val="00914134"/>
    <w:rsid w:val="009145BF"/>
    <w:rsid w:val="0091537E"/>
    <w:rsid w:val="00915B7C"/>
    <w:rsid w:val="00917F98"/>
    <w:rsid w:val="00920186"/>
    <w:rsid w:val="00921D26"/>
    <w:rsid w:val="00922E31"/>
    <w:rsid w:val="00922EF1"/>
    <w:rsid w:val="009243E5"/>
    <w:rsid w:val="00924663"/>
    <w:rsid w:val="00927562"/>
    <w:rsid w:val="009303ED"/>
    <w:rsid w:val="00930540"/>
    <w:rsid w:val="00932438"/>
    <w:rsid w:val="0093453F"/>
    <w:rsid w:val="0093584A"/>
    <w:rsid w:val="00937365"/>
    <w:rsid w:val="00937399"/>
    <w:rsid w:val="0094004E"/>
    <w:rsid w:val="00940158"/>
    <w:rsid w:val="00940192"/>
    <w:rsid w:val="00940AAB"/>
    <w:rsid w:val="00941A35"/>
    <w:rsid w:val="009436AB"/>
    <w:rsid w:val="00943CC8"/>
    <w:rsid w:val="00944057"/>
    <w:rsid w:val="009449F8"/>
    <w:rsid w:val="00944CCF"/>
    <w:rsid w:val="00944DEB"/>
    <w:rsid w:val="00945674"/>
    <w:rsid w:val="00945D3A"/>
    <w:rsid w:val="00946776"/>
    <w:rsid w:val="00946ED0"/>
    <w:rsid w:val="00952271"/>
    <w:rsid w:val="00952FFE"/>
    <w:rsid w:val="00953A59"/>
    <w:rsid w:val="00954189"/>
    <w:rsid w:val="00955408"/>
    <w:rsid w:val="00955FF0"/>
    <w:rsid w:val="009564A3"/>
    <w:rsid w:val="00956EE0"/>
    <w:rsid w:val="00956F79"/>
    <w:rsid w:val="0095742D"/>
    <w:rsid w:val="0095759D"/>
    <w:rsid w:val="00957932"/>
    <w:rsid w:val="0095797C"/>
    <w:rsid w:val="00957D84"/>
    <w:rsid w:val="00960A62"/>
    <w:rsid w:val="00961EEB"/>
    <w:rsid w:val="00962324"/>
    <w:rsid w:val="00962636"/>
    <w:rsid w:val="009627C4"/>
    <w:rsid w:val="00962939"/>
    <w:rsid w:val="00962AF1"/>
    <w:rsid w:val="00963025"/>
    <w:rsid w:val="0096501B"/>
    <w:rsid w:val="00965ED7"/>
    <w:rsid w:val="0096718F"/>
    <w:rsid w:val="00970142"/>
    <w:rsid w:val="00971B3F"/>
    <w:rsid w:val="0097282A"/>
    <w:rsid w:val="009739C0"/>
    <w:rsid w:val="009740CA"/>
    <w:rsid w:val="00974E01"/>
    <w:rsid w:val="00977389"/>
    <w:rsid w:val="00981E04"/>
    <w:rsid w:val="00982165"/>
    <w:rsid w:val="0098238B"/>
    <w:rsid w:val="00982802"/>
    <w:rsid w:val="00983B88"/>
    <w:rsid w:val="0098557F"/>
    <w:rsid w:val="009906FE"/>
    <w:rsid w:val="00990B92"/>
    <w:rsid w:val="00991325"/>
    <w:rsid w:val="0099268E"/>
    <w:rsid w:val="00992909"/>
    <w:rsid w:val="009931E2"/>
    <w:rsid w:val="009944A1"/>
    <w:rsid w:val="00994C1D"/>
    <w:rsid w:val="00995061"/>
    <w:rsid w:val="00996492"/>
    <w:rsid w:val="00996712"/>
    <w:rsid w:val="009A13AD"/>
    <w:rsid w:val="009A1508"/>
    <w:rsid w:val="009A1C17"/>
    <w:rsid w:val="009A208A"/>
    <w:rsid w:val="009A285E"/>
    <w:rsid w:val="009A2A2B"/>
    <w:rsid w:val="009A3E03"/>
    <w:rsid w:val="009A5163"/>
    <w:rsid w:val="009A7434"/>
    <w:rsid w:val="009B03DD"/>
    <w:rsid w:val="009B0646"/>
    <w:rsid w:val="009B0729"/>
    <w:rsid w:val="009B1502"/>
    <w:rsid w:val="009B17C8"/>
    <w:rsid w:val="009B1FCF"/>
    <w:rsid w:val="009B2798"/>
    <w:rsid w:val="009B3B3E"/>
    <w:rsid w:val="009B4A12"/>
    <w:rsid w:val="009B54BC"/>
    <w:rsid w:val="009B595E"/>
    <w:rsid w:val="009B5A74"/>
    <w:rsid w:val="009B77A0"/>
    <w:rsid w:val="009C0FCC"/>
    <w:rsid w:val="009C1790"/>
    <w:rsid w:val="009C17E1"/>
    <w:rsid w:val="009C1B7E"/>
    <w:rsid w:val="009C2045"/>
    <w:rsid w:val="009C3EE7"/>
    <w:rsid w:val="009C3F4B"/>
    <w:rsid w:val="009C42BA"/>
    <w:rsid w:val="009C4D95"/>
    <w:rsid w:val="009C55F0"/>
    <w:rsid w:val="009C5E32"/>
    <w:rsid w:val="009C6156"/>
    <w:rsid w:val="009C6179"/>
    <w:rsid w:val="009C661D"/>
    <w:rsid w:val="009C7208"/>
    <w:rsid w:val="009C75A2"/>
    <w:rsid w:val="009C7A74"/>
    <w:rsid w:val="009C7EF2"/>
    <w:rsid w:val="009D0DA8"/>
    <w:rsid w:val="009D1A5C"/>
    <w:rsid w:val="009D1CA8"/>
    <w:rsid w:val="009D217F"/>
    <w:rsid w:val="009D2B11"/>
    <w:rsid w:val="009D33A9"/>
    <w:rsid w:val="009D4562"/>
    <w:rsid w:val="009D499C"/>
    <w:rsid w:val="009D6BC4"/>
    <w:rsid w:val="009D6D2F"/>
    <w:rsid w:val="009D7F01"/>
    <w:rsid w:val="009E0C7D"/>
    <w:rsid w:val="009E1196"/>
    <w:rsid w:val="009E175D"/>
    <w:rsid w:val="009E2708"/>
    <w:rsid w:val="009E2E68"/>
    <w:rsid w:val="009E2FB0"/>
    <w:rsid w:val="009E40C6"/>
    <w:rsid w:val="009E4625"/>
    <w:rsid w:val="009E7053"/>
    <w:rsid w:val="009F170D"/>
    <w:rsid w:val="009F209C"/>
    <w:rsid w:val="009F465B"/>
    <w:rsid w:val="009F4D34"/>
    <w:rsid w:val="009F5083"/>
    <w:rsid w:val="009F67C1"/>
    <w:rsid w:val="009F7FF4"/>
    <w:rsid w:val="00A00C90"/>
    <w:rsid w:val="00A00CF5"/>
    <w:rsid w:val="00A01278"/>
    <w:rsid w:val="00A0275D"/>
    <w:rsid w:val="00A04743"/>
    <w:rsid w:val="00A053EE"/>
    <w:rsid w:val="00A10014"/>
    <w:rsid w:val="00A11F14"/>
    <w:rsid w:val="00A1274E"/>
    <w:rsid w:val="00A12E4D"/>
    <w:rsid w:val="00A13403"/>
    <w:rsid w:val="00A13691"/>
    <w:rsid w:val="00A13CD9"/>
    <w:rsid w:val="00A14717"/>
    <w:rsid w:val="00A1506C"/>
    <w:rsid w:val="00A156F2"/>
    <w:rsid w:val="00A15E6C"/>
    <w:rsid w:val="00A172FE"/>
    <w:rsid w:val="00A20107"/>
    <w:rsid w:val="00A22CAA"/>
    <w:rsid w:val="00A23566"/>
    <w:rsid w:val="00A236FE"/>
    <w:rsid w:val="00A23B9A"/>
    <w:rsid w:val="00A242BF"/>
    <w:rsid w:val="00A24378"/>
    <w:rsid w:val="00A2524F"/>
    <w:rsid w:val="00A25589"/>
    <w:rsid w:val="00A25E8E"/>
    <w:rsid w:val="00A26A56"/>
    <w:rsid w:val="00A26AF2"/>
    <w:rsid w:val="00A26DE6"/>
    <w:rsid w:val="00A27063"/>
    <w:rsid w:val="00A275BA"/>
    <w:rsid w:val="00A27C96"/>
    <w:rsid w:val="00A31406"/>
    <w:rsid w:val="00A314BC"/>
    <w:rsid w:val="00A32E5B"/>
    <w:rsid w:val="00A32E6E"/>
    <w:rsid w:val="00A33D4F"/>
    <w:rsid w:val="00A34E12"/>
    <w:rsid w:val="00A352F9"/>
    <w:rsid w:val="00A35643"/>
    <w:rsid w:val="00A36728"/>
    <w:rsid w:val="00A3673E"/>
    <w:rsid w:val="00A37036"/>
    <w:rsid w:val="00A37649"/>
    <w:rsid w:val="00A37C24"/>
    <w:rsid w:val="00A41728"/>
    <w:rsid w:val="00A41C31"/>
    <w:rsid w:val="00A41C59"/>
    <w:rsid w:val="00A41EB2"/>
    <w:rsid w:val="00A41F56"/>
    <w:rsid w:val="00A4227D"/>
    <w:rsid w:val="00A42625"/>
    <w:rsid w:val="00A43E8A"/>
    <w:rsid w:val="00A440CA"/>
    <w:rsid w:val="00A45972"/>
    <w:rsid w:val="00A50021"/>
    <w:rsid w:val="00A506F5"/>
    <w:rsid w:val="00A5079D"/>
    <w:rsid w:val="00A50CB5"/>
    <w:rsid w:val="00A512D6"/>
    <w:rsid w:val="00A51857"/>
    <w:rsid w:val="00A52673"/>
    <w:rsid w:val="00A540C8"/>
    <w:rsid w:val="00A5493F"/>
    <w:rsid w:val="00A54E67"/>
    <w:rsid w:val="00A57736"/>
    <w:rsid w:val="00A609C6"/>
    <w:rsid w:val="00A60BE7"/>
    <w:rsid w:val="00A6228A"/>
    <w:rsid w:val="00A626E6"/>
    <w:rsid w:val="00A6374A"/>
    <w:rsid w:val="00A63DD3"/>
    <w:rsid w:val="00A645C5"/>
    <w:rsid w:val="00A65095"/>
    <w:rsid w:val="00A65687"/>
    <w:rsid w:val="00A67106"/>
    <w:rsid w:val="00A671BD"/>
    <w:rsid w:val="00A6779E"/>
    <w:rsid w:val="00A67D59"/>
    <w:rsid w:val="00A67FDC"/>
    <w:rsid w:val="00A701B3"/>
    <w:rsid w:val="00A70663"/>
    <w:rsid w:val="00A7090B"/>
    <w:rsid w:val="00A72C42"/>
    <w:rsid w:val="00A72F5B"/>
    <w:rsid w:val="00A72FF3"/>
    <w:rsid w:val="00A7309E"/>
    <w:rsid w:val="00A73906"/>
    <w:rsid w:val="00A74F98"/>
    <w:rsid w:val="00A75A4C"/>
    <w:rsid w:val="00A76B4B"/>
    <w:rsid w:val="00A80C84"/>
    <w:rsid w:val="00A81A0B"/>
    <w:rsid w:val="00A81B69"/>
    <w:rsid w:val="00A8227A"/>
    <w:rsid w:val="00A83172"/>
    <w:rsid w:val="00A85255"/>
    <w:rsid w:val="00A85481"/>
    <w:rsid w:val="00A91584"/>
    <w:rsid w:val="00A9275B"/>
    <w:rsid w:val="00A93909"/>
    <w:rsid w:val="00A94CE4"/>
    <w:rsid w:val="00A9531D"/>
    <w:rsid w:val="00A97CF6"/>
    <w:rsid w:val="00AA1F33"/>
    <w:rsid w:val="00AA27AC"/>
    <w:rsid w:val="00AA283B"/>
    <w:rsid w:val="00AA2B0D"/>
    <w:rsid w:val="00AA33A6"/>
    <w:rsid w:val="00AA4CA7"/>
    <w:rsid w:val="00AA6EC1"/>
    <w:rsid w:val="00AA778A"/>
    <w:rsid w:val="00AB0715"/>
    <w:rsid w:val="00AB08A1"/>
    <w:rsid w:val="00AB0A27"/>
    <w:rsid w:val="00AB1B4A"/>
    <w:rsid w:val="00AB2199"/>
    <w:rsid w:val="00AB2E54"/>
    <w:rsid w:val="00AB31D4"/>
    <w:rsid w:val="00AB358D"/>
    <w:rsid w:val="00AB374F"/>
    <w:rsid w:val="00AB3F40"/>
    <w:rsid w:val="00AB43C6"/>
    <w:rsid w:val="00AB4987"/>
    <w:rsid w:val="00AB4E49"/>
    <w:rsid w:val="00AB5872"/>
    <w:rsid w:val="00AB65D7"/>
    <w:rsid w:val="00AB7B9B"/>
    <w:rsid w:val="00AC050E"/>
    <w:rsid w:val="00AC072A"/>
    <w:rsid w:val="00AC2619"/>
    <w:rsid w:val="00AC3A01"/>
    <w:rsid w:val="00AC3DAF"/>
    <w:rsid w:val="00AC4012"/>
    <w:rsid w:val="00AC4A80"/>
    <w:rsid w:val="00AC5ED7"/>
    <w:rsid w:val="00AD0036"/>
    <w:rsid w:val="00AD0BAE"/>
    <w:rsid w:val="00AD0F85"/>
    <w:rsid w:val="00AD25D7"/>
    <w:rsid w:val="00AD2609"/>
    <w:rsid w:val="00AD2FB6"/>
    <w:rsid w:val="00AD2FF7"/>
    <w:rsid w:val="00AD40B5"/>
    <w:rsid w:val="00AD535D"/>
    <w:rsid w:val="00AD58F6"/>
    <w:rsid w:val="00AD5C2D"/>
    <w:rsid w:val="00AD70D1"/>
    <w:rsid w:val="00AD715C"/>
    <w:rsid w:val="00AD791F"/>
    <w:rsid w:val="00AD7E68"/>
    <w:rsid w:val="00AE0327"/>
    <w:rsid w:val="00AE056C"/>
    <w:rsid w:val="00AE09C7"/>
    <w:rsid w:val="00AE1126"/>
    <w:rsid w:val="00AE1194"/>
    <w:rsid w:val="00AE1C30"/>
    <w:rsid w:val="00AE29D8"/>
    <w:rsid w:val="00AE2B91"/>
    <w:rsid w:val="00AE30B1"/>
    <w:rsid w:val="00AE3D97"/>
    <w:rsid w:val="00AE41FA"/>
    <w:rsid w:val="00AE4245"/>
    <w:rsid w:val="00AE426B"/>
    <w:rsid w:val="00AE46AF"/>
    <w:rsid w:val="00AE5827"/>
    <w:rsid w:val="00AE5B31"/>
    <w:rsid w:val="00AE5C2C"/>
    <w:rsid w:val="00AE79B4"/>
    <w:rsid w:val="00AE7A25"/>
    <w:rsid w:val="00AF064E"/>
    <w:rsid w:val="00AF0F16"/>
    <w:rsid w:val="00AF0F6F"/>
    <w:rsid w:val="00AF1495"/>
    <w:rsid w:val="00AF1B56"/>
    <w:rsid w:val="00AF2239"/>
    <w:rsid w:val="00AF244E"/>
    <w:rsid w:val="00AF24B4"/>
    <w:rsid w:val="00AF280F"/>
    <w:rsid w:val="00AF2A39"/>
    <w:rsid w:val="00AF3A49"/>
    <w:rsid w:val="00AF40AF"/>
    <w:rsid w:val="00AF4D7D"/>
    <w:rsid w:val="00AF57D1"/>
    <w:rsid w:val="00AF5A56"/>
    <w:rsid w:val="00B00260"/>
    <w:rsid w:val="00B00669"/>
    <w:rsid w:val="00B0174B"/>
    <w:rsid w:val="00B07C1F"/>
    <w:rsid w:val="00B126F6"/>
    <w:rsid w:val="00B137CD"/>
    <w:rsid w:val="00B1479D"/>
    <w:rsid w:val="00B14EC6"/>
    <w:rsid w:val="00B1659E"/>
    <w:rsid w:val="00B16A9D"/>
    <w:rsid w:val="00B17070"/>
    <w:rsid w:val="00B1766F"/>
    <w:rsid w:val="00B176C6"/>
    <w:rsid w:val="00B17BD2"/>
    <w:rsid w:val="00B23D35"/>
    <w:rsid w:val="00B25365"/>
    <w:rsid w:val="00B25961"/>
    <w:rsid w:val="00B25D8B"/>
    <w:rsid w:val="00B268D7"/>
    <w:rsid w:val="00B26C5F"/>
    <w:rsid w:val="00B26D54"/>
    <w:rsid w:val="00B27033"/>
    <w:rsid w:val="00B27135"/>
    <w:rsid w:val="00B27AB3"/>
    <w:rsid w:val="00B27DE0"/>
    <w:rsid w:val="00B3057D"/>
    <w:rsid w:val="00B30D5F"/>
    <w:rsid w:val="00B30F58"/>
    <w:rsid w:val="00B3137E"/>
    <w:rsid w:val="00B31F8C"/>
    <w:rsid w:val="00B3366B"/>
    <w:rsid w:val="00B34240"/>
    <w:rsid w:val="00B34F87"/>
    <w:rsid w:val="00B35557"/>
    <w:rsid w:val="00B35B82"/>
    <w:rsid w:val="00B35E39"/>
    <w:rsid w:val="00B35FAE"/>
    <w:rsid w:val="00B3689B"/>
    <w:rsid w:val="00B3731B"/>
    <w:rsid w:val="00B373E0"/>
    <w:rsid w:val="00B37930"/>
    <w:rsid w:val="00B40768"/>
    <w:rsid w:val="00B415BB"/>
    <w:rsid w:val="00B41B42"/>
    <w:rsid w:val="00B423CC"/>
    <w:rsid w:val="00B42826"/>
    <w:rsid w:val="00B43946"/>
    <w:rsid w:val="00B43C9D"/>
    <w:rsid w:val="00B462EB"/>
    <w:rsid w:val="00B46BAD"/>
    <w:rsid w:val="00B5059A"/>
    <w:rsid w:val="00B506D1"/>
    <w:rsid w:val="00B51CD4"/>
    <w:rsid w:val="00B51D38"/>
    <w:rsid w:val="00B51F2F"/>
    <w:rsid w:val="00B532F4"/>
    <w:rsid w:val="00B55959"/>
    <w:rsid w:val="00B56A5A"/>
    <w:rsid w:val="00B56CFD"/>
    <w:rsid w:val="00B57C56"/>
    <w:rsid w:val="00B57D5F"/>
    <w:rsid w:val="00B607CD"/>
    <w:rsid w:val="00B60C1B"/>
    <w:rsid w:val="00B60E1A"/>
    <w:rsid w:val="00B6227C"/>
    <w:rsid w:val="00B6229A"/>
    <w:rsid w:val="00B63F67"/>
    <w:rsid w:val="00B654C1"/>
    <w:rsid w:val="00B65797"/>
    <w:rsid w:val="00B65BD4"/>
    <w:rsid w:val="00B65C9D"/>
    <w:rsid w:val="00B67263"/>
    <w:rsid w:val="00B700EF"/>
    <w:rsid w:val="00B718F0"/>
    <w:rsid w:val="00B73792"/>
    <w:rsid w:val="00B7394E"/>
    <w:rsid w:val="00B73AAA"/>
    <w:rsid w:val="00B751EF"/>
    <w:rsid w:val="00B760C8"/>
    <w:rsid w:val="00B76AAA"/>
    <w:rsid w:val="00B776E4"/>
    <w:rsid w:val="00B77D66"/>
    <w:rsid w:val="00B82E3F"/>
    <w:rsid w:val="00B8451A"/>
    <w:rsid w:val="00B84E3F"/>
    <w:rsid w:val="00B8582C"/>
    <w:rsid w:val="00B85EE4"/>
    <w:rsid w:val="00B861B6"/>
    <w:rsid w:val="00B8745D"/>
    <w:rsid w:val="00B87E3B"/>
    <w:rsid w:val="00B87FCE"/>
    <w:rsid w:val="00B904BD"/>
    <w:rsid w:val="00B91233"/>
    <w:rsid w:val="00B92BEF"/>
    <w:rsid w:val="00B93418"/>
    <w:rsid w:val="00B934F7"/>
    <w:rsid w:val="00B93ABE"/>
    <w:rsid w:val="00B944D2"/>
    <w:rsid w:val="00B94A15"/>
    <w:rsid w:val="00B95C08"/>
    <w:rsid w:val="00B95D72"/>
    <w:rsid w:val="00B96260"/>
    <w:rsid w:val="00B974CB"/>
    <w:rsid w:val="00B97CF3"/>
    <w:rsid w:val="00BA167D"/>
    <w:rsid w:val="00BA1BAA"/>
    <w:rsid w:val="00BA3388"/>
    <w:rsid w:val="00BA4B96"/>
    <w:rsid w:val="00BA5EE2"/>
    <w:rsid w:val="00BA73A2"/>
    <w:rsid w:val="00BA7A27"/>
    <w:rsid w:val="00BA7E3E"/>
    <w:rsid w:val="00BB1442"/>
    <w:rsid w:val="00BB2746"/>
    <w:rsid w:val="00BB2886"/>
    <w:rsid w:val="00BB3F00"/>
    <w:rsid w:val="00BB4223"/>
    <w:rsid w:val="00BB5307"/>
    <w:rsid w:val="00BB6E2B"/>
    <w:rsid w:val="00BB76CD"/>
    <w:rsid w:val="00BB7FAC"/>
    <w:rsid w:val="00BC01DB"/>
    <w:rsid w:val="00BC3AE9"/>
    <w:rsid w:val="00BC4225"/>
    <w:rsid w:val="00BC53D7"/>
    <w:rsid w:val="00BC644B"/>
    <w:rsid w:val="00BC696A"/>
    <w:rsid w:val="00BD0322"/>
    <w:rsid w:val="00BD0DF8"/>
    <w:rsid w:val="00BD156B"/>
    <w:rsid w:val="00BD2A0C"/>
    <w:rsid w:val="00BD3522"/>
    <w:rsid w:val="00BD4C56"/>
    <w:rsid w:val="00BD5AD8"/>
    <w:rsid w:val="00BD7010"/>
    <w:rsid w:val="00BE021C"/>
    <w:rsid w:val="00BE1BA8"/>
    <w:rsid w:val="00BE23B5"/>
    <w:rsid w:val="00BE283A"/>
    <w:rsid w:val="00BE455C"/>
    <w:rsid w:val="00BE616C"/>
    <w:rsid w:val="00BE6830"/>
    <w:rsid w:val="00BE70A1"/>
    <w:rsid w:val="00BE70B0"/>
    <w:rsid w:val="00BE76D6"/>
    <w:rsid w:val="00BE7C13"/>
    <w:rsid w:val="00BF153E"/>
    <w:rsid w:val="00BF2B8D"/>
    <w:rsid w:val="00BF30A2"/>
    <w:rsid w:val="00BF3542"/>
    <w:rsid w:val="00BF3764"/>
    <w:rsid w:val="00BF3999"/>
    <w:rsid w:val="00BF4850"/>
    <w:rsid w:val="00BF5118"/>
    <w:rsid w:val="00BF54F1"/>
    <w:rsid w:val="00BF5FEC"/>
    <w:rsid w:val="00BF73FC"/>
    <w:rsid w:val="00C00458"/>
    <w:rsid w:val="00C00736"/>
    <w:rsid w:val="00C01323"/>
    <w:rsid w:val="00C02077"/>
    <w:rsid w:val="00C0217A"/>
    <w:rsid w:val="00C02F46"/>
    <w:rsid w:val="00C033A1"/>
    <w:rsid w:val="00C036AE"/>
    <w:rsid w:val="00C038D5"/>
    <w:rsid w:val="00C0392E"/>
    <w:rsid w:val="00C046E5"/>
    <w:rsid w:val="00C04FB4"/>
    <w:rsid w:val="00C06511"/>
    <w:rsid w:val="00C10640"/>
    <w:rsid w:val="00C114F6"/>
    <w:rsid w:val="00C13F9A"/>
    <w:rsid w:val="00C142AC"/>
    <w:rsid w:val="00C1433A"/>
    <w:rsid w:val="00C145DC"/>
    <w:rsid w:val="00C148BA"/>
    <w:rsid w:val="00C14D1F"/>
    <w:rsid w:val="00C14FC5"/>
    <w:rsid w:val="00C150BD"/>
    <w:rsid w:val="00C15547"/>
    <w:rsid w:val="00C165AE"/>
    <w:rsid w:val="00C206D6"/>
    <w:rsid w:val="00C207B8"/>
    <w:rsid w:val="00C21874"/>
    <w:rsid w:val="00C24CD4"/>
    <w:rsid w:val="00C24F23"/>
    <w:rsid w:val="00C25E9B"/>
    <w:rsid w:val="00C26B3E"/>
    <w:rsid w:val="00C27B94"/>
    <w:rsid w:val="00C30AAB"/>
    <w:rsid w:val="00C30E30"/>
    <w:rsid w:val="00C31823"/>
    <w:rsid w:val="00C31B72"/>
    <w:rsid w:val="00C322F7"/>
    <w:rsid w:val="00C32B68"/>
    <w:rsid w:val="00C32D43"/>
    <w:rsid w:val="00C33943"/>
    <w:rsid w:val="00C33A43"/>
    <w:rsid w:val="00C35521"/>
    <w:rsid w:val="00C361F8"/>
    <w:rsid w:val="00C36430"/>
    <w:rsid w:val="00C36890"/>
    <w:rsid w:val="00C372CC"/>
    <w:rsid w:val="00C373BA"/>
    <w:rsid w:val="00C377AB"/>
    <w:rsid w:val="00C37BC8"/>
    <w:rsid w:val="00C37D87"/>
    <w:rsid w:val="00C40C79"/>
    <w:rsid w:val="00C4196B"/>
    <w:rsid w:val="00C41FB8"/>
    <w:rsid w:val="00C429BA"/>
    <w:rsid w:val="00C42D86"/>
    <w:rsid w:val="00C4321E"/>
    <w:rsid w:val="00C43AEF"/>
    <w:rsid w:val="00C459A1"/>
    <w:rsid w:val="00C45F0B"/>
    <w:rsid w:val="00C46606"/>
    <w:rsid w:val="00C478C8"/>
    <w:rsid w:val="00C47BEE"/>
    <w:rsid w:val="00C50FDC"/>
    <w:rsid w:val="00C51B03"/>
    <w:rsid w:val="00C51B23"/>
    <w:rsid w:val="00C52374"/>
    <w:rsid w:val="00C52936"/>
    <w:rsid w:val="00C52D10"/>
    <w:rsid w:val="00C53CA1"/>
    <w:rsid w:val="00C55060"/>
    <w:rsid w:val="00C561A7"/>
    <w:rsid w:val="00C5635A"/>
    <w:rsid w:val="00C56C71"/>
    <w:rsid w:val="00C56E9D"/>
    <w:rsid w:val="00C56F91"/>
    <w:rsid w:val="00C572E3"/>
    <w:rsid w:val="00C62914"/>
    <w:rsid w:val="00C6301C"/>
    <w:rsid w:val="00C631BC"/>
    <w:rsid w:val="00C63F47"/>
    <w:rsid w:val="00C65973"/>
    <w:rsid w:val="00C66318"/>
    <w:rsid w:val="00C66379"/>
    <w:rsid w:val="00C66812"/>
    <w:rsid w:val="00C67230"/>
    <w:rsid w:val="00C708A5"/>
    <w:rsid w:val="00C708D8"/>
    <w:rsid w:val="00C70D7D"/>
    <w:rsid w:val="00C712D3"/>
    <w:rsid w:val="00C713EE"/>
    <w:rsid w:val="00C7146B"/>
    <w:rsid w:val="00C7346E"/>
    <w:rsid w:val="00C74047"/>
    <w:rsid w:val="00C75538"/>
    <w:rsid w:val="00C80DBE"/>
    <w:rsid w:val="00C81D20"/>
    <w:rsid w:val="00C82080"/>
    <w:rsid w:val="00C823B1"/>
    <w:rsid w:val="00C84928"/>
    <w:rsid w:val="00C85300"/>
    <w:rsid w:val="00C85A83"/>
    <w:rsid w:val="00C86CFE"/>
    <w:rsid w:val="00C86DD0"/>
    <w:rsid w:val="00C91225"/>
    <w:rsid w:val="00C91533"/>
    <w:rsid w:val="00C92016"/>
    <w:rsid w:val="00C9261B"/>
    <w:rsid w:val="00C928F3"/>
    <w:rsid w:val="00C93274"/>
    <w:rsid w:val="00C93A12"/>
    <w:rsid w:val="00C948CD"/>
    <w:rsid w:val="00C94E41"/>
    <w:rsid w:val="00C94F3B"/>
    <w:rsid w:val="00C95182"/>
    <w:rsid w:val="00C95314"/>
    <w:rsid w:val="00C95554"/>
    <w:rsid w:val="00C9559B"/>
    <w:rsid w:val="00C95A24"/>
    <w:rsid w:val="00C95A4B"/>
    <w:rsid w:val="00C95BA8"/>
    <w:rsid w:val="00C95ED7"/>
    <w:rsid w:val="00C9645D"/>
    <w:rsid w:val="00C971A2"/>
    <w:rsid w:val="00C97DD3"/>
    <w:rsid w:val="00CA0C78"/>
    <w:rsid w:val="00CA11E9"/>
    <w:rsid w:val="00CA1DD8"/>
    <w:rsid w:val="00CA23E4"/>
    <w:rsid w:val="00CA256C"/>
    <w:rsid w:val="00CA30DE"/>
    <w:rsid w:val="00CA381C"/>
    <w:rsid w:val="00CA3E90"/>
    <w:rsid w:val="00CA71A7"/>
    <w:rsid w:val="00CA7578"/>
    <w:rsid w:val="00CB0395"/>
    <w:rsid w:val="00CB0BF4"/>
    <w:rsid w:val="00CB2191"/>
    <w:rsid w:val="00CB2817"/>
    <w:rsid w:val="00CB281E"/>
    <w:rsid w:val="00CB2E39"/>
    <w:rsid w:val="00CB4C4E"/>
    <w:rsid w:val="00CB625E"/>
    <w:rsid w:val="00CB694B"/>
    <w:rsid w:val="00CB7334"/>
    <w:rsid w:val="00CB7824"/>
    <w:rsid w:val="00CB7BC0"/>
    <w:rsid w:val="00CC0403"/>
    <w:rsid w:val="00CC1A69"/>
    <w:rsid w:val="00CC2D94"/>
    <w:rsid w:val="00CC2DAC"/>
    <w:rsid w:val="00CC340B"/>
    <w:rsid w:val="00CC36AB"/>
    <w:rsid w:val="00CC3726"/>
    <w:rsid w:val="00CC41BE"/>
    <w:rsid w:val="00CC44CB"/>
    <w:rsid w:val="00CC4B76"/>
    <w:rsid w:val="00CC4C77"/>
    <w:rsid w:val="00CC52E7"/>
    <w:rsid w:val="00CC6527"/>
    <w:rsid w:val="00CC683A"/>
    <w:rsid w:val="00CC6AD9"/>
    <w:rsid w:val="00CD0394"/>
    <w:rsid w:val="00CD0992"/>
    <w:rsid w:val="00CD151C"/>
    <w:rsid w:val="00CD20D1"/>
    <w:rsid w:val="00CD3E95"/>
    <w:rsid w:val="00CD4345"/>
    <w:rsid w:val="00CD455D"/>
    <w:rsid w:val="00CD48BD"/>
    <w:rsid w:val="00CD4D19"/>
    <w:rsid w:val="00CD53CC"/>
    <w:rsid w:val="00CD7274"/>
    <w:rsid w:val="00CD74ED"/>
    <w:rsid w:val="00CE1067"/>
    <w:rsid w:val="00CE1453"/>
    <w:rsid w:val="00CE1E94"/>
    <w:rsid w:val="00CE2063"/>
    <w:rsid w:val="00CE2BD2"/>
    <w:rsid w:val="00CE2D2B"/>
    <w:rsid w:val="00CE54C1"/>
    <w:rsid w:val="00CE68BD"/>
    <w:rsid w:val="00CE69AD"/>
    <w:rsid w:val="00CF022D"/>
    <w:rsid w:val="00CF0F0E"/>
    <w:rsid w:val="00CF1A4E"/>
    <w:rsid w:val="00CF2ACC"/>
    <w:rsid w:val="00CF2E65"/>
    <w:rsid w:val="00CF3444"/>
    <w:rsid w:val="00CF47E6"/>
    <w:rsid w:val="00CF524E"/>
    <w:rsid w:val="00CF5EDC"/>
    <w:rsid w:val="00CF65CD"/>
    <w:rsid w:val="00CF6F83"/>
    <w:rsid w:val="00D003CC"/>
    <w:rsid w:val="00D01413"/>
    <w:rsid w:val="00D020B6"/>
    <w:rsid w:val="00D02225"/>
    <w:rsid w:val="00D0330B"/>
    <w:rsid w:val="00D04ADC"/>
    <w:rsid w:val="00D04B7E"/>
    <w:rsid w:val="00D0642E"/>
    <w:rsid w:val="00D11335"/>
    <w:rsid w:val="00D115AC"/>
    <w:rsid w:val="00D133E7"/>
    <w:rsid w:val="00D139E1"/>
    <w:rsid w:val="00D14AAB"/>
    <w:rsid w:val="00D1614E"/>
    <w:rsid w:val="00D17415"/>
    <w:rsid w:val="00D205E9"/>
    <w:rsid w:val="00D20ABE"/>
    <w:rsid w:val="00D22B6F"/>
    <w:rsid w:val="00D230D1"/>
    <w:rsid w:val="00D2394F"/>
    <w:rsid w:val="00D257F6"/>
    <w:rsid w:val="00D25E1B"/>
    <w:rsid w:val="00D26604"/>
    <w:rsid w:val="00D26B37"/>
    <w:rsid w:val="00D3357C"/>
    <w:rsid w:val="00D34F9C"/>
    <w:rsid w:val="00D35435"/>
    <w:rsid w:val="00D3564D"/>
    <w:rsid w:val="00D35719"/>
    <w:rsid w:val="00D3638D"/>
    <w:rsid w:val="00D36C4D"/>
    <w:rsid w:val="00D40AA9"/>
    <w:rsid w:val="00D41509"/>
    <w:rsid w:val="00D43F29"/>
    <w:rsid w:val="00D4507B"/>
    <w:rsid w:val="00D46B06"/>
    <w:rsid w:val="00D46C12"/>
    <w:rsid w:val="00D47477"/>
    <w:rsid w:val="00D50A36"/>
    <w:rsid w:val="00D51A5E"/>
    <w:rsid w:val="00D51EB9"/>
    <w:rsid w:val="00D52050"/>
    <w:rsid w:val="00D52475"/>
    <w:rsid w:val="00D52739"/>
    <w:rsid w:val="00D531EB"/>
    <w:rsid w:val="00D53A7C"/>
    <w:rsid w:val="00D54569"/>
    <w:rsid w:val="00D54648"/>
    <w:rsid w:val="00D57475"/>
    <w:rsid w:val="00D57D62"/>
    <w:rsid w:val="00D625F9"/>
    <w:rsid w:val="00D626C8"/>
    <w:rsid w:val="00D63808"/>
    <w:rsid w:val="00D63DA8"/>
    <w:rsid w:val="00D645A0"/>
    <w:rsid w:val="00D64A58"/>
    <w:rsid w:val="00D64D16"/>
    <w:rsid w:val="00D658B7"/>
    <w:rsid w:val="00D66F1C"/>
    <w:rsid w:val="00D67101"/>
    <w:rsid w:val="00D67774"/>
    <w:rsid w:val="00D678EE"/>
    <w:rsid w:val="00D67E03"/>
    <w:rsid w:val="00D700D0"/>
    <w:rsid w:val="00D70451"/>
    <w:rsid w:val="00D70ADB"/>
    <w:rsid w:val="00D710E1"/>
    <w:rsid w:val="00D72E98"/>
    <w:rsid w:val="00D73A17"/>
    <w:rsid w:val="00D73C9A"/>
    <w:rsid w:val="00D74A5A"/>
    <w:rsid w:val="00D74E70"/>
    <w:rsid w:val="00D76E1F"/>
    <w:rsid w:val="00D7783E"/>
    <w:rsid w:val="00D801B4"/>
    <w:rsid w:val="00D810B2"/>
    <w:rsid w:val="00D81D24"/>
    <w:rsid w:val="00D837F4"/>
    <w:rsid w:val="00D85751"/>
    <w:rsid w:val="00D86652"/>
    <w:rsid w:val="00D87114"/>
    <w:rsid w:val="00D8735C"/>
    <w:rsid w:val="00D87A43"/>
    <w:rsid w:val="00D901E9"/>
    <w:rsid w:val="00D90588"/>
    <w:rsid w:val="00D908FF"/>
    <w:rsid w:val="00D911E5"/>
    <w:rsid w:val="00D9213B"/>
    <w:rsid w:val="00D92B47"/>
    <w:rsid w:val="00D9331F"/>
    <w:rsid w:val="00D93C43"/>
    <w:rsid w:val="00D94B87"/>
    <w:rsid w:val="00D9640A"/>
    <w:rsid w:val="00D96984"/>
    <w:rsid w:val="00D9751E"/>
    <w:rsid w:val="00D975BE"/>
    <w:rsid w:val="00D97801"/>
    <w:rsid w:val="00D97E9B"/>
    <w:rsid w:val="00DA1522"/>
    <w:rsid w:val="00DA29BD"/>
    <w:rsid w:val="00DA2E56"/>
    <w:rsid w:val="00DA3794"/>
    <w:rsid w:val="00DA3EFD"/>
    <w:rsid w:val="00DA4584"/>
    <w:rsid w:val="00DA4697"/>
    <w:rsid w:val="00DA4C3A"/>
    <w:rsid w:val="00DA5840"/>
    <w:rsid w:val="00DA795B"/>
    <w:rsid w:val="00DA7D15"/>
    <w:rsid w:val="00DB132A"/>
    <w:rsid w:val="00DB17BB"/>
    <w:rsid w:val="00DB1B17"/>
    <w:rsid w:val="00DB2391"/>
    <w:rsid w:val="00DB26E3"/>
    <w:rsid w:val="00DB3297"/>
    <w:rsid w:val="00DB339C"/>
    <w:rsid w:val="00DB38D4"/>
    <w:rsid w:val="00DB48E1"/>
    <w:rsid w:val="00DB56EE"/>
    <w:rsid w:val="00DB57A7"/>
    <w:rsid w:val="00DB5AB8"/>
    <w:rsid w:val="00DB63C5"/>
    <w:rsid w:val="00DC0AE7"/>
    <w:rsid w:val="00DC1741"/>
    <w:rsid w:val="00DC1A61"/>
    <w:rsid w:val="00DC1D42"/>
    <w:rsid w:val="00DC2DF3"/>
    <w:rsid w:val="00DC449F"/>
    <w:rsid w:val="00DC4D7D"/>
    <w:rsid w:val="00DC4E93"/>
    <w:rsid w:val="00DC4F46"/>
    <w:rsid w:val="00DC6877"/>
    <w:rsid w:val="00DC70FF"/>
    <w:rsid w:val="00DC76FC"/>
    <w:rsid w:val="00DD062B"/>
    <w:rsid w:val="00DD0BAE"/>
    <w:rsid w:val="00DD0C0C"/>
    <w:rsid w:val="00DD1BA1"/>
    <w:rsid w:val="00DD4B39"/>
    <w:rsid w:val="00DD4D58"/>
    <w:rsid w:val="00DD63BB"/>
    <w:rsid w:val="00DE1778"/>
    <w:rsid w:val="00DE2D02"/>
    <w:rsid w:val="00DE3AE4"/>
    <w:rsid w:val="00DE46F3"/>
    <w:rsid w:val="00DE57E7"/>
    <w:rsid w:val="00DE5C58"/>
    <w:rsid w:val="00DE5CAA"/>
    <w:rsid w:val="00DE68E8"/>
    <w:rsid w:val="00DE6A2B"/>
    <w:rsid w:val="00DE77CE"/>
    <w:rsid w:val="00DE7A1E"/>
    <w:rsid w:val="00DF0178"/>
    <w:rsid w:val="00DF0A9D"/>
    <w:rsid w:val="00DF1B4F"/>
    <w:rsid w:val="00DF2CEA"/>
    <w:rsid w:val="00DF306E"/>
    <w:rsid w:val="00DF3DB7"/>
    <w:rsid w:val="00DF4298"/>
    <w:rsid w:val="00DF4E8F"/>
    <w:rsid w:val="00DF5414"/>
    <w:rsid w:val="00DF68AE"/>
    <w:rsid w:val="00E0067A"/>
    <w:rsid w:val="00E01194"/>
    <w:rsid w:val="00E02C7B"/>
    <w:rsid w:val="00E034BD"/>
    <w:rsid w:val="00E04985"/>
    <w:rsid w:val="00E04A61"/>
    <w:rsid w:val="00E0571C"/>
    <w:rsid w:val="00E060D3"/>
    <w:rsid w:val="00E065B5"/>
    <w:rsid w:val="00E06FE2"/>
    <w:rsid w:val="00E07137"/>
    <w:rsid w:val="00E072BA"/>
    <w:rsid w:val="00E07458"/>
    <w:rsid w:val="00E07906"/>
    <w:rsid w:val="00E102C5"/>
    <w:rsid w:val="00E10B87"/>
    <w:rsid w:val="00E11269"/>
    <w:rsid w:val="00E12B0D"/>
    <w:rsid w:val="00E12B30"/>
    <w:rsid w:val="00E13296"/>
    <w:rsid w:val="00E15201"/>
    <w:rsid w:val="00E15B97"/>
    <w:rsid w:val="00E16329"/>
    <w:rsid w:val="00E174BF"/>
    <w:rsid w:val="00E203C0"/>
    <w:rsid w:val="00E21713"/>
    <w:rsid w:val="00E2432B"/>
    <w:rsid w:val="00E24917"/>
    <w:rsid w:val="00E24FBA"/>
    <w:rsid w:val="00E25359"/>
    <w:rsid w:val="00E25BAD"/>
    <w:rsid w:val="00E25FC4"/>
    <w:rsid w:val="00E26FC2"/>
    <w:rsid w:val="00E27DE4"/>
    <w:rsid w:val="00E30078"/>
    <w:rsid w:val="00E314EC"/>
    <w:rsid w:val="00E3189A"/>
    <w:rsid w:val="00E339DF"/>
    <w:rsid w:val="00E343CE"/>
    <w:rsid w:val="00E34B0C"/>
    <w:rsid w:val="00E3683C"/>
    <w:rsid w:val="00E37505"/>
    <w:rsid w:val="00E40186"/>
    <w:rsid w:val="00E40736"/>
    <w:rsid w:val="00E42136"/>
    <w:rsid w:val="00E42794"/>
    <w:rsid w:val="00E437B9"/>
    <w:rsid w:val="00E44A0C"/>
    <w:rsid w:val="00E465B3"/>
    <w:rsid w:val="00E46DF7"/>
    <w:rsid w:val="00E4732B"/>
    <w:rsid w:val="00E4770C"/>
    <w:rsid w:val="00E47F0F"/>
    <w:rsid w:val="00E50C59"/>
    <w:rsid w:val="00E51FCE"/>
    <w:rsid w:val="00E528D1"/>
    <w:rsid w:val="00E5309F"/>
    <w:rsid w:val="00E53185"/>
    <w:rsid w:val="00E53455"/>
    <w:rsid w:val="00E54594"/>
    <w:rsid w:val="00E55331"/>
    <w:rsid w:val="00E57574"/>
    <w:rsid w:val="00E60135"/>
    <w:rsid w:val="00E60BBD"/>
    <w:rsid w:val="00E61F44"/>
    <w:rsid w:val="00E62A31"/>
    <w:rsid w:val="00E62E38"/>
    <w:rsid w:val="00E630B0"/>
    <w:rsid w:val="00E63AC6"/>
    <w:rsid w:val="00E64254"/>
    <w:rsid w:val="00E653E8"/>
    <w:rsid w:val="00E65DBC"/>
    <w:rsid w:val="00E66942"/>
    <w:rsid w:val="00E671D0"/>
    <w:rsid w:val="00E70799"/>
    <w:rsid w:val="00E7099E"/>
    <w:rsid w:val="00E70EC3"/>
    <w:rsid w:val="00E7193C"/>
    <w:rsid w:val="00E71BC3"/>
    <w:rsid w:val="00E7563B"/>
    <w:rsid w:val="00E758B7"/>
    <w:rsid w:val="00E775CA"/>
    <w:rsid w:val="00E801BA"/>
    <w:rsid w:val="00E80FD8"/>
    <w:rsid w:val="00E81108"/>
    <w:rsid w:val="00E811A8"/>
    <w:rsid w:val="00E827A4"/>
    <w:rsid w:val="00E82BAB"/>
    <w:rsid w:val="00E82C91"/>
    <w:rsid w:val="00E82E19"/>
    <w:rsid w:val="00E83F70"/>
    <w:rsid w:val="00E84726"/>
    <w:rsid w:val="00E911D6"/>
    <w:rsid w:val="00E911DD"/>
    <w:rsid w:val="00E913B3"/>
    <w:rsid w:val="00E92226"/>
    <w:rsid w:val="00E92500"/>
    <w:rsid w:val="00E9346B"/>
    <w:rsid w:val="00E935E2"/>
    <w:rsid w:val="00E9705F"/>
    <w:rsid w:val="00E97D0A"/>
    <w:rsid w:val="00EA0423"/>
    <w:rsid w:val="00EA0D82"/>
    <w:rsid w:val="00EA13F0"/>
    <w:rsid w:val="00EA1563"/>
    <w:rsid w:val="00EA1DBD"/>
    <w:rsid w:val="00EA3843"/>
    <w:rsid w:val="00EA3E48"/>
    <w:rsid w:val="00EA44F9"/>
    <w:rsid w:val="00EA4849"/>
    <w:rsid w:val="00EA4E98"/>
    <w:rsid w:val="00EA5C94"/>
    <w:rsid w:val="00EA61EA"/>
    <w:rsid w:val="00EA6292"/>
    <w:rsid w:val="00EB1384"/>
    <w:rsid w:val="00EB195F"/>
    <w:rsid w:val="00EB274B"/>
    <w:rsid w:val="00EB291C"/>
    <w:rsid w:val="00EB3FF4"/>
    <w:rsid w:val="00EB4B8B"/>
    <w:rsid w:val="00EB5028"/>
    <w:rsid w:val="00EB63B0"/>
    <w:rsid w:val="00EB7105"/>
    <w:rsid w:val="00EC05D3"/>
    <w:rsid w:val="00EC0836"/>
    <w:rsid w:val="00EC0C2A"/>
    <w:rsid w:val="00EC0CF2"/>
    <w:rsid w:val="00EC1E3B"/>
    <w:rsid w:val="00EC2149"/>
    <w:rsid w:val="00EC41E4"/>
    <w:rsid w:val="00EC46C5"/>
    <w:rsid w:val="00EC4D16"/>
    <w:rsid w:val="00EC4E7D"/>
    <w:rsid w:val="00EC4F26"/>
    <w:rsid w:val="00EC50C4"/>
    <w:rsid w:val="00EC55ED"/>
    <w:rsid w:val="00EC6349"/>
    <w:rsid w:val="00EC664B"/>
    <w:rsid w:val="00EC69D6"/>
    <w:rsid w:val="00EC6D5C"/>
    <w:rsid w:val="00EC7560"/>
    <w:rsid w:val="00EC795C"/>
    <w:rsid w:val="00ED0BCD"/>
    <w:rsid w:val="00ED0EE1"/>
    <w:rsid w:val="00ED1234"/>
    <w:rsid w:val="00ED1259"/>
    <w:rsid w:val="00ED17EE"/>
    <w:rsid w:val="00ED503B"/>
    <w:rsid w:val="00ED5E22"/>
    <w:rsid w:val="00ED6D0D"/>
    <w:rsid w:val="00EE1C15"/>
    <w:rsid w:val="00EE2DC4"/>
    <w:rsid w:val="00EE303E"/>
    <w:rsid w:val="00EE5423"/>
    <w:rsid w:val="00EE5828"/>
    <w:rsid w:val="00EE69A1"/>
    <w:rsid w:val="00EE6ADB"/>
    <w:rsid w:val="00EE6F7E"/>
    <w:rsid w:val="00EE7759"/>
    <w:rsid w:val="00EE7949"/>
    <w:rsid w:val="00EE7B05"/>
    <w:rsid w:val="00EF1664"/>
    <w:rsid w:val="00EF2707"/>
    <w:rsid w:val="00EF5A73"/>
    <w:rsid w:val="00EF6CFC"/>
    <w:rsid w:val="00EF6E38"/>
    <w:rsid w:val="00EF799A"/>
    <w:rsid w:val="00EF7CE8"/>
    <w:rsid w:val="00F0019E"/>
    <w:rsid w:val="00F0057D"/>
    <w:rsid w:val="00F00F89"/>
    <w:rsid w:val="00F01925"/>
    <w:rsid w:val="00F01940"/>
    <w:rsid w:val="00F01BC8"/>
    <w:rsid w:val="00F02358"/>
    <w:rsid w:val="00F029AF"/>
    <w:rsid w:val="00F0637F"/>
    <w:rsid w:val="00F064F0"/>
    <w:rsid w:val="00F06518"/>
    <w:rsid w:val="00F10822"/>
    <w:rsid w:val="00F10C54"/>
    <w:rsid w:val="00F1192F"/>
    <w:rsid w:val="00F12BCD"/>
    <w:rsid w:val="00F1312A"/>
    <w:rsid w:val="00F132C6"/>
    <w:rsid w:val="00F13714"/>
    <w:rsid w:val="00F1388D"/>
    <w:rsid w:val="00F141D9"/>
    <w:rsid w:val="00F15D76"/>
    <w:rsid w:val="00F16397"/>
    <w:rsid w:val="00F16877"/>
    <w:rsid w:val="00F16B71"/>
    <w:rsid w:val="00F16F01"/>
    <w:rsid w:val="00F1719F"/>
    <w:rsid w:val="00F17929"/>
    <w:rsid w:val="00F17C21"/>
    <w:rsid w:val="00F21273"/>
    <w:rsid w:val="00F21697"/>
    <w:rsid w:val="00F216AA"/>
    <w:rsid w:val="00F22C42"/>
    <w:rsid w:val="00F24C8D"/>
    <w:rsid w:val="00F24D5A"/>
    <w:rsid w:val="00F253CF"/>
    <w:rsid w:val="00F25A66"/>
    <w:rsid w:val="00F266C4"/>
    <w:rsid w:val="00F26C1D"/>
    <w:rsid w:val="00F26D76"/>
    <w:rsid w:val="00F26F2B"/>
    <w:rsid w:val="00F277C7"/>
    <w:rsid w:val="00F27F71"/>
    <w:rsid w:val="00F30775"/>
    <w:rsid w:val="00F30BFD"/>
    <w:rsid w:val="00F32925"/>
    <w:rsid w:val="00F32FC9"/>
    <w:rsid w:val="00F333FC"/>
    <w:rsid w:val="00F33684"/>
    <w:rsid w:val="00F34D6B"/>
    <w:rsid w:val="00F35944"/>
    <w:rsid w:val="00F35BE4"/>
    <w:rsid w:val="00F36952"/>
    <w:rsid w:val="00F379B8"/>
    <w:rsid w:val="00F405B1"/>
    <w:rsid w:val="00F40A15"/>
    <w:rsid w:val="00F41B10"/>
    <w:rsid w:val="00F42202"/>
    <w:rsid w:val="00F42CAF"/>
    <w:rsid w:val="00F4556B"/>
    <w:rsid w:val="00F46B93"/>
    <w:rsid w:val="00F46D05"/>
    <w:rsid w:val="00F46DF7"/>
    <w:rsid w:val="00F47860"/>
    <w:rsid w:val="00F47D9F"/>
    <w:rsid w:val="00F50596"/>
    <w:rsid w:val="00F50884"/>
    <w:rsid w:val="00F50CA9"/>
    <w:rsid w:val="00F5196C"/>
    <w:rsid w:val="00F526BC"/>
    <w:rsid w:val="00F5358D"/>
    <w:rsid w:val="00F54EBA"/>
    <w:rsid w:val="00F5513D"/>
    <w:rsid w:val="00F55BE0"/>
    <w:rsid w:val="00F5605B"/>
    <w:rsid w:val="00F5681F"/>
    <w:rsid w:val="00F570B6"/>
    <w:rsid w:val="00F6242D"/>
    <w:rsid w:val="00F63966"/>
    <w:rsid w:val="00F644D6"/>
    <w:rsid w:val="00F64928"/>
    <w:rsid w:val="00F65ED0"/>
    <w:rsid w:val="00F664CC"/>
    <w:rsid w:val="00F6677B"/>
    <w:rsid w:val="00F67137"/>
    <w:rsid w:val="00F677DC"/>
    <w:rsid w:val="00F72F90"/>
    <w:rsid w:val="00F73B6E"/>
    <w:rsid w:val="00F73C61"/>
    <w:rsid w:val="00F74391"/>
    <w:rsid w:val="00F75E83"/>
    <w:rsid w:val="00F7621E"/>
    <w:rsid w:val="00F77B9A"/>
    <w:rsid w:val="00F80947"/>
    <w:rsid w:val="00F81680"/>
    <w:rsid w:val="00F82147"/>
    <w:rsid w:val="00F82C2F"/>
    <w:rsid w:val="00F82F75"/>
    <w:rsid w:val="00F83493"/>
    <w:rsid w:val="00F83641"/>
    <w:rsid w:val="00F84574"/>
    <w:rsid w:val="00F854CB"/>
    <w:rsid w:val="00F85655"/>
    <w:rsid w:val="00F8621E"/>
    <w:rsid w:val="00F86683"/>
    <w:rsid w:val="00F86AF9"/>
    <w:rsid w:val="00F87F4D"/>
    <w:rsid w:val="00F90F33"/>
    <w:rsid w:val="00F912B3"/>
    <w:rsid w:val="00F91328"/>
    <w:rsid w:val="00F91592"/>
    <w:rsid w:val="00F9298E"/>
    <w:rsid w:val="00F93BB8"/>
    <w:rsid w:val="00F946D6"/>
    <w:rsid w:val="00F9527C"/>
    <w:rsid w:val="00F976FE"/>
    <w:rsid w:val="00F9781C"/>
    <w:rsid w:val="00FA0231"/>
    <w:rsid w:val="00FA0326"/>
    <w:rsid w:val="00FA0511"/>
    <w:rsid w:val="00FA2F72"/>
    <w:rsid w:val="00FA3624"/>
    <w:rsid w:val="00FA3E75"/>
    <w:rsid w:val="00FA5217"/>
    <w:rsid w:val="00FA55B8"/>
    <w:rsid w:val="00FA6BD1"/>
    <w:rsid w:val="00FB009D"/>
    <w:rsid w:val="00FB1EB4"/>
    <w:rsid w:val="00FB2CCF"/>
    <w:rsid w:val="00FB2CE9"/>
    <w:rsid w:val="00FB31D9"/>
    <w:rsid w:val="00FB34F6"/>
    <w:rsid w:val="00FB36A0"/>
    <w:rsid w:val="00FB3B66"/>
    <w:rsid w:val="00FC006D"/>
    <w:rsid w:val="00FC2A72"/>
    <w:rsid w:val="00FC3A86"/>
    <w:rsid w:val="00FC5303"/>
    <w:rsid w:val="00FC5967"/>
    <w:rsid w:val="00FC6285"/>
    <w:rsid w:val="00FC6B91"/>
    <w:rsid w:val="00FC6CB8"/>
    <w:rsid w:val="00FC6E83"/>
    <w:rsid w:val="00FD005A"/>
    <w:rsid w:val="00FD0479"/>
    <w:rsid w:val="00FD0532"/>
    <w:rsid w:val="00FD12CA"/>
    <w:rsid w:val="00FD1DEB"/>
    <w:rsid w:val="00FD2038"/>
    <w:rsid w:val="00FD2171"/>
    <w:rsid w:val="00FD2F9F"/>
    <w:rsid w:val="00FD33B7"/>
    <w:rsid w:val="00FD3F09"/>
    <w:rsid w:val="00FD45F0"/>
    <w:rsid w:val="00FD4EDA"/>
    <w:rsid w:val="00FD52A3"/>
    <w:rsid w:val="00FD566C"/>
    <w:rsid w:val="00FE0336"/>
    <w:rsid w:val="00FE0514"/>
    <w:rsid w:val="00FE057D"/>
    <w:rsid w:val="00FE0D5E"/>
    <w:rsid w:val="00FE1151"/>
    <w:rsid w:val="00FE1766"/>
    <w:rsid w:val="00FE17AE"/>
    <w:rsid w:val="00FE1BAB"/>
    <w:rsid w:val="00FE2DE8"/>
    <w:rsid w:val="00FE3C09"/>
    <w:rsid w:val="00FE417C"/>
    <w:rsid w:val="00FE4F6B"/>
    <w:rsid w:val="00FE551F"/>
    <w:rsid w:val="00FE5EB7"/>
    <w:rsid w:val="00FE6226"/>
    <w:rsid w:val="00FF015D"/>
    <w:rsid w:val="00FF02AB"/>
    <w:rsid w:val="00FF2428"/>
    <w:rsid w:val="00FF2919"/>
    <w:rsid w:val="00FF3765"/>
    <w:rsid w:val="00FF3C74"/>
    <w:rsid w:val="00FF4521"/>
    <w:rsid w:val="00FF4AB0"/>
    <w:rsid w:val="00FF5416"/>
    <w:rsid w:val="00FF5AF4"/>
    <w:rsid w:val="00FF6667"/>
    <w:rsid w:val="00FF6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EF0C80F"/>
  <w15:docId w15:val="{564D0EDF-0C31-465F-913D-903FAE117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18E8"/>
    <w:rPr>
      <w:lang w:val="fr-BE"/>
    </w:rPr>
  </w:style>
  <w:style w:type="paragraph" w:styleId="Titre10">
    <w:name w:val="heading 1"/>
    <w:basedOn w:val="Normal"/>
    <w:next w:val="Normal"/>
    <w:qFormat/>
    <w:rsid w:val="00577894"/>
    <w:pPr>
      <w:keepNext/>
      <w:tabs>
        <w:tab w:val="left" w:pos="-284"/>
      </w:tabs>
      <w:jc w:val="both"/>
      <w:outlineLvl w:val="0"/>
    </w:pPr>
    <w:rPr>
      <w:b/>
      <w:i/>
      <w:sz w:val="26"/>
      <w:u w:val="single"/>
    </w:rPr>
  </w:style>
  <w:style w:type="paragraph" w:styleId="Titre2">
    <w:name w:val="heading 2"/>
    <w:basedOn w:val="Normal"/>
    <w:next w:val="Normal"/>
    <w:qFormat/>
    <w:rsid w:val="00577894"/>
    <w:pPr>
      <w:keepNext/>
      <w:tabs>
        <w:tab w:val="left" w:pos="-284"/>
      </w:tabs>
      <w:jc w:val="both"/>
      <w:outlineLvl w:val="1"/>
    </w:pPr>
    <w:rPr>
      <w:b/>
      <w:sz w:val="26"/>
    </w:rPr>
  </w:style>
  <w:style w:type="paragraph" w:styleId="Titre3">
    <w:name w:val="heading 3"/>
    <w:basedOn w:val="Normal"/>
    <w:next w:val="Normal"/>
    <w:qFormat/>
    <w:rsid w:val="00577894"/>
    <w:pPr>
      <w:keepNext/>
      <w:tabs>
        <w:tab w:val="left" w:pos="-284"/>
      </w:tabs>
      <w:jc w:val="both"/>
      <w:outlineLvl w:val="2"/>
    </w:pPr>
    <w:rPr>
      <w:b/>
      <w:i/>
      <w:sz w:val="26"/>
    </w:rPr>
  </w:style>
  <w:style w:type="paragraph" w:styleId="Titre4">
    <w:name w:val="heading 4"/>
    <w:basedOn w:val="Normal"/>
    <w:next w:val="Normal"/>
    <w:qFormat/>
    <w:rsid w:val="00577894"/>
    <w:pPr>
      <w:keepNext/>
      <w:jc w:val="both"/>
      <w:outlineLvl w:val="3"/>
    </w:pPr>
    <w:rPr>
      <w:b/>
      <w:i/>
      <w:sz w:val="28"/>
      <w:u w:val="single"/>
    </w:rPr>
  </w:style>
  <w:style w:type="paragraph" w:styleId="Titre5">
    <w:name w:val="heading 5"/>
    <w:basedOn w:val="Normal"/>
    <w:next w:val="Normal"/>
    <w:link w:val="Titre5Car"/>
    <w:semiHidden/>
    <w:unhideWhenUsed/>
    <w:qFormat/>
    <w:rsid w:val="009E462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itre7">
    <w:name w:val="heading 7"/>
    <w:basedOn w:val="Normal"/>
    <w:next w:val="Normal"/>
    <w:qFormat/>
    <w:rsid w:val="00FC6E83"/>
    <w:pPr>
      <w:spacing w:before="240" w:after="60"/>
      <w:outlineLvl w:val="6"/>
    </w:pPr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qFormat/>
    <w:rsid w:val="00577894"/>
    <w:pPr>
      <w:jc w:val="center"/>
    </w:pPr>
    <w:rPr>
      <w:b/>
      <w:sz w:val="28"/>
    </w:rPr>
  </w:style>
  <w:style w:type="paragraph" w:styleId="Retraitcorpsdetexte">
    <w:name w:val="Body Text Indent"/>
    <w:basedOn w:val="Normal"/>
    <w:rsid w:val="00577894"/>
    <w:pPr>
      <w:tabs>
        <w:tab w:val="left" w:pos="-284"/>
      </w:tabs>
      <w:ind w:left="426"/>
      <w:jc w:val="both"/>
    </w:pPr>
    <w:rPr>
      <w:rFonts w:ascii="MS Sans Serif" w:hAnsi="MS Sans Serif"/>
      <w:i/>
      <w:snapToGrid w:val="0"/>
      <w:sz w:val="26"/>
    </w:rPr>
  </w:style>
  <w:style w:type="paragraph" w:styleId="Corpsdetexte">
    <w:name w:val="Body Text"/>
    <w:basedOn w:val="Normal"/>
    <w:rsid w:val="00577894"/>
    <w:rPr>
      <w:sz w:val="26"/>
    </w:rPr>
  </w:style>
  <w:style w:type="paragraph" w:styleId="Pieddepage">
    <w:name w:val="footer"/>
    <w:basedOn w:val="Normal"/>
    <w:rsid w:val="00577894"/>
    <w:pPr>
      <w:tabs>
        <w:tab w:val="center" w:pos="4536"/>
        <w:tab w:val="right" w:pos="9072"/>
      </w:tabs>
    </w:pPr>
    <w:rPr>
      <w:rFonts w:ascii="MS Sans Serif" w:hAnsi="MS Sans Serif"/>
      <w:snapToGrid w:val="0"/>
    </w:rPr>
  </w:style>
  <w:style w:type="paragraph" w:customStyle="1" w:styleId="Normalcentr1">
    <w:name w:val="Normal centré1"/>
    <w:basedOn w:val="Normal"/>
    <w:rsid w:val="00577894"/>
    <w:pPr>
      <w:spacing w:line="480" w:lineRule="auto"/>
      <w:ind w:left="-142" w:right="-58"/>
      <w:jc w:val="center"/>
    </w:pPr>
    <w:rPr>
      <w:b/>
      <w:bCs/>
      <w:sz w:val="28"/>
      <w:szCs w:val="28"/>
    </w:rPr>
  </w:style>
  <w:style w:type="paragraph" w:styleId="Corpsdetexte3">
    <w:name w:val="Body Text 3"/>
    <w:basedOn w:val="Normal"/>
    <w:rsid w:val="00577894"/>
    <w:pPr>
      <w:widowControl w:val="0"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i/>
      <w:sz w:val="28"/>
      <w:lang w:val="fr-FR"/>
    </w:rPr>
  </w:style>
  <w:style w:type="paragraph" w:styleId="Corpsdetexte2">
    <w:name w:val="Body Text 2"/>
    <w:basedOn w:val="Normal"/>
    <w:rsid w:val="00577894"/>
    <w:pPr>
      <w:spacing w:line="480" w:lineRule="auto"/>
      <w:jc w:val="center"/>
    </w:pPr>
    <w:rPr>
      <w:b/>
      <w:bCs/>
      <w:sz w:val="40"/>
      <w:szCs w:val="24"/>
      <w:lang w:eastAsia="en-US"/>
    </w:rPr>
  </w:style>
  <w:style w:type="paragraph" w:styleId="NormalWeb">
    <w:name w:val="Normal (Web)"/>
    <w:basedOn w:val="Normal"/>
    <w:uiPriority w:val="99"/>
    <w:rsid w:val="00577894"/>
    <w:pPr>
      <w:spacing w:before="100" w:beforeAutospacing="1" w:after="100" w:afterAutospacing="1"/>
    </w:pPr>
    <w:rPr>
      <w:color w:val="000000"/>
      <w:sz w:val="24"/>
      <w:szCs w:val="24"/>
      <w:lang w:val="fr-FR"/>
    </w:rPr>
  </w:style>
  <w:style w:type="paragraph" w:styleId="Retraitcorpsdetexte2">
    <w:name w:val="Body Text Indent 2"/>
    <w:basedOn w:val="Normal"/>
    <w:rsid w:val="00577894"/>
    <w:pPr>
      <w:autoSpaceDE w:val="0"/>
      <w:autoSpaceDN w:val="0"/>
      <w:adjustRightInd w:val="0"/>
      <w:ind w:left="426" w:hanging="426"/>
      <w:jc w:val="both"/>
    </w:pPr>
    <w:rPr>
      <w:sz w:val="26"/>
      <w:lang w:val="fr-FR"/>
    </w:rPr>
  </w:style>
  <w:style w:type="paragraph" w:styleId="Retraitcorpsdetexte3">
    <w:name w:val="Body Text Indent 3"/>
    <w:basedOn w:val="Normal"/>
    <w:rsid w:val="00577894"/>
    <w:pPr>
      <w:autoSpaceDE w:val="0"/>
      <w:autoSpaceDN w:val="0"/>
      <w:adjustRightInd w:val="0"/>
      <w:ind w:left="360" w:hanging="360"/>
      <w:jc w:val="both"/>
    </w:pPr>
    <w:rPr>
      <w:sz w:val="26"/>
      <w:lang w:val="en-GB"/>
    </w:rPr>
  </w:style>
  <w:style w:type="paragraph" w:customStyle="1" w:styleId="titre1">
    <w:name w:val="titre1"/>
    <w:basedOn w:val="En-tte"/>
    <w:rsid w:val="00577894"/>
    <w:pPr>
      <w:numPr>
        <w:numId w:val="1"/>
      </w:numPr>
      <w:shd w:val="clear" w:color="auto" w:fill="E6E6E6"/>
      <w:tabs>
        <w:tab w:val="clear" w:pos="4536"/>
        <w:tab w:val="clear" w:pos="9072"/>
      </w:tabs>
      <w:spacing w:line="360" w:lineRule="auto"/>
      <w:jc w:val="both"/>
    </w:pPr>
    <w:rPr>
      <w:rFonts w:ascii="a" w:hAnsi="a"/>
      <w:b/>
      <w:sz w:val="28"/>
      <w:lang w:val="fr-FR"/>
    </w:rPr>
  </w:style>
  <w:style w:type="paragraph" w:styleId="En-tte">
    <w:name w:val="header"/>
    <w:basedOn w:val="Normal"/>
    <w:rsid w:val="00577894"/>
    <w:pPr>
      <w:tabs>
        <w:tab w:val="center" w:pos="4536"/>
        <w:tab w:val="right" w:pos="9072"/>
      </w:tabs>
    </w:pPr>
  </w:style>
  <w:style w:type="paragraph" w:styleId="Sous-titre">
    <w:name w:val="Subtitle"/>
    <w:basedOn w:val="Normal"/>
    <w:qFormat/>
    <w:rsid w:val="00577894"/>
    <w:pPr>
      <w:tabs>
        <w:tab w:val="left" w:pos="284"/>
      </w:tabs>
      <w:ind w:left="360"/>
      <w:jc w:val="both"/>
    </w:pPr>
    <w:rPr>
      <w:iCs/>
      <w:sz w:val="26"/>
      <w:lang w:val="fr-FR"/>
    </w:rPr>
  </w:style>
  <w:style w:type="paragraph" w:customStyle="1" w:styleId="BATitle">
    <w:name w:val="BA_Title"/>
    <w:basedOn w:val="Normal"/>
    <w:next w:val="Normal"/>
    <w:rsid w:val="00956EE0"/>
    <w:pPr>
      <w:spacing w:line="220" w:lineRule="exact"/>
      <w:jc w:val="both"/>
    </w:pPr>
    <w:rPr>
      <w:rFonts w:ascii="Times" w:hAnsi="Times"/>
      <w:b/>
      <w:sz w:val="21"/>
      <w:lang w:eastAsia="en-US"/>
    </w:rPr>
  </w:style>
  <w:style w:type="paragraph" w:customStyle="1" w:styleId="AbstractTitle">
    <w:name w:val="Abstract Title"/>
    <w:basedOn w:val="Normal"/>
    <w:rsid w:val="00387719"/>
    <w:pPr>
      <w:jc w:val="center"/>
    </w:pPr>
    <w:rPr>
      <w:b/>
      <w:bCs/>
    </w:rPr>
  </w:style>
  <w:style w:type="table" w:styleId="Grilledutableau">
    <w:name w:val="Table Grid"/>
    <w:basedOn w:val="TableauNormal"/>
    <w:rsid w:val="001600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">
    <w:name w:val="Emphasis"/>
    <w:qFormat/>
    <w:rsid w:val="009944A1"/>
    <w:rPr>
      <w:i/>
      <w:iCs/>
    </w:rPr>
  </w:style>
  <w:style w:type="paragraph" w:styleId="Listepuces">
    <w:name w:val="List Bullet"/>
    <w:basedOn w:val="Normal"/>
    <w:link w:val="ListepucesCar"/>
    <w:rsid w:val="00F46D05"/>
    <w:pPr>
      <w:numPr>
        <w:numId w:val="2"/>
      </w:numPr>
    </w:pPr>
    <w:rPr>
      <w:rFonts w:eastAsia="SimSun"/>
      <w:sz w:val="24"/>
      <w:szCs w:val="24"/>
      <w:lang w:val="fr-FR" w:eastAsia="zh-CN"/>
    </w:rPr>
  </w:style>
  <w:style w:type="character" w:customStyle="1" w:styleId="ListepucesCar">
    <w:name w:val="Liste à puces Car"/>
    <w:link w:val="Listepuces"/>
    <w:rsid w:val="00F46D05"/>
    <w:rPr>
      <w:rFonts w:eastAsia="SimSun"/>
      <w:sz w:val="24"/>
      <w:szCs w:val="24"/>
      <w:lang w:eastAsia="zh-CN"/>
    </w:rPr>
  </w:style>
  <w:style w:type="paragraph" w:styleId="Textedebulles">
    <w:name w:val="Balloon Text"/>
    <w:basedOn w:val="Normal"/>
    <w:semiHidden/>
    <w:rsid w:val="006130B4"/>
    <w:rPr>
      <w:rFonts w:ascii="Tahoma" w:hAnsi="Tahoma" w:cs="Tahoma"/>
      <w:sz w:val="16"/>
      <w:szCs w:val="16"/>
    </w:rPr>
  </w:style>
  <w:style w:type="paragraph" w:customStyle="1" w:styleId="BBAuthorName">
    <w:name w:val="BB_Author_Name"/>
    <w:basedOn w:val="Normal"/>
    <w:next w:val="Normal"/>
    <w:rsid w:val="00471ABD"/>
    <w:pPr>
      <w:spacing w:after="240" w:line="480" w:lineRule="auto"/>
      <w:jc w:val="center"/>
    </w:pPr>
    <w:rPr>
      <w:rFonts w:ascii="Times" w:hAnsi="Times"/>
      <w:i/>
      <w:sz w:val="24"/>
      <w:lang w:eastAsia="en-US"/>
    </w:rPr>
  </w:style>
  <w:style w:type="paragraph" w:customStyle="1" w:styleId="01PaperTitle">
    <w:name w:val="01 Paper Title"/>
    <w:rsid w:val="00471ABD"/>
    <w:pPr>
      <w:spacing w:after="180" w:line="360" w:lineRule="exact"/>
    </w:pPr>
    <w:rPr>
      <w:b/>
      <w:noProof/>
      <w:position w:val="7"/>
      <w:sz w:val="32"/>
      <w:szCs w:val="32"/>
      <w:lang w:val="en-GB" w:eastAsia="en-GB"/>
    </w:rPr>
  </w:style>
  <w:style w:type="paragraph" w:customStyle="1" w:styleId="section1">
    <w:name w:val="section1"/>
    <w:basedOn w:val="Normal"/>
    <w:rsid w:val="00B1479D"/>
    <w:pPr>
      <w:spacing w:before="100" w:beforeAutospacing="1" w:after="100" w:afterAutospacing="1"/>
    </w:pPr>
    <w:rPr>
      <w:sz w:val="24"/>
      <w:szCs w:val="24"/>
      <w:lang w:val="fr-FR"/>
    </w:rPr>
  </w:style>
  <w:style w:type="paragraph" w:customStyle="1" w:styleId="02PaperAuthors">
    <w:name w:val="02 Paper Authors"/>
    <w:rsid w:val="00B1479D"/>
    <w:pPr>
      <w:spacing w:line="240" w:lineRule="exact"/>
    </w:pPr>
    <w:rPr>
      <w:b/>
      <w:noProof/>
      <w:sz w:val="22"/>
      <w:szCs w:val="22"/>
      <w:lang w:val="en-GB" w:eastAsia="en-GB"/>
    </w:rPr>
  </w:style>
  <w:style w:type="paragraph" w:customStyle="1" w:styleId="Title1">
    <w:name w:val="Title1"/>
    <w:basedOn w:val="Titre10"/>
    <w:rsid w:val="009E40C6"/>
    <w:pPr>
      <w:tabs>
        <w:tab w:val="clear" w:pos="-284"/>
      </w:tabs>
      <w:spacing w:line="360" w:lineRule="auto"/>
      <w:ind w:left="1134"/>
    </w:pPr>
    <w:rPr>
      <w:i w:val="0"/>
      <w:sz w:val="32"/>
      <w:szCs w:val="24"/>
      <w:u w:val="none"/>
    </w:rPr>
  </w:style>
  <w:style w:type="character" w:styleId="lev">
    <w:name w:val="Strong"/>
    <w:uiPriority w:val="22"/>
    <w:qFormat/>
    <w:rsid w:val="00876FE9"/>
    <w:rPr>
      <w:b/>
      <w:bCs/>
    </w:rPr>
  </w:style>
  <w:style w:type="character" w:styleId="Numrodepage">
    <w:name w:val="page number"/>
    <w:basedOn w:val="Policepardfaut"/>
    <w:rsid w:val="00694AAB"/>
  </w:style>
  <w:style w:type="paragraph" w:styleId="Paragraphedeliste">
    <w:name w:val="List Paragraph"/>
    <w:basedOn w:val="Normal"/>
    <w:uiPriority w:val="34"/>
    <w:qFormat/>
    <w:rsid w:val="00CE68BD"/>
    <w:pPr>
      <w:ind w:left="708"/>
    </w:pPr>
  </w:style>
  <w:style w:type="paragraph" w:styleId="Notedebasdepage">
    <w:name w:val="footnote text"/>
    <w:basedOn w:val="Normal"/>
    <w:link w:val="NotedebasdepageCar"/>
    <w:unhideWhenUsed/>
    <w:rsid w:val="00CE2BD2"/>
    <w:rPr>
      <w:rFonts w:ascii="Calibri" w:eastAsia="Calibri" w:hAnsi="Calibri"/>
      <w:lang w:eastAsia="en-US"/>
    </w:rPr>
  </w:style>
  <w:style w:type="character" w:customStyle="1" w:styleId="NotedebasdepageCar">
    <w:name w:val="Note de bas de page Car"/>
    <w:link w:val="Notedebasdepage"/>
    <w:rsid w:val="00CE2BD2"/>
    <w:rPr>
      <w:rFonts w:ascii="Calibri" w:eastAsia="Calibri" w:hAnsi="Calibri"/>
      <w:lang w:eastAsia="en-US"/>
    </w:rPr>
  </w:style>
  <w:style w:type="paragraph" w:styleId="Lgende">
    <w:name w:val="caption"/>
    <w:basedOn w:val="Normal"/>
    <w:next w:val="Normal"/>
    <w:unhideWhenUsed/>
    <w:qFormat/>
    <w:rsid w:val="0010781B"/>
    <w:rPr>
      <w:b/>
      <w:bCs/>
    </w:rPr>
  </w:style>
  <w:style w:type="character" w:styleId="Marquedecommentaire">
    <w:name w:val="annotation reference"/>
    <w:rsid w:val="00656B2B"/>
    <w:rPr>
      <w:sz w:val="16"/>
      <w:szCs w:val="16"/>
    </w:rPr>
  </w:style>
  <w:style w:type="paragraph" w:styleId="Commentaire">
    <w:name w:val="annotation text"/>
    <w:basedOn w:val="Normal"/>
    <w:link w:val="CommentaireCar"/>
    <w:rsid w:val="00656B2B"/>
    <w:rPr>
      <w:lang w:val="en-US"/>
    </w:rPr>
  </w:style>
  <w:style w:type="character" w:customStyle="1" w:styleId="CommentaireCar">
    <w:name w:val="Commentaire Car"/>
    <w:link w:val="Commentaire"/>
    <w:rsid w:val="00656B2B"/>
    <w:rPr>
      <w:lang w:val="en-US" w:eastAsia="fr-FR"/>
    </w:rPr>
  </w:style>
  <w:style w:type="paragraph" w:styleId="Objetducommentaire">
    <w:name w:val="annotation subject"/>
    <w:basedOn w:val="Commentaire"/>
    <w:next w:val="Commentaire"/>
    <w:link w:val="ObjetducommentaireCar"/>
    <w:rsid w:val="00656B2B"/>
    <w:rPr>
      <w:b/>
      <w:bCs/>
    </w:rPr>
  </w:style>
  <w:style w:type="character" w:customStyle="1" w:styleId="ObjetducommentaireCar">
    <w:name w:val="Objet du commentaire Car"/>
    <w:link w:val="Objetducommentaire"/>
    <w:rsid w:val="00656B2B"/>
    <w:rPr>
      <w:b/>
      <w:bCs/>
      <w:lang w:val="en-US" w:eastAsia="fr-FR"/>
    </w:rPr>
  </w:style>
  <w:style w:type="character" w:styleId="Appelnotedebasdep">
    <w:name w:val="footnote reference"/>
    <w:rsid w:val="00FC5967"/>
    <w:rPr>
      <w:vertAlign w:val="superscript"/>
    </w:rPr>
  </w:style>
  <w:style w:type="paragraph" w:styleId="Rvision">
    <w:name w:val="Revision"/>
    <w:hidden/>
    <w:uiPriority w:val="99"/>
    <w:semiHidden/>
    <w:rsid w:val="00114D4E"/>
    <w:rPr>
      <w:lang w:val="en-US"/>
    </w:rPr>
  </w:style>
  <w:style w:type="paragraph" w:styleId="Textebrut">
    <w:name w:val="Plain Text"/>
    <w:basedOn w:val="Normal"/>
    <w:link w:val="TextebrutCar"/>
    <w:uiPriority w:val="99"/>
    <w:unhideWhenUsed/>
    <w:rsid w:val="00125ECF"/>
    <w:rPr>
      <w:rFonts w:ascii="Consolas" w:eastAsia="Calibri" w:hAnsi="Consolas"/>
      <w:sz w:val="21"/>
      <w:szCs w:val="21"/>
      <w:lang w:eastAsia="en-US"/>
    </w:rPr>
  </w:style>
  <w:style w:type="character" w:customStyle="1" w:styleId="TextebrutCar">
    <w:name w:val="Texte brut Car"/>
    <w:link w:val="Textebrut"/>
    <w:uiPriority w:val="99"/>
    <w:rsid w:val="00125ECF"/>
    <w:rPr>
      <w:rFonts w:ascii="Consolas" w:eastAsia="Calibri" w:hAnsi="Consolas" w:cs="Times New Roman"/>
      <w:sz w:val="21"/>
      <w:szCs w:val="21"/>
      <w:lang w:eastAsia="en-US"/>
    </w:rPr>
  </w:style>
  <w:style w:type="character" w:styleId="Lienhypertexte">
    <w:name w:val="Hyperlink"/>
    <w:rsid w:val="00C67230"/>
    <w:rPr>
      <w:color w:val="0000FF"/>
      <w:u w:val="single"/>
    </w:rPr>
  </w:style>
  <w:style w:type="paragraph" w:customStyle="1" w:styleId="Default">
    <w:name w:val="Default"/>
    <w:rsid w:val="00F266C4"/>
    <w:pPr>
      <w:autoSpaceDE w:val="0"/>
      <w:autoSpaceDN w:val="0"/>
      <w:adjustRightInd w:val="0"/>
    </w:pPr>
    <w:rPr>
      <w:rFonts w:ascii="Cambria" w:eastAsia="Calibri" w:hAnsi="Cambria" w:cs="Cambria"/>
      <w:color w:val="000000"/>
      <w:sz w:val="24"/>
      <w:szCs w:val="24"/>
      <w:lang w:val="fr-BE" w:eastAsia="en-US"/>
    </w:rPr>
  </w:style>
  <w:style w:type="paragraph" w:customStyle="1" w:styleId="TableContents">
    <w:name w:val="Table Contents"/>
    <w:basedOn w:val="Corpsdetexte"/>
    <w:rsid w:val="00134EB0"/>
    <w:pPr>
      <w:widowControl w:val="0"/>
      <w:suppressLineNumbers/>
      <w:suppressAutoHyphens/>
      <w:spacing w:after="120"/>
    </w:pPr>
    <w:rPr>
      <w:rFonts w:eastAsia="Arial Unicode MS"/>
      <w:sz w:val="24"/>
      <w:szCs w:val="24"/>
      <w:lang w:val="fr-FR" w:eastAsia="fr-BE"/>
    </w:rPr>
  </w:style>
  <w:style w:type="table" w:customStyle="1" w:styleId="Grilledutableau1">
    <w:name w:val="Grille du tableau1"/>
    <w:basedOn w:val="TableauNormal"/>
    <w:next w:val="Grilledutableau"/>
    <w:uiPriority w:val="59"/>
    <w:rsid w:val="00945674"/>
    <w:pPr>
      <w:jc w:val="center"/>
    </w:pPr>
    <w:rPr>
      <w:rFonts w:asciiTheme="minorHAnsi" w:hAnsiTheme="minorHAnsi" w:cs="Calibri"/>
      <w:sz w:val="22"/>
      <w:szCs w:val="22"/>
      <w:lang w:val="fr-BE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rticle">
    <w:name w:val="article"/>
    <w:basedOn w:val="Normal"/>
    <w:rsid w:val="000C2147"/>
    <w:pPr>
      <w:spacing w:line="480" w:lineRule="auto"/>
    </w:pPr>
    <w:rPr>
      <w:rFonts w:ascii="Arial" w:hAnsi="Arial"/>
      <w:szCs w:val="22"/>
      <w:lang w:val="en-GB"/>
    </w:rPr>
  </w:style>
  <w:style w:type="paragraph" w:styleId="TM3">
    <w:name w:val="toc 3"/>
    <w:basedOn w:val="Normal"/>
    <w:next w:val="Normal"/>
    <w:autoRedefine/>
    <w:uiPriority w:val="39"/>
    <w:unhideWhenUsed/>
    <w:rsid w:val="009C1B7E"/>
    <w:pPr>
      <w:spacing w:after="100" w:line="259" w:lineRule="auto"/>
      <w:ind w:left="440"/>
    </w:pPr>
    <w:rPr>
      <w:rFonts w:ascii="Calibri" w:hAnsi="Calibri"/>
      <w:sz w:val="22"/>
      <w:szCs w:val="22"/>
      <w:lang w:eastAsia="fr-BE"/>
    </w:rPr>
  </w:style>
  <w:style w:type="paragraph" w:styleId="TM2">
    <w:name w:val="toc 2"/>
    <w:basedOn w:val="Normal"/>
    <w:next w:val="Normal"/>
    <w:autoRedefine/>
    <w:semiHidden/>
    <w:unhideWhenUsed/>
    <w:rsid w:val="00CA71A7"/>
    <w:pPr>
      <w:spacing w:after="100"/>
      <w:ind w:left="200"/>
    </w:pPr>
  </w:style>
  <w:style w:type="character" w:customStyle="1" w:styleId="annee">
    <w:name w:val="annee"/>
    <w:basedOn w:val="Policepardfaut"/>
    <w:rsid w:val="00F86683"/>
  </w:style>
  <w:style w:type="character" w:customStyle="1" w:styleId="type">
    <w:name w:val="type"/>
    <w:basedOn w:val="Policepardfaut"/>
    <w:rsid w:val="00F86683"/>
  </w:style>
  <w:style w:type="paragraph" w:customStyle="1" w:styleId="TTPTitle">
    <w:name w:val="TTP Title"/>
    <w:basedOn w:val="Normal"/>
    <w:next w:val="TTPAuthors"/>
    <w:uiPriority w:val="99"/>
    <w:rsid w:val="00B93418"/>
    <w:pPr>
      <w:autoSpaceDE w:val="0"/>
      <w:autoSpaceDN w:val="0"/>
      <w:spacing w:after="120"/>
      <w:jc w:val="center"/>
    </w:pPr>
    <w:rPr>
      <w:rFonts w:ascii="Arial" w:hAnsi="Arial" w:cs="Arial"/>
      <w:b/>
      <w:bCs/>
      <w:sz w:val="30"/>
      <w:szCs w:val="30"/>
      <w:lang w:val="en-US" w:eastAsia="en-US"/>
    </w:rPr>
  </w:style>
  <w:style w:type="paragraph" w:customStyle="1" w:styleId="TTPAuthors">
    <w:name w:val="TTP Author(s)"/>
    <w:basedOn w:val="Normal"/>
    <w:next w:val="Normal"/>
    <w:uiPriority w:val="99"/>
    <w:rsid w:val="00B93418"/>
    <w:pPr>
      <w:autoSpaceDE w:val="0"/>
      <w:autoSpaceDN w:val="0"/>
      <w:spacing w:before="120"/>
      <w:jc w:val="center"/>
    </w:pPr>
    <w:rPr>
      <w:rFonts w:ascii="Arial" w:hAnsi="Arial" w:cs="Arial"/>
      <w:sz w:val="28"/>
      <w:szCs w:val="28"/>
      <w:lang w:val="en-US" w:eastAsia="en-US"/>
    </w:rPr>
  </w:style>
  <w:style w:type="character" w:customStyle="1" w:styleId="Titre5Car">
    <w:name w:val="Titre 5 Car"/>
    <w:basedOn w:val="Policepardfaut"/>
    <w:link w:val="Titre5"/>
    <w:semiHidden/>
    <w:rsid w:val="009E4625"/>
    <w:rPr>
      <w:rFonts w:asciiTheme="majorHAnsi" w:eastAsiaTheme="majorEastAsia" w:hAnsiTheme="majorHAnsi" w:cstheme="majorBidi"/>
      <w:color w:val="365F91" w:themeColor="accent1" w:themeShade="BF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0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81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4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6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6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8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3E0A4C16F1D0428C3C744AC6EB251D" ma:contentTypeVersion="1" ma:contentTypeDescription="Crée un document." ma:contentTypeScope="" ma:versionID="aba11a73f78ad4964aa9d749cefb90fe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ee565551e1a1637f9df0223e78db73b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Date de début de planification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Date de fin de planification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 ma:readOnly="true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C0EE801F-6A7A-4CFF-A1CF-D7B72E5B7982}">
  <ds:schemaRefs>
    <ds:schemaRef ds:uri="http://schemas.microsoft.com/office/2006/metadata/propertie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5D2C9CF-F0F0-4468-BC9B-A6B01C1A27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3FB8A6-B27C-463E-AAEF-A3C456840C3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F74CC9-4B77-4146-BEFF-6EDEE76E1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1251</Words>
  <Characters>7534</Characters>
  <Application>Microsoft Office Word</Application>
  <DocSecurity>0</DocSecurity>
  <Lines>62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MPC/Philippe DUBOIS</vt:lpstr>
    </vt:vector>
  </TitlesOfParts>
  <Company>Bio-Lux</Company>
  <LinksUpToDate>false</LinksUpToDate>
  <CharactersWithSpaces>8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PC/Philippe DUBOIS</dc:title>
  <dc:subject/>
  <dc:creator>Phil</dc:creator>
  <cp:keywords/>
  <dc:description/>
  <cp:lastModifiedBy>Véronique VITRY</cp:lastModifiedBy>
  <cp:revision>49</cp:revision>
  <cp:lastPrinted>2011-04-10T13:44:00Z</cp:lastPrinted>
  <dcterms:created xsi:type="dcterms:W3CDTF">2020-12-12T17:17:00Z</dcterms:created>
  <dcterms:modified xsi:type="dcterms:W3CDTF">2020-12-12T18:18:00Z</dcterms:modified>
</cp:coreProperties>
</file>